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9C3A7" w14:textId="22EC685C" w:rsidR="00CC29CB" w:rsidRDefault="003526DB" w:rsidP="00947B72">
      <w:pPr>
        <w:jc w:val="center"/>
        <w:rPr>
          <w:rFonts w:ascii="Century Gothic" w:hAnsi="Century Gothic"/>
          <w:b/>
          <w:bCs/>
          <w:sz w:val="38"/>
          <w:szCs w:val="52"/>
        </w:rPr>
      </w:pPr>
      <w:r w:rsidRPr="003526DB">
        <w:rPr>
          <w:rFonts w:ascii="Century Gothic" w:hAnsi="Century Gothic"/>
          <w:b/>
          <w:bCs/>
          <w:sz w:val="38"/>
          <w:szCs w:val="52"/>
        </w:rPr>
        <w:t>RPS</w:t>
      </w:r>
      <w:r>
        <w:rPr>
          <w:rFonts w:ascii="Century Gothic" w:hAnsi="Century Gothic"/>
          <w:b/>
          <w:bCs/>
          <w:sz w:val="38"/>
          <w:szCs w:val="52"/>
        </w:rPr>
        <w:t xml:space="preserve"> </w:t>
      </w:r>
      <w:r w:rsidR="00947B72">
        <w:rPr>
          <w:rFonts w:ascii="Century Gothic" w:hAnsi="Century Gothic"/>
          <w:b/>
          <w:bCs/>
          <w:sz w:val="38"/>
          <w:szCs w:val="52"/>
        </w:rPr>
        <w:t>MC DAN PROTOKOLER</w:t>
      </w:r>
    </w:p>
    <w:p w14:paraId="626C50BC" w14:textId="77777777" w:rsidR="001D6D4A" w:rsidRDefault="001D6D4A" w:rsidP="00947B72">
      <w:pPr>
        <w:jc w:val="center"/>
        <w:rPr>
          <w:rFonts w:ascii="Century Gothic" w:hAnsi="Century Gothic"/>
          <w:b/>
          <w:bCs/>
          <w:sz w:val="38"/>
          <w:szCs w:val="52"/>
        </w:rPr>
      </w:pPr>
    </w:p>
    <w:tbl>
      <w:tblPr>
        <w:tblStyle w:val="TableGrid"/>
        <w:tblW w:w="1431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992"/>
        <w:gridCol w:w="567"/>
        <w:gridCol w:w="2126"/>
        <w:gridCol w:w="1991"/>
        <w:gridCol w:w="1985"/>
        <w:gridCol w:w="2970"/>
      </w:tblGrid>
      <w:tr w:rsidR="00043AA9" w:rsidRPr="00416711" w14:paraId="7403888F" w14:textId="77777777" w:rsidTr="00AD2088">
        <w:tc>
          <w:tcPr>
            <w:tcW w:w="3686" w:type="dxa"/>
          </w:tcPr>
          <w:p w14:paraId="7523BA5A" w14:textId="77777777" w:rsidR="00043AA9" w:rsidRPr="00416711" w:rsidRDefault="008E3868" w:rsidP="008E386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noProof/>
                <w:sz w:val="24"/>
                <w:szCs w:val="24"/>
                <w:lang w:eastAsia="id-ID"/>
              </w:rPr>
              <w:drawing>
                <wp:anchor distT="0" distB="0" distL="114300" distR="114300" simplePos="0" relativeHeight="251658240" behindDoc="0" locked="0" layoutInCell="1" allowOverlap="1" wp14:anchorId="33DE9306" wp14:editId="56BD93F6">
                  <wp:simplePos x="0" y="0"/>
                  <wp:positionH relativeFrom="column">
                    <wp:posOffset>241935</wp:posOffset>
                  </wp:positionH>
                  <wp:positionV relativeFrom="paragraph">
                    <wp:posOffset>43815</wp:posOffset>
                  </wp:positionV>
                  <wp:extent cx="1617345" cy="1390650"/>
                  <wp:effectExtent l="0" t="0" r="0" b="0"/>
                  <wp:wrapSquare wrapText="bothSides"/>
                  <wp:docPr id="1" name="Picture 1" descr="C:\Users\user\AppData\Local\Microsoft\Windows\Temporary Internet Files\Content.Word\IMG-20220216-WA002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Temporary Internet Files\Content.Word\IMG-20220216-WA002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7345" cy="1390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1" w:type="dxa"/>
            <w:gridSpan w:val="6"/>
          </w:tcPr>
          <w:p w14:paraId="76B102FB" w14:textId="77777777" w:rsidR="00043AA9" w:rsidRPr="00416711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FCC53C9" w14:textId="563034E6" w:rsidR="00043AA9" w:rsidRPr="00DC0249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30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UNUVERSITAS ISLAM NEGERI FATMAWATI S</w:t>
            </w:r>
            <w:r w:rsidR="00CE192F">
              <w:rPr>
                <w:rFonts w:ascii="Century Gothic" w:hAnsi="Century Gothic"/>
                <w:b/>
                <w:bCs/>
                <w:sz w:val="30"/>
                <w:szCs w:val="30"/>
              </w:rPr>
              <w:t>U</w:t>
            </w: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KARNO BENGKULU</w:t>
            </w:r>
          </w:p>
          <w:p w14:paraId="5CB748EB" w14:textId="77777777" w:rsidR="00043AA9" w:rsidRPr="00DC0249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30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FAKULTAS USHULUDDIN, ADAB, DAN DAKWAH</w:t>
            </w:r>
          </w:p>
          <w:p w14:paraId="7E7545CB" w14:textId="41BDA193" w:rsidR="00043AA9" w:rsidRPr="00416711" w:rsidRDefault="00043AA9" w:rsidP="008E3868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PROGRAM STUDI KOMUNIKASI</w:t>
            </w:r>
            <w:r w:rsidR="001D6D4A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</w:t>
            </w:r>
            <w:r w:rsidR="001D6D4A" w:rsidRPr="001D6D4A">
              <w:rPr>
                <w:rFonts w:ascii="Century Gothic" w:hAnsi="Century Gothic"/>
                <w:b/>
                <w:bCs/>
                <w:sz w:val="30"/>
                <w:szCs w:val="30"/>
              </w:rPr>
              <w:t>PENYIARAN ISLAM</w:t>
            </w:r>
          </w:p>
        </w:tc>
      </w:tr>
      <w:tr w:rsidR="00DC0249" w:rsidRPr="00416711" w14:paraId="3CC5EB89" w14:textId="77777777" w:rsidTr="0015653E">
        <w:tc>
          <w:tcPr>
            <w:tcW w:w="14317" w:type="dxa"/>
            <w:gridSpan w:val="7"/>
          </w:tcPr>
          <w:p w14:paraId="1DFAC2E8" w14:textId="77777777" w:rsidR="001D6D4A" w:rsidRDefault="001D6D4A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69AD40E" w14:textId="41E2343C" w:rsidR="00DC0249" w:rsidRPr="00416711" w:rsidRDefault="00DC024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RENCANA PEMBELAJARAN SEMESTER</w:t>
            </w:r>
          </w:p>
        </w:tc>
      </w:tr>
      <w:tr w:rsidR="00043AA9" w:rsidRPr="00416711" w14:paraId="4791F109" w14:textId="77777777" w:rsidTr="00AD2088">
        <w:tc>
          <w:tcPr>
            <w:tcW w:w="3686" w:type="dxa"/>
          </w:tcPr>
          <w:p w14:paraId="0FE9C76E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A KULIAH</w:t>
            </w:r>
          </w:p>
        </w:tc>
        <w:tc>
          <w:tcPr>
            <w:tcW w:w="1559" w:type="dxa"/>
            <w:gridSpan w:val="2"/>
          </w:tcPr>
          <w:p w14:paraId="1694869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ODE</w:t>
            </w:r>
          </w:p>
        </w:tc>
        <w:tc>
          <w:tcPr>
            <w:tcW w:w="2126" w:type="dxa"/>
          </w:tcPr>
          <w:p w14:paraId="5AFB9768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RUMPUN MK</w:t>
            </w:r>
          </w:p>
        </w:tc>
        <w:tc>
          <w:tcPr>
            <w:tcW w:w="1991" w:type="dxa"/>
          </w:tcPr>
          <w:p w14:paraId="00EC611A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BOBOT (SKS)</w:t>
            </w:r>
          </w:p>
        </w:tc>
        <w:tc>
          <w:tcPr>
            <w:tcW w:w="1985" w:type="dxa"/>
          </w:tcPr>
          <w:p w14:paraId="0755E0A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2970" w:type="dxa"/>
          </w:tcPr>
          <w:p w14:paraId="04979DE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TANGGAL PENYUSUNAN</w:t>
            </w:r>
          </w:p>
        </w:tc>
      </w:tr>
      <w:tr w:rsidR="00043AA9" w:rsidRPr="00416711" w14:paraId="5610720B" w14:textId="77777777" w:rsidTr="00AD2088">
        <w:tc>
          <w:tcPr>
            <w:tcW w:w="3686" w:type="dxa"/>
          </w:tcPr>
          <w:p w14:paraId="44D8D25B" w14:textId="77777777" w:rsidR="00043AA9" w:rsidRPr="00416711" w:rsidRDefault="003C084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C DAN PROTOKOLER</w:t>
            </w:r>
          </w:p>
        </w:tc>
        <w:tc>
          <w:tcPr>
            <w:tcW w:w="1559" w:type="dxa"/>
            <w:gridSpan w:val="2"/>
          </w:tcPr>
          <w:p w14:paraId="4D0AB46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2EB7372C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ILMU KOMUNIKASI</w:t>
            </w:r>
          </w:p>
        </w:tc>
        <w:tc>
          <w:tcPr>
            <w:tcW w:w="1991" w:type="dxa"/>
          </w:tcPr>
          <w:p w14:paraId="45CC5A77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3 </w:t>
            </w:r>
          </w:p>
        </w:tc>
        <w:tc>
          <w:tcPr>
            <w:tcW w:w="1985" w:type="dxa"/>
          </w:tcPr>
          <w:p w14:paraId="4BB76C02" w14:textId="77777777" w:rsidR="00043AA9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V</w:t>
            </w:r>
            <w:r w:rsidR="003C0848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2970" w:type="dxa"/>
          </w:tcPr>
          <w:p w14:paraId="56B76E54" w14:textId="4E49DC7B" w:rsidR="00043AA9" w:rsidRPr="00416711" w:rsidRDefault="00BF664A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>3</w:t>
            </w:r>
            <w:r w:rsidR="008E3868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MARET 202</w:t>
            </w: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>3</w:t>
            </w:r>
          </w:p>
        </w:tc>
      </w:tr>
      <w:tr w:rsidR="00043AA9" w:rsidRPr="00416711" w14:paraId="5B434451" w14:textId="77777777" w:rsidTr="00AD2088">
        <w:tc>
          <w:tcPr>
            <w:tcW w:w="3686" w:type="dxa"/>
            <w:vMerge w:val="restart"/>
          </w:tcPr>
          <w:p w14:paraId="4FF3EE8E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C13A044" w14:textId="77777777" w:rsidR="00043AA9" w:rsidRPr="00416711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7F83302" w14:textId="77777777" w:rsidR="00043AA9" w:rsidRPr="00416711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OTORISASI</w:t>
            </w:r>
          </w:p>
        </w:tc>
        <w:tc>
          <w:tcPr>
            <w:tcW w:w="3685" w:type="dxa"/>
            <w:gridSpan w:val="3"/>
          </w:tcPr>
          <w:p w14:paraId="07C9B98F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osen Pengembang RPS/ Pengampu Mata Kuliah</w:t>
            </w:r>
          </w:p>
        </w:tc>
        <w:tc>
          <w:tcPr>
            <w:tcW w:w="3976" w:type="dxa"/>
            <w:gridSpan w:val="2"/>
          </w:tcPr>
          <w:p w14:paraId="60E050B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Koordinator Rumpun </w:t>
            </w:r>
          </w:p>
          <w:p w14:paraId="1885EF1A" w14:textId="77777777" w:rsidR="00043AA9" w:rsidRPr="00416711" w:rsidRDefault="00043AA9" w:rsidP="00822B5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ilmuan/Mata Kuliah</w:t>
            </w:r>
          </w:p>
        </w:tc>
        <w:tc>
          <w:tcPr>
            <w:tcW w:w="2970" w:type="dxa"/>
          </w:tcPr>
          <w:p w14:paraId="653271C3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tua Prodi</w:t>
            </w:r>
          </w:p>
        </w:tc>
      </w:tr>
      <w:tr w:rsidR="00043AA9" w:rsidRPr="00416711" w14:paraId="7487B11C" w14:textId="77777777" w:rsidTr="00AD2088">
        <w:tc>
          <w:tcPr>
            <w:tcW w:w="3686" w:type="dxa"/>
            <w:vMerge/>
          </w:tcPr>
          <w:p w14:paraId="3EA0C8A5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3685" w:type="dxa"/>
            <w:gridSpan w:val="3"/>
          </w:tcPr>
          <w:p w14:paraId="393E2707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06BFD27" w14:textId="77777777" w:rsidR="008E3868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R. UJANG MAHADI, M</w:t>
            </w:r>
            <w:r w:rsidR="00811462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.</w:t>
            </w: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i</w:t>
            </w:r>
          </w:p>
        </w:tc>
        <w:tc>
          <w:tcPr>
            <w:tcW w:w="3976" w:type="dxa"/>
            <w:gridSpan w:val="2"/>
          </w:tcPr>
          <w:p w14:paraId="69DB913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75DDE58" w14:textId="77777777" w:rsidR="008E3868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2970" w:type="dxa"/>
          </w:tcPr>
          <w:p w14:paraId="57278BC4" w14:textId="77777777" w:rsidR="00811462" w:rsidRPr="00416711" w:rsidRDefault="00811462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329C814" w14:textId="77777777" w:rsidR="00043AA9" w:rsidRDefault="008E3868" w:rsidP="00D4497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USYAFFA</w:t>
            </w:r>
            <w:r w:rsidR="00097D61">
              <w:rPr>
                <w:rFonts w:ascii="Century Gothic" w:hAnsi="Century Gothic"/>
                <w:b/>
                <w:bCs/>
                <w:sz w:val="24"/>
                <w:szCs w:val="24"/>
              </w:rPr>
              <w:t>, M.Sos.</w:t>
            </w:r>
          </w:p>
          <w:p w14:paraId="14ED73FF" w14:textId="77777777" w:rsidR="008657F1" w:rsidRPr="00416711" w:rsidRDefault="008657F1" w:rsidP="00D4497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043AA9" w:rsidRPr="00416711" w14:paraId="445C7040" w14:textId="77777777" w:rsidTr="00AD2088">
        <w:tc>
          <w:tcPr>
            <w:tcW w:w="3686" w:type="dxa"/>
            <w:vMerge w:val="restart"/>
          </w:tcPr>
          <w:p w14:paraId="14A27736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7C405CB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61F18E8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20B6628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Capaian Pembelajaran </w:t>
            </w:r>
          </w:p>
          <w:p w14:paraId="2A5AD956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CP)</w:t>
            </w:r>
          </w:p>
        </w:tc>
        <w:tc>
          <w:tcPr>
            <w:tcW w:w="1559" w:type="dxa"/>
            <w:gridSpan w:val="2"/>
          </w:tcPr>
          <w:p w14:paraId="7A5072AF" w14:textId="77777777" w:rsidR="00043AA9" w:rsidRPr="00416711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-PRODI</w:t>
            </w:r>
          </w:p>
        </w:tc>
        <w:tc>
          <w:tcPr>
            <w:tcW w:w="9072" w:type="dxa"/>
            <w:gridSpan w:val="4"/>
          </w:tcPr>
          <w:p w14:paraId="7B4C977C" w14:textId="77777777" w:rsidR="00043AA9" w:rsidRPr="00416711" w:rsidRDefault="00043AA9" w:rsidP="00043AA9">
            <w:pPr>
              <w:ind w:left="-250" w:firstLine="250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apaian Pembelajaran Lulusan</w:t>
            </w:r>
          </w:p>
        </w:tc>
      </w:tr>
      <w:tr w:rsidR="00043AA9" w:rsidRPr="00416711" w14:paraId="4C420326" w14:textId="77777777" w:rsidTr="00AD2088">
        <w:tc>
          <w:tcPr>
            <w:tcW w:w="3686" w:type="dxa"/>
            <w:vMerge/>
          </w:tcPr>
          <w:p w14:paraId="294B190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410ACEFF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56B3D6BD" w14:textId="77777777" w:rsidR="00043AA9" w:rsidRPr="00924D18" w:rsidRDefault="00DF78A7" w:rsidP="00924D18">
            <w:pPr>
              <w:tabs>
                <w:tab w:val="right" w:leader="dot" w:pos="426"/>
              </w:tabs>
              <w:ind w:left="34" w:hanging="34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M</w:t>
            </w:r>
            <w:r>
              <w:rPr>
                <w:rFonts w:ascii="Century Gothic" w:hAnsi="Century Gothic" w:cs="Arial"/>
                <w:noProof/>
                <w:sz w:val="24"/>
                <w:szCs w:val="24"/>
              </w:rPr>
              <w:t xml:space="preserve">ahasiswa </w:t>
            </w:r>
            <w:r w:rsidR="00924D18">
              <w:rPr>
                <w:rFonts w:ascii="Century Gothic" w:hAnsi="Century Gothic" w:cs="Arial"/>
                <w:noProof/>
                <w:sz w:val="24"/>
                <w:szCs w:val="24"/>
              </w:rPr>
              <w:t>dapat m</w:t>
            </w:r>
            <w:r w:rsidR="00924D18"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enj</w:t>
            </w:r>
            <w:r w:rsidR="00924D18">
              <w:rPr>
                <w:rFonts w:ascii="Century Gothic" w:hAnsi="Century Gothic" w:cs="Arial"/>
                <w:noProof/>
                <w:sz w:val="24"/>
                <w:szCs w:val="24"/>
              </w:rPr>
              <w:t>adi</w:t>
            </w:r>
            <w:r w:rsidR="00924D18"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 </w:t>
            </w:r>
            <w:r>
              <w:rPr>
                <w:rFonts w:ascii="Century Gothic" w:hAnsi="Century Gothic" w:cs="Arial"/>
                <w:noProof/>
                <w:sz w:val="24"/>
                <w:szCs w:val="24"/>
              </w:rPr>
              <w:t>MC dan</w:t>
            </w:r>
            <w:r w:rsidR="00924D18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 </w:t>
            </w:r>
            <w:r w:rsidR="00924D18" w:rsidRPr="00924D18">
              <w:rPr>
                <w:rFonts w:ascii="Century Gothic" w:hAnsi="Century Gothic"/>
                <w:sz w:val="24"/>
                <w:szCs w:val="24"/>
              </w:rPr>
              <w:t xml:space="preserve">menyusun rencana </w:t>
            </w:r>
            <w:r w:rsidR="00924D18">
              <w:rPr>
                <w:rFonts w:ascii="Century Gothic" w:hAnsi="Century Gothic"/>
                <w:sz w:val="24"/>
                <w:szCs w:val="24"/>
              </w:rPr>
              <w:t xml:space="preserve">kegiatan </w:t>
            </w:r>
            <w:r w:rsidR="00924D18" w:rsidRPr="00924D18">
              <w:rPr>
                <w:rFonts w:ascii="Century Gothic" w:hAnsi="Century Gothic"/>
                <w:sz w:val="24"/>
                <w:szCs w:val="24"/>
              </w:rPr>
              <w:t>protokol</w:t>
            </w:r>
            <w:r w:rsidR="00924D18">
              <w:rPr>
                <w:rFonts w:ascii="Century Gothic" w:hAnsi="Century Gothic"/>
                <w:sz w:val="24"/>
                <w:szCs w:val="24"/>
              </w:rPr>
              <w:t>er.</w:t>
            </w:r>
            <w:r w:rsidR="00924D18" w:rsidRPr="00924D18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</w:tr>
      <w:tr w:rsidR="00043AA9" w:rsidRPr="00416711" w14:paraId="7C330998" w14:textId="77777777" w:rsidTr="00AD2088">
        <w:tc>
          <w:tcPr>
            <w:tcW w:w="3686" w:type="dxa"/>
            <w:vMerge/>
          </w:tcPr>
          <w:p w14:paraId="1B7FB7A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0DB44168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573DE2CF" w14:textId="77777777" w:rsidR="00043AA9" w:rsidRPr="00416711" w:rsidRDefault="004A40CC" w:rsidP="00CA348B">
            <w:pPr>
              <w:pStyle w:val="Default"/>
              <w:jc w:val="both"/>
              <w:rPr>
                <w:rFonts w:ascii="Century Gothic" w:hAnsi="Century Gothic"/>
                <w:b/>
                <w:bCs/>
              </w:rPr>
            </w:pPr>
            <w:r w:rsidRPr="00924D18">
              <w:rPr>
                <w:rFonts w:ascii="Century Gothic" w:hAnsi="Century Gothic"/>
              </w:rPr>
              <w:t>Mahasiswa m</w:t>
            </w:r>
            <w:r>
              <w:rPr>
                <w:rFonts w:ascii="Century Gothic" w:hAnsi="Century Gothic"/>
              </w:rPr>
              <w:t xml:space="preserve">ampu menjelaskan </w:t>
            </w:r>
            <w:r w:rsidRPr="00924D18">
              <w:rPr>
                <w:rFonts w:ascii="Century Gothic" w:hAnsi="Century Gothic"/>
              </w:rPr>
              <w:t>t</w:t>
            </w:r>
            <w:r w:rsidR="00CA348B">
              <w:rPr>
                <w:rFonts w:ascii="Century Gothic" w:hAnsi="Century Gothic"/>
              </w:rPr>
              <w:t>entang etika dan kepribadian MC.</w:t>
            </w:r>
          </w:p>
        </w:tc>
      </w:tr>
      <w:tr w:rsidR="00043AA9" w:rsidRPr="00416711" w14:paraId="4584FC4D" w14:textId="77777777" w:rsidTr="00AD2088">
        <w:tc>
          <w:tcPr>
            <w:tcW w:w="3686" w:type="dxa"/>
            <w:vMerge/>
          </w:tcPr>
          <w:p w14:paraId="4D0409B9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2EF5E1A3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29DE057B" w14:textId="77777777" w:rsidR="00043AA9" w:rsidRPr="00416711" w:rsidRDefault="00CA348B" w:rsidP="004376DD">
            <w:pPr>
              <w:jc w:val="both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ahasiwa </w:t>
            </w:r>
            <w:r w:rsidR="004376DD">
              <w:rPr>
                <w:rFonts w:ascii="Century Gothic" w:hAnsi="Century Gothic" w:cstheme="minorHAnsi"/>
                <w:sz w:val="24"/>
                <w:szCs w:val="24"/>
              </w:rPr>
              <w:t>mampu menjelaskan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urgensi komunikasi e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fektif bagi MC</w:t>
            </w:r>
            <w:r w:rsidR="004376DD">
              <w:rPr>
                <w:rFonts w:ascii="Century Gothic" w:hAnsi="Century Gothic"/>
                <w:sz w:val="24"/>
                <w:szCs w:val="24"/>
              </w:rPr>
              <w:t xml:space="preserve"> dan protokoler.</w:t>
            </w:r>
          </w:p>
        </w:tc>
      </w:tr>
      <w:tr w:rsidR="00043AA9" w:rsidRPr="00416711" w14:paraId="59FAF530" w14:textId="77777777" w:rsidTr="00AD2088">
        <w:tc>
          <w:tcPr>
            <w:tcW w:w="3686" w:type="dxa"/>
            <w:vMerge/>
          </w:tcPr>
          <w:p w14:paraId="19CFEDC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58E233BA" w14:textId="77777777" w:rsidR="00043AA9" w:rsidRPr="00416711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-MK</w:t>
            </w:r>
          </w:p>
        </w:tc>
        <w:tc>
          <w:tcPr>
            <w:tcW w:w="9072" w:type="dxa"/>
            <w:gridSpan w:val="4"/>
          </w:tcPr>
          <w:p w14:paraId="78E73C23" w14:textId="77777777" w:rsidR="00043AA9" w:rsidRPr="00416711" w:rsidRDefault="00043AA9" w:rsidP="003A65F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apaian Pembelajaran Mata Kuliah</w:t>
            </w:r>
          </w:p>
        </w:tc>
      </w:tr>
      <w:tr w:rsidR="00043AA9" w:rsidRPr="00416711" w14:paraId="73A51CBF" w14:textId="77777777" w:rsidTr="00AD2088">
        <w:tc>
          <w:tcPr>
            <w:tcW w:w="3686" w:type="dxa"/>
            <w:vMerge/>
          </w:tcPr>
          <w:p w14:paraId="0B9D10A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239389F7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6E209947" w14:textId="77777777" w:rsidR="00043AA9" w:rsidRPr="00DF78A7" w:rsidRDefault="00DF78A7" w:rsidP="00924D18">
            <w:pPr>
              <w:tabs>
                <w:tab w:val="right" w:leader="dot" w:pos="426"/>
              </w:tabs>
              <w:rPr>
                <w:rFonts w:ascii="Century Gothic" w:hAnsi="Century Gothic"/>
                <w:b/>
                <w:bCs/>
                <w:sz w:val="24"/>
                <w:szCs w:val="24"/>
                <w:lang w:val="af-ZA"/>
              </w:rPr>
            </w:pPr>
            <w:r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M</w:t>
            </w:r>
            <w:r>
              <w:rPr>
                <w:rFonts w:ascii="Century Gothic" w:hAnsi="Century Gothic" w:cs="Arial"/>
                <w:noProof/>
                <w:sz w:val="24"/>
                <w:szCs w:val="24"/>
              </w:rPr>
              <w:t xml:space="preserve">ahasiswa </w:t>
            </w:r>
            <w:r w:rsidR="00924D18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memahami </w:t>
            </w:r>
            <w:r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Konsep Dasar </w:t>
            </w:r>
            <w:r>
              <w:rPr>
                <w:rFonts w:ascii="Century Gothic" w:hAnsi="Century Gothic" w:cs="Arial"/>
                <w:noProof/>
                <w:sz w:val="24"/>
                <w:szCs w:val="24"/>
              </w:rPr>
              <w:t>MC dan protokoler</w:t>
            </w:r>
            <w:r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. </w:t>
            </w:r>
          </w:p>
        </w:tc>
      </w:tr>
      <w:tr w:rsidR="00043AA9" w:rsidRPr="00416711" w14:paraId="3D885011" w14:textId="77777777" w:rsidTr="00AD2088">
        <w:tc>
          <w:tcPr>
            <w:tcW w:w="3686" w:type="dxa"/>
            <w:vMerge/>
          </w:tcPr>
          <w:p w14:paraId="204CB137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39375F20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1C4927CB" w14:textId="77777777" w:rsidR="00043AA9" w:rsidRPr="00924D18" w:rsidRDefault="00924D18" w:rsidP="004376DD">
            <w:pPr>
              <w:pStyle w:val="Default"/>
              <w:jc w:val="both"/>
              <w:rPr>
                <w:rFonts w:ascii="Century Gothic" w:hAnsi="Century Gothic"/>
                <w:b/>
                <w:bCs/>
              </w:rPr>
            </w:pPr>
            <w:r w:rsidRPr="00924D18">
              <w:rPr>
                <w:rFonts w:ascii="Century Gothic" w:hAnsi="Century Gothic"/>
              </w:rPr>
              <w:t xml:space="preserve">Mahasiswa </w:t>
            </w:r>
            <w:r w:rsidR="00CA348B">
              <w:rPr>
                <w:rFonts w:ascii="Century Gothic" w:hAnsi="Century Gothic"/>
              </w:rPr>
              <w:t>mengetahui</w:t>
            </w:r>
            <w:r w:rsidR="004A40CC">
              <w:rPr>
                <w:rFonts w:ascii="Century Gothic" w:hAnsi="Century Gothic"/>
              </w:rPr>
              <w:t xml:space="preserve"> etika dan kepribadian MC.</w:t>
            </w:r>
          </w:p>
        </w:tc>
      </w:tr>
      <w:tr w:rsidR="00043AA9" w:rsidRPr="00416711" w14:paraId="73177503" w14:textId="77777777" w:rsidTr="00AD2088">
        <w:tc>
          <w:tcPr>
            <w:tcW w:w="3686" w:type="dxa"/>
            <w:vMerge/>
          </w:tcPr>
          <w:p w14:paraId="3174744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5B9E2C19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5E0EA687" w14:textId="77777777" w:rsidR="00043AA9" w:rsidRPr="00416711" w:rsidRDefault="00CA348B" w:rsidP="00CA348B">
            <w:pPr>
              <w:pStyle w:val="ListParagraph"/>
              <w:ind w:left="34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Mahasiwa mengetahui urgensi komunikasi e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fektif bagi MC</w:t>
            </w: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</w:t>
            </w:r>
            <w:r w:rsidRPr="00CA348B">
              <w:rPr>
                <w:rFonts w:ascii="Century Gothic" w:hAnsi="Century Gothic"/>
                <w:sz w:val="24"/>
                <w:szCs w:val="24"/>
              </w:rPr>
              <w:t>dan protokoler</w:t>
            </w:r>
          </w:p>
        </w:tc>
      </w:tr>
      <w:tr w:rsidR="00AD2088" w:rsidRPr="00416711" w14:paraId="3A7AF5B2" w14:textId="77777777" w:rsidTr="00AD2088">
        <w:tc>
          <w:tcPr>
            <w:tcW w:w="3686" w:type="dxa"/>
          </w:tcPr>
          <w:p w14:paraId="666023DC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lastRenderedPageBreak/>
              <w:t>Deskripsi Singkat Mata Kuliah</w:t>
            </w:r>
          </w:p>
          <w:p w14:paraId="114C8B16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1EE7B798" w14:textId="77777777" w:rsidR="003049E6" w:rsidRPr="003049E6" w:rsidRDefault="003049E6" w:rsidP="003049E6">
            <w:pPr>
              <w:pStyle w:val="Default"/>
              <w:ind w:left="34"/>
              <w:jc w:val="both"/>
              <w:rPr>
                <w:rFonts w:ascii="Century Gothic" w:hAnsi="Century Gothic"/>
              </w:rPr>
            </w:pPr>
            <w:r w:rsidRPr="003049E6">
              <w:rPr>
                <w:rFonts w:ascii="Century Gothic" w:hAnsi="Century Gothic"/>
              </w:rPr>
              <w:t xml:space="preserve">Mata kuliah ini memberikan pemahaman mendasar kepada mahasiswa tentang </w:t>
            </w:r>
            <w:r w:rsidRPr="003049E6">
              <w:rPr>
                <w:rFonts w:ascii="Century Gothic" w:hAnsi="Century Gothic" w:cs="Arial"/>
                <w:noProof/>
              </w:rPr>
              <w:t>MC dan protokoler.</w:t>
            </w:r>
            <w:r w:rsidRPr="003049E6">
              <w:rPr>
                <w:rFonts w:ascii="Century Gothic" w:hAnsi="Century Gothic"/>
              </w:rPr>
              <w:t xml:space="preserve"> Selain itu, memberikan bekal tentang </w:t>
            </w:r>
            <w:r>
              <w:rPr>
                <w:rFonts w:ascii="Century Gothic" w:hAnsi="Century Gothic" w:cstheme="minorHAnsi"/>
              </w:rPr>
              <w:t>etika dan kepribadian</w:t>
            </w:r>
            <w:r w:rsidRPr="003049E6">
              <w:rPr>
                <w:rFonts w:ascii="Century Gothic" w:hAnsi="Century Gothic" w:cstheme="minorHAnsi"/>
              </w:rPr>
              <w:t xml:space="preserve"> MC</w:t>
            </w:r>
            <w:r w:rsidRPr="003049E6">
              <w:rPr>
                <w:rFonts w:ascii="Century Gothic" w:hAnsi="Century Gothic"/>
              </w:rPr>
              <w:t xml:space="preserve">, serta </w:t>
            </w:r>
            <w:r w:rsidR="00CC4F78">
              <w:rPr>
                <w:rFonts w:ascii="Century Gothic" w:hAnsi="Century Gothic"/>
              </w:rPr>
              <w:t xml:space="preserve">cara </w:t>
            </w:r>
            <w:r w:rsidRPr="003049E6">
              <w:rPr>
                <w:rFonts w:ascii="Century Gothic" w:hAnsi="Century Gothic"/>
              </w:rPr>
              <w:t>membangun komunikasi yang efektif</w:t>
            </w:r>
            <w:r w:rsidR="00CC4F78">
              <w:rPr>
                <w:rFonts w:ascii="Century Gothic" w:hAnsi="Century Gothic"/>
              </w:rPr>
              <w:t>.</w:t>
            </w:r>
          </w:p>
        </w:tc>
      </w:tr>
      <w:tr w:rsidR="00AD2088" w:rsidRPr="00416711" w14:paraId="16D18305" w14:textId="77777777" w:rsidTr="00AD2088">
        <w:tc>
          <w:tcPr>
            <w:tcW w:w="3686" w:type="dxa"/>
          </w:tcPr>
          <w:p w14:paraId="1A307F57" w14:textId="77777777" w:rsidR="00BC12AB" w:rsidRPr="00416711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191DFA2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eri Pembelajaran/Pokok Bahasan</w:t>
            </w:r>
          </w:p>
        </w:tc>
        <w:tc>
          <w:tcPr>
            <w:tcW w:w="10631" w:type="dxa"/>
            <w:gridSpan w:val="6"/>
          </w:tcPr>
          <w:p w14:paraId="643D1813" w14:textId="77777777" w:rsidR="00AD2088" w:rsidRPr="003049E6" w:rsidRDefault="00D81564" w:rsidP="00061429">
            <w:pPr>
              <w:pStyle w:val="ListParagraph"/>
              <w:ind w:left="34"/>
              <w:jc w:val="both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emahami Master of Ceremony dan Keprotokolan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Syarat-syarat Menjadi MC dan Protokoler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ran dan Fungsi MC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ran dan Tugas Penting Protokoler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>Etiket dan Kepribadian Sebagai MC dan Protokoler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enumbuhkan Percaya Diri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nampilan dan Memelihara Diri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nyebab Takut dan Cemas di depan Publik dan Cara Mengatasinya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Urgensi Komunikasi Efektif bagi MC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886892" w:rsidRPr="00416711">
              <w:rPr>
                <w:rFonts w:ascii="Century Gothic" w:hAnsi="Century Gothic" w:cstheme="minorHAnsi"/>
                <w:sz w:val="24"/>
                <w:szCs w:val="24"/>
              </w:rPr>
              <w:t>Kemampuan Teknis Bagi  MC</w:t>
            </w:r>
            <w:r w:rsidR="00886892"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886892" w:rsidRPr="00416711">
              <w:rPr>
                <w:rFonts w:ascii="Century Gothic" w:hAnsi="Century Gothic" w:cstheme="minorHAnsi"/>
                <w:sz w:val="24"/>
                <w:szCs w:val="24"/>
              </w:rPr>
              <w:t>Disiplin dan Manajeman Waktu</w:t>
            </w:r>
            <w:r w:rsidR="00886892"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886892" w:rsidRPr="00416711">
              <w:rPr>
                <w:rFonts w:ascii="Century Gothic" w:hAnsi="Century Gothic" w:cstheme="minorHAnsi"/>
                <w:sz w:val="24"/>
                <w:szCs w:val="24"/>
              </w:rPr>
              <w:t>Tata Busana dan Tata Tempat</w:t>
            </w:r>
            <w:r w:rsidR="00886892"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886892" w:rsidRPr="00416711">
              <w:rPr>
                <w:rFonts w:ascii="Century Gothic" w:hAnsi="Century Gothic" w:cstheme="minorHAnsi"/>
                <w:sz w:val="24"/>
                <w:szCs w:val="24"/>
              </w:rPr>
              <w:t>Tamu dalam Keprotokolan</w:t>
            </w:r>
            <w:r w:rsidR="00886892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AD2088" w:rsidRPr="00416711" w14:paraId="7632660D" w14:textId="77777777" w:rsidTr="00AD2088">
        <w:tc>
          <w:tcPr>
            <w:tcW w:w="3686" w:type="dxa"/>
          </w:tcPr>
          <w:p w14:paraId="7E9C22CA" w14:textId="77777777" w:rsidR="00BC12AB" w:rsidRPr="00416711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6EFA6A1" w14:textId="77777777" w:rsidR="00BC12AB" w:rsidRPr="00416711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2D84314" w14:textId="77777777" w:rsidR="00BC12AB" w:rsidRPr="00416711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6D92593D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Pustaka</w:t>
            </w:r>
          </w:p>
          <w:p w14:paraId="2276667C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33465720" w14:textId="77777777" w:rsidR="008F7511" w:rsidRPr="0064484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Biro Protokol. 2004. 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>“Prosedur Penyiapan dan Penyelenggaraan Acara”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Jakarta : Biro Protokol.</w:t>
            </w:r>
          </w:p>
          <w:p w14:paraId="2C892352" w14:textId="77777777" w:rsidR="008F7511" w:rsidRPr="006E240B" w:rsidRDefault="008F7511" w:rsidP="007B0E6D">
            <w:pPr>
              <w:pStyle w:val="Default"/>
              <w:ind w:left="742" w:hanging="708"/>
              <w:jc w:val="both"/>
              <w:rPr>
                <w:rFonts w:ascii="Century Gothic" w:hAnsi="Century Gothic"/>
              </w:rPr>
            </w:pPr>
            <w:r w:rsidRPr="006E240B">
              <w:rPr>
                <w:rFonts w:ascii="Century Gothic" w:hAnsi="Century Gothic"/>
              </w:rPr>
              <w:t xml:space="preserve">Biro Protokol. 2004. </w:t>
            </w:r>
            <w:r w:rsidRPr="006E240B">
              <w:rPr>
                <w:rFonts w:ascii="Century Gothic" w:hAnsi="Century Gothic"/>
                <w:i/>
                <w:iCs/>
              </w:rPr>
              <w:t>“Prosedur Penyiapan dan Penyelenggaraan Acara”</w:t>
            </w:r>
            <w:r>
              <w:rPr>
                <w:rFonts w:ascii="Century Gothic" w:hAnsi="Century Gothic"/>
              </w:rPr>
              <w:t>. Jakarta</w:t>
            </w:r>
            <w:r w:rsidRPr="006E240B">
              <w:rPr>
                <w:rFonts w:ascii="Century Gothic" w:hAnsi="Century Gothic"/>
              </w:rPr>
              <w:t xml:space="preserve">: Biro </w:t>
            </w:r>
            <w:r>
              <w:rPr>
                <w:rFonts w:ascii="Century Gothic" w:hAnsi="Century Gothic"/>
              </w:rPr>
              <w:t xml:space="preserve"> Protokol.</w:t>
            </w:r>
          </w:p>
          <w:p w14:paraId="241CB936" w14:textId="77777777" w:rsidR="008F7511" w:rsidRPr="0064484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Diknas. 1999. 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>“Pengaturan Keprotokolan”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Jakarta: Diknas.</w:t>
            </w:r>
          </w:p>
          <w:p w14:paraId="7CFA1DD6" w14:textId="77777777" w:rsidR="008F7511" w:rsidRPr="0064484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Diknas. 2000. 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>“Upacara Akademik di Lingkungan Perguruan Tinggi”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Jakarta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: Diknas.</w:t>
            </w:r>
          </w:p>
          <w:p w14:paraId="2257970D" w14:textId="77777777" w:rsidR="008F7511" w:rsidRPr="0064484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Diknas. 2001.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 xml:space="preserve"> “Pedoman Menejemen Keprotokolan”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Jakarta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: Diknas.</w:t>
            </w:r>
          </w:p>
          <w:p w14:paraId="154A8E64" w14:textId="77777777" w:rsidR="008F7511" w:rsidRPr="0015653E" w:rsidRDefault="008F7511" w:rsidP="0015653E">
            <w:pPr>
              <w:pStyle w:val="Default"/>
              <w:rPr>
                <w:rFonts w:ascii="Century Gothic" w:hAnsi="Century Gothic"/>
              </w:rPr>
            </w:pPr>
            <w:r w:rsidRPr="0015653E">
              <w:rPr>
                <w:rFonts w:ascii="Century Gothic" w:hAnsi="Century Gothic"/>
              </w:rPr>
              <w:t>http://romeltea.com/dasar-dasar-mc-mast</w:t>
            </w:r>
            <w:r>
              <w:rPr>
                <w:rFonts w:ascii="Century Gothic" w:hAnsi="Century Gothic"/>
              </w:rPr>
              <w:t>er-of-ceremony/ : 2018.</w:t>
            </w:r>
          </w:p>
          <w:p w14:paraId="68453C70" w14:textId="77777777" w:rsidR="008F7511" w:rsidRPr="0015653E" w:rsidRDefault="008F7511" w:rsidP="008F7511">
            <w:pPr>
              <w:pStyle w:val="Default"/>
              <w:ind w:left="742" w:hanging="742"/>
              <w:rPr>
                <w:rFonts w:ascii="Century Gothic" w:hAnsi="Century Gothic"/>
              </w:rPr>
            </w:pPr>
            <w:r w:rsidRPr="0015653E">
              <w:rPr>
                <w:rFonts w:ascii="Century Gothic" w:hAnsi="Century Gothic"/>
              </w:rPr>
              <w:t>https://www.berbagaireviews.com/2016/12/pembawa-acara-ma</w:t>
            </w:r>
            <w:r>
              <w:rPr>
                <w:rFonts w:ascii="Century Gothic" w:hAnsi="Century Gothic"/>
              </w:rPr>
              <w:t>ster-of-ceremony-mc.html : 2018.</w:t>
            </w:r>
          </w:p>
          <w:p w14:paraId="432C71AC" w14:textId="77777777" w:rsidR="008F7511" w:rsidRDefault="008F7511" w:rsidP="007B0E6D">
            <w:pPr>
              <w:ind w:left="742" w:hanging="708"/>
              <w:jc w:val="both"/>
              <w:rPr>
                <w:rFonts w:ascii="Century Gothic" w:eastAsia="Calibri" w:hAnsi="Century Gothic" w:cs="Arial"/>
                <w:bCs/>
                <w:sz w:val="24"/>
                <w:szCs w:val="24"/>
              </w:rPr>
            </w:pPr>
            <w:r w:rsidRPr="00542E92">
              <w:rPr>
                <w:rFonts w:ascii="Century Gothic" w:eastAsia="Calibri" w:hAnsi="Century Gothic" w:cs="Arial"/>
                <w:bCs/>
                <w:sz w:val="24"/>
                <w:szCs w:val="24"/>
              </w:rPr>
              <w:t>Kusmindar</w:t>
            </w:r>
            <w:r w:rsidRPr="00542E92">
              <w:rPr>
                <w:rFonts w:ascii="Century Gothic" w:hAnsi="Century Gothic" w:cs="Arial"/>
                <w:bCs/>
                <w:sz w:val="24"/>
                <w:szCs w:val="24"/>
              </w:rPr>
              <w:t xml:space="preserve">. tanpa tahun. 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>“P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  <w:lang w:val="sv-SE"/>
              </w:rPr>
              <w:t xml:space="preserve">okok-pokok 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>P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  <w:lang w:val="sv-SE"/>
              </w:rPr>
              <w:t>engertian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 xml:space="preserve"> t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  <w:lang w:val="sv-SE"/>
              </w:rPr>
              <w:t>entang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 xml:space="preserve"> 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  <w:lang w:val="sv-SE"/>
              </w:rPr>
              <w:t>Keprotokolan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>”</w:t>
            </w:r>
            <w:r>
              <w:rPr>
                <w:rFonts w:ascii="Century Gothic" w:hAnsi="Century Gothic" w:cs="Arial"/>
                <w:bCs/>
                <w:sz w:val="24"/>
                <w:szCs w:val="24"/>
              </w:rPr>
              <w:t>. Jakarta: Departemen Agama RI. Sekretarian Jenderal.</w:t>
            </w:r>
          </w:p>
          <w:p w14:paraId="1B11BD49" w14:textId="77777777" w:rsidR="008F751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Mangle. 2000.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 xml:space="preserve"> “Modana”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Bandung: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 Mangle Panglipur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 </w:t>
            </w:r>
          </w:p>
          <w:p w14:paraId="12975F48" w14:textId="77777777" w:rsidR="008F7511" w:rsidRDefault="008F7511" w:rsidP="0015653E">
            <w:pPr>
              <w:autoSpaceDE w:val="0"/>
              <w:autoSpaceDN w:val="0"/>
              <w:adjustRightInd w:val="0"/>
              <w:ind w:firstLine="34"/>
              <w:rPr>
                <w:rFonts w:ascii="Century Gothic" w:hAnsi="Century Gothic"/>
                <w:sz w:val="24"/>
                <w:szCs w:val="24"/>
              </w:rPr>
            </w:pPr>
            <w:r w:rsidRPr="0015653E">
              <w:rPr>
                <w:rFonts w:ascii="Century Gothic" w:hAnsi="Century Gothic"/>
                <w:sz w:val="24"/>
                <w:szCs w:val="24"/>
              </w:rPr>
              <w:t>S</w:t>
            </w:r>
            <w:r>
              <w:rPr>
                <w:rFonts w:ascii="Century Gothic" w:hAnsi="Century Gothic"/>
                <w:sz w:val="24"/>
                <w:szCs w:val="24"/>
              </w:rPr>
              <w:t>uranto. 2016.</w:t>
            </w:r>
            <w:r w:rsidRPr="0015653E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Pr="0015653E">
              <w:rPr>
                <w:rFonts w:ascii="Century Gothic" w:hAnsi="Century Gothic"/>
                <w:i/>
                <w:iCs/>
                <w:sz w:val="24"/>
                <w:szCs w:val="24"/>
              </w:rPr>
              <w:t>“Administrasi Humas dan Keprotokolan Kelas XII”</w:t>
            </w:r>
            <w:r>
              <w:rPr>
                <w:rFonts w:ascii="Century Gothic" w:hAnsi="Century Gothic"/>
                <w:sz w:val="24"/>
                <w:szCs w:val="24"/>
              </w:rPr>
              <w:t>.</w:t>
            </w:r>
            <w:r w:rsidRPr="0015653E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p w14:paraId="542F04C1" w14:textId="77777777" w:rsidR="008F7511" w:rsidRPr="0022773B" w:rsidRDefault="008F7511" w:rsidP="008F7511">
            <w:pPr>
              <w:autoSpaceDE w:val="0"/>
              <w:autoSpaceDN w:val="0"/>
              <w:adjustRightInd w:val="0"/>
              <w:ind w:left="742" w:hanging="742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Yuliati, Sari. 2016.</w:t>
            </w:r>
            <w:r w:rsidRPr="0015653E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Pr="008F7511">
              <w:rPr>
                <w:rFonts w:ascii="Century Gothic" w:hAnsi="Century Gothic"/>
                <w:i/>
                <w:iCs/>
                <w:sz w:val="24"/>
                <w:szCs w:val="24"/>
              </w:rPr>
              <w:t>“Modul Administrasi Humas dan Keprotokolan”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15653E">
              <w:rPr>
                <w:rFonts w:ascii="Century Gothic" w:hAnsi="Century Gothic"/>
                <w:sz w:val="24"/>
                <w:szCs w:val="24"/>
              </w:rPr>
              <w:t>Jakarta</w:t>
            </w:r>
            <w:r>
              <w:rPr>
                <w:rFonts w:ascii="Century Gothic" w:hAnsi="Century Gothic"/>
                <w:sz w:val="24"/>
                <w:szCs w:val="24"/>
              </w:rPr>
              <w:t xml:space="preserve">: </w:t>
            </w:r>
            <w:r w:rsidRPr="0015653E">
              <w:rPr>
                <w:rFonts w:ascii="Century Gothic" w:hAnsi="Century Gothic"/>
                <w:sz w:val="24"/>
                <w:szCs w:val="24"/>
              </w:rPr>
              <w:t>Direkorat Jenderal Guru dan Tenaga Kependidikan</w:t>
            </w:r>
            <w:r>
              <w:rPr>
                <w:rFonts w:ascii="Century Gothic" w:hAnsi="Century Gothic"/>
                <w:sz w:val="24"/>
                <w:szCs w:val="24"/>
              </w:rPr>
              <w:t>.</w:t>
            </w:r>
          </w:p>
          <w:p w14:paraId="2AD63169" w14:textId="77777777" w:rsidR="0015653E" w:rsidRPr="0022773B" w:rsidRDefault="008F7511" w:rsidP="008F7511">
            <w:pPr>
              <w:autoSpaceDE w:val="0"/>
              <w:autoSpaceDN w:val="0"/>
              <w:adjustRightInd w:val="0"/>
              <w:ind w:firstLine="34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Zarkasih, R. 1989. </w:t>
            </w:r>
            <w:r w:rsidRPr="0022773B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>“Upacara Perkawinan Masyarakat Jawa Barat”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Bandung: Depdikbud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AD2088" w:rsidRPr="00416711" w14:paraId="60D36A73" w14:textId="77777777" w:rsidTr="00AD2088">
        <w:tc>
          <w:tcPr>
            <w:tcW w:w="3686" w:type="dxa"/>
          </w:tcPr>
          <w:p w14:paraId="068209EC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edia Pembelajaran</w:t>
            </w:r>
          </w:p>
          <w:p w14:paraId="45C34653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F6DC2B4" w14:textId="681EA9A9" w:rsidR="00AD2088" w:rsidRPr="00416711" w:rsidRDefault="00AD2088" w:rsidP="001D6D4A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 xml:space="preserve">Ceramah, Diskusi, Laptop, LCD, </w:t>
            </w:r>
            <w:r w:rsidR="00BF664A">
              <w:rPr>
                <w:rFonts w:ascii="Century Gothic" w:hAnsi="Century Gothic"/>
                <w:sz w:val="24"/>
                <w:szCs w:val="24"/>
              </w:rPr>
              <w:t xml:space="preserve">dan </w:t>
            </w:r>
            <w:r w:rsidRPr="00416711">
              <w:rPr>
                <w:rFonts w:ascii="Century Gothic" w:hAnsi="Century Gothic"/>
                <w:sz w:val="24"/>
                <w:szCs w:val="24"/>
              </w:rPr>
              <w:t>White Board</w:t>
            </w:r>
            <w:r w:rsidR="00BF664A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AD2088" w:rsidRPr="00416711" w14:paraId="1A1D82FB" w14:textId="77777777" w:rsidTr="00AD2088">
        <w:tc>
          <w:tcPr>
            <w:tcW w:w="3686" w:type="dxa"/>
          </w:tcPr>
          <w:p w14:paraId="29A7AFBF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osen</w:t>
            </w:r>
          </w:p>
          <w:p w14:paraId="210DF06E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2ECD6EB9" w14:textId="1CDE74F2" w:rsidR="00AD2088" w:rsidRPr="00416711" w:rsidRDefault="00AD2088" w:rsidP="001D6D4A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Dr. Ujang Mahadi, M.Si</w:t>
            </w:r>
            <w:r w:rsidR="00BF664A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AD2088" w:rsidRPr="00416711" w14:paraId="0330E09C" w14:textId="77777777" w:rsidTr="00AD2088">
        <w:tc>
          <w:tcPr>
            <w:tcW w:w="3686" w:type="dxa"/>
          </w:tcPr>
          <w:p w14:paraId="79368D81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a Kuliah Syarat</w:t>
            </w:r>
          </w:p>
          <w:p w14:paraId="3CDF8227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590E869" w14:textId="7B5F94DA" w:rsidR="00AD2088" w:rsidRPr="00416711" w:rsidRDefault="00356C62" w:rsidP="001D6D4A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Pengantar Ilmu Komunikasi</w:t>
            </w:r>
            <w:r w:rsidR="00BF664A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</w:tbl>
    <w:p w14:paraId="052579B2" w14:textId="77777777" w:rsidR="00CC29CB" w:rsidRDefault="00CC29CB"/>
    <w:p w14:paraId="09BA5DEA" w14:textId="77777777" w:rsidR="00DA218F" w:rsidRPr="00416711" w:rsidRDefault="00DA218F">
      <w:pPr>
        <w:rPr>
          <w:sz w:val="24"/>
          <w:szCs w:val="24"/>
        </w:rPr>
      </w:pPr>
    </w:p>
    <w:tbl>
      <w:tblPr>
        <w:tblStyle w:val="TableGrid"/>
        <w:tblW w:w="1461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2961"/>
        <w:gridCol w:w="2309"/>
        <w:gridCol w:w="2069"/>
        <w:gridCol w:w="2067"/>
        <w:gridCol w:w="2360"/>
        <w:gridCol w:w="1713"/>
      </w:tblGrid>
      <w:tr w:rsidR="002D4523" w:rsidRPr="00416711" w14:paraId="5A5F1E74" w14:textId="77777777" w:rsidTr="0071421A">
        <w:tc>
          <w:tcPr>
            <w:tcW w:w="1134" w:type="dxa"/>
          </w:tcPr>
          <w:p w14:paraId="4DB17F9D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inggu</w:t>
            </w:r>
          </w:p>
          <w:p w14:paraId="2D797BA9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</w:t>
            </w:r>
          </w:p>
        </w:tc>
        <w:tc>
          <w:tcPr>
            <w:tcW w:w="2961" w:type="dxa"/>
          </w:tcPr>
          <w:p w14:paraId="2889DC3C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ub CPMK</w:t>
            </w:r>
          </w:p>
          <w:p w14:paraId="4BD2BB78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Kemampuan akhir tiap Tahapan Belajar)</w:t>
            </w:r>
          </w:p>
        </w:tc>
        <w:tc>
          <w:tcPr>
            <w:tcW w:w="2309" w:type="dxa"/>
          </w:tcPr>
          <w:p w14:paraId="6E6EC3FB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eri Pembelajaran</w:t>
            </w:r>
          </w:p>
        </w:tc>
        <w:tc>
          <w:tcPr>
            <w:tcW w:w="2069" w:type="dxa"/>
          </w:tcPr>
          <w:p w14:paraId="2A6168C6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Bentuk dan Metode Pembelajaran</w:t>
            </w:r>
          </w:p>
          <w:p w14:paraId="75FD3FAE" w14:textId="77777777" w:rsidR="009857D9" w:rsidRPr="00416711" w:rsidRDefault="009857D9" w:rsidP="00317FE0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</w:t>
            </w:r>
            <w:r w:rsidR="00317FE0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E</w:t>
            </w: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stimasi </w:t>
            </w:r>
            <w:r w:rsidR="00317FE0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W</w:t>
            </w: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aktu)</w:t>
            </w:r>
          </w:p>
        </w:tc>
        <w:tc>
          <w:tcPr>
            <w:tcW w:w="2067" w:type="dxa"/>
          </w:tcPr>
          <w:p w14:paraId="0F80E88E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Pengalaman Belajar</w:t>
            </w:r>
          </w:p>
        </w:tc>
        <w:tc>
          <w:tcPr>
            <w:tcW w:w="2360" w:type="dxa"/>
          </w:tcPr>
          <w:p w14:paraId="5F664A41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Indikator dan Kriteria Penilaian</w:t>
            </w:r>
          </w:p>
        </w:tc>
        <w:tc>
          <w:tcPr>
            <w:tcW w:w="1713" w:type="dxa"/>
          </w:tcPr>
          <w:p w14:paraId="723B8211" w14:textId="77777777" w:rsidR="009857D9" w:rsidRPr="00416711" w:rsidRDefault="009857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Bobot Penilaian</w:t>
            </w:r>
          </w:p>
          <w:p w14:paraId="6FF9B9F0" w14:textId="77777777" w:rsidR="009857D9" w:rsidRPr="00416711" w:rsidRDefault="009857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%)</w:t>
            </w:r>
          </w:p>
        </w:tc>
      </w:tr>
      <w:tr w:rsidR="002D4523" w:rsidRPr="00416711" w14:paraId="2832F43E" w14:textId="77777777" w:rsidTr="0071421A">
        <w:tc>
          <w:tcPr>
            <w:tcW w:w="1134" w:type="dxa"/>
          </w:tcPr>
          <w:p w14:paraId="0E202222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961" w:type="dxa"/>
          </w:tcPr>
          <w:p w14:paraId="01CA2B9A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309" w:type="dxa"/>
          </w:tcPr>
          <w:p w14:paraId="43F75DBB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69" w:type="dxa"/>
          </w:tcPr>
          <w:p w14:paraId="03D39DEA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67" w:type="dxa"/>
          </w:tcPr>
          <w:p w14:paraId="685DCF5B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360" w:type="dxa"/>
          </w:tcPr>
          <w:p w14:paraId="71E8BC7C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713" w:type="dxa"/>
          </w:tcPr>
          <w:p w14:paraId="0893C681" w14:textId="77777777" w:rsidR="009857D9" w:rsidRPr="00416711" w:rsidRDefault="00423C6E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7</w:t>
            </w:r>
          </w:p>
        </w:tc>
      </w:tr>
      <w:tr w:rsidR="002D4523" w:rsidRPr="00416711" w14:paraId="64692D59" w14:textId="77777777" w:rsidTr="0071421A">
        <w:tc>
          <w:tcPr>
            <w:tcW w:w="1134" w:type="dxa"/>
          </w:tcPr>
          <w:p w14:paraId="45D0BCE6" w14:textId="77777777" w:rsidR="00A44866" w:rsidRPr="00416711" w:rsidRDefault="00A44866" w:rsidP="00423C6E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1</w:t>
            </w:r>
          </w:p>
        </w:tc>
        <w:tc>
          <w:tcPr>
            <w:tcW w:w="2961" w:type="dxa"/>
          </w:tcPr>
          <w:p w14:paraId="73EB9D3E" w14:textId="77777777" w:rsidR="00A44866" w:rsidRPr="00416711" w:rsidRDefault="005C4674" w:rsidP="00367FAE">
            <w:pPr>
              <w:pStyle w:val="Default"/>
              <w:rPr>
                <w:rFonts w:ascii="Century Gothic" w:hAnsi="Century Gothic" w:cstheme="minorHAnsi"/>
                <w:color w:val="auto"/>
              </w:rPr>
            </w:pPr>
            <w:r w:rsidRPr="00416711">
              <w:rPr>
                <w:rFonts w:ascii="Century Gothic" w:hAnsi="Century Gothic" w:cstheme="minorHAnsi"/>
                <w:color w:val="auto"/>
              </w:rPr>
              <w:t>Kuliah perdana dan s</w:t>
            </w:r>
            <w:r w:rsidR="00A44866" w:rsidRPr="00416711">
              <w:rPr>
                <w:rFonts w:ascii="Century Gothic" w:hAnsi="Century Gothic" w:cstheme="minorHAnsi"/>
                <w:color w:val="auto"/>
              </w:rPr>
              <w:t xml:space="preserve">ilaturrahmi </w:t>
            </w:r>
          </w:p>
        </w:tc>
        <w:tc>
          <w:tcPr>
            <w:tcW w:w="2309" w:type="dxa"/>
          </w:tcPr>
          <w:p w14:paraId="57D4DE64" w14:textId="057AFC15" w:rsidR="00A44866" w:rsidRPr="00416711" w:rsidRDefault="00A44866" w:rsidP="0071421A">
            <w:pPr>
              <w:pStyle w:val="Default"/>
              <w:rPr>
                <w:rFonts w:ascii="Century Gothic" w:hAnsi="Century Gothic" w:cstheme="minorHAnsi"/>
                <w:color w:val="auto"/>
              </w:rPr>
            </w:pPr>
            <w:r w:rsidRPr="00416711">
              <w:rPr>
                <w:rFonts w:ascii="Century Gothic" w:hAnsi="Century Gothic" w:cstheme="minorHAnsi"/>
                <w:color w:val="auto"/>
              </w:rPr>
              <w:t xml:space="preserve">Kontrak Kuliah dan Penyampaian RPS </w:t>
            </w:r>
          </w:p>
        </w:tc>
        <w:tc>
          <w:tcPr>
            <w:tcW w:w="2069" w:type="dxa"/>
          </w:tcPr>
          <w:p w14:paraId="1C64962B" w14:textId="77777777" w:rsidR="00A44866" w:rsidRPr="00416711" w:rsidRDefault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Kuliah, </w:t>
            </w:r>
            <w:r w:rsidR="00A44866"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9E1C26A" w14:textId="77777777" w:rsidR="00A44866" w:rsidRPr="00416711" w:rsidRDefault="00A44866" w:rsidP="000336A0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</w:t>
            </w:r>
            <w:r w:rsidR="000336A0" w:rsidRPr="00416711">
              <w:rPr>
                <w:rFonts w:ascii="Century Gothic" w:hAnsi="Century Gothic" w:cstheme="minorHAnsi"/>
                <w:sz w:val="24"/>
                <w:szCs w:val="24"/>
              </w:rPr>
              <w:t>0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Menit</w:t>
            </w:r>
          </w:p>
        </w:tc>
        <w:tc>
          <w:tcPr>
            <w:tcW w:w="2067" w:type="dxa"/>
          </w:tcPr>
          <w:p w14:paraId="44EC51B2" w14:textId="77777777" w:rsidR="00A44866" w:rsidRPr="00416711" w:rsidRDefault="00A44866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Diskusi </w:t>
            </w:r>
            <w:r w:rsidR="000336A0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(Tanya Jawab)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dan negosiasi</w:t>
            </w:r>
          </w:p>
        </w:tc>
        <w:tc>
          <w:tcPr>
            <w:tcW w:w="2360" w:type="dxa"/>
          </w:tcPr>
          <w:p w14:paraId="3906F6CD" w14:textId="77777777" w:rsidR="00A44866" w:rsidRPr="00416711" w:rsidRDefault="00A44866">
            <w:pPr>
              <w:pStyle w:val="Default"/>
              <w:rPr>
                <w:rFonts w:ascii="Century Gothic" w:hAnsi="Century Gothic"/>
                <w:color w:val="auto"/>
              </w:rPr>
            </w:pPr>
            <w:r w:rsidRPr="00416711">
              <w:rPr>
                <w:rFonts w:ascii="Century Gothic" w:hAnsi="Century Gothic"/>
                <w:color w:val="auto"/>
              </w:rPr>
              <w:t xml:space="preserve">Menyepakati kontrak kuliah </w:t>
            </w:r>
          </w:p>
        </w:tc>
        <w:tc>
          <w:tcPr>
            <w:tcW w:w="1713" w:type="dxa"/>
          </w:tcPr>
          <w:p w14:paraId="5B36E7D8" w14:textId="77777777" w:rsidR="00A44866" w:rsidRPr="00416711" w:rsidRDefault="00423AD9" w:rsidP="00423AD9">
            <w:pPr>
              <w:spacing w:line="360" w:lineRule="auto"/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04BE5954" w14:textId="77777777" w:rsidTr="0071421A">
        <w:tc>
          <w:tcPr>
            <w:tcW w:w="1134" w:type="dxa"/>
          </w:tcPr>
          <w:p w14:paraId="31FD8E0B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2</w:t>
            </w:r>
          </w:p>
        </w:tc>
        <w:tc>
          <w:tcPr>
            <w:tcW w:w="2961" w:type="dxa"/>
          </w:tcPr>
          <w:p w14:paraId="673F063F" w14:textId="0193812A" w:rsidR="00B05FA1" w:rsidRPr="009F6DC7" w:rsidRDefault="009F6DC7" w:rsidP="009F6DC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F6DC7">
              <w:rPr>
                <w:rFonts w:ascii="Century Gothic" w:hAnsi="Century Gothic" w:cstheme="minorHAnsi"/>
                <w:sz w:val="24"/>
                <w:szCs w:val="24"/>
              </w:rPr>
              <w:t>Memahami pengertian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MC</w:t>
            </w:r>
            <w:r w:rsidRPr="009F6DC7">
              <w:rPr>
                <w:rFonts w:ascii="Century Gothic" w:hAnsi="Century Gothic" w:cstheme="minorHAnsi"/>
                <w:sz w:val="24"/>
                <w:szCs w:val="24"/>
              </w:rPr>
              <w:t xml:space="preserve">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rotokol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er</w:t>
            </w:r>
          </w:p>
        </w:tc>
        <w:tc>
          <w:tcPr>
            <w:tcW w:w="2309" w:type="dxa"/>
          </w:tcPr>
          <w:p w14:paraId="77DF9F50" w14:textId="3CCA9DDD" w:rsidR="00B05FA1" w:rsidRPr="00416711" w:rsidRDefault="009F6DC7" w:rsidP="0015653E">
            <w:pPr>
              <w:pStyle w:val="ListParagraph"/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Pengertian </w:t>
            </w:r>
            <w:r w:rsidR="00B05FA1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ster of Ceremony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B05FA1" w:rsidRPr="00416711">
              <w:rPr>
                <w:rFonts w:ascii="Century Gothic" w:hAnsi="Century Gothic" w:cstheme="minorHAnsi"/>
                <w:sz w:val="24"/>
                <w:szCs w:val="24"/>
              </w:rPr>
              <w:t>rotokol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er</w:t>
            </w:r>
          </w:p>
        </w:tc>
        <w:tc>
          <w:tcPr>
            <w:tcW w:w="2069" w:type="dxa"/>
          </w:tcPr>
          <w:p w14:paraId="58EFA6A3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CD8AEAD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1FB21F88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9A6137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0F70617A" w14:textId="2231A1F6" w:rsidR="00B05FA1" w:rsidRPr="00416711" w:rsidRDefault="00B05FA1" w:rsidP="009F6DC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ahasiswa dapat mendefinisikan pengertian</w:t>
            </w:r>
            <w:r w:rsidR="009F6DC7">
              <w:rPr>
                <w:rFonts w:ascii="Century Gothic" w:hAnsi="Century Gothic" w:cstheme="minorHAnsi"/>
                <w:sz w:val="24"/>
                <w:szCs w:val="24"/>
              </w:rPr>
              <w:t xml:space="preserve"> MC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9F6DC7">
              <w:rPr>
                <w:rFonts w:ascii="Century Gothic" w:hAnsi="Century Gothic" w:cstheme="minorHAnsi"/>
                <w:sz w:val="24"/>
                <w:szCs w:val="24"/>
              </w:rPr>
              <w:t>rotokol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er</w:t>
            </w:r>
          </w:p>
        </w:tc>
        <w:tc>
          <w:tcPr>
            <w:tcW w:w="1713" w:type="dxa"/>
          </w:tcPr>
          <w:p w14:paraId="65583A38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284CACFF" w14:textId="77777777" w:rsidTr="0071421A">
        <w:tc>
          <w:tcPr>
            <w:tcW w:w="1134" w:type="dxa"/>
          </w:tcPr>
          <w:p w14:paraId="15759CF9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</w:t>
            </w:r>
          </w:p>
        </w:tc>
        <w:tc>
          <w:tcPr>
            <w:tcW w:w="2961" w:type="dxa"/>
          </w:tcPr>
          <w:p w14:paraId="5C13AB70" w14:textId="73DE8394" w:rsidR="00B05FA1" w:rsidRPr="00416711" w:rsidRDefault="002A306C" w:rsidP="00542E92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</w:t>
            </w:r>
            <w:r w:rsidR="00542E92">
              <w:rPr>
                <w:rFonts w:ascii="Century Gothic" w:hAnsi="Century Gothic" w:cstheme="minorHAnsi"/>
                <w:sz w:val="24"/>
                <w:szCs w:val="24"/>
              </w:rPr>
              <w:t xml:space="preserve">syarat-syarat menjadi MC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rotokoler</w:t>
            </w:r>
          </w:p>
        </w:tc>
        <w:tc>
          <w:tcPr>
            <w:tcW w:w="2309" w:type="dxa"/>
          </w:tcPr>
          <w:p w14:paraId="79A4BD41" w14:textId="77777777" w:rsidR="00B05FA1" w:rsidRPr="00416711" w:rsidRDefault="00B05FA1" w:rsidP="0015653E">
            <w:pPr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Syarat-syarat Menjadi MC dan Protokoler</w:t>
            </w:r>
          </w:p>
        </w:tc>
        <w:tc>
          <w:tcPr>
            <w:tcW w:w="2069" w:type="dxa"/>
          </w:tcPr>
          <w:p w14:paraId="3FFD5116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41C972D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07E07F8E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9A6137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4A8A14C5" w14:textId="2972B98A" w:rsidR="00B05FA1" w:rsidRPr="00416711" w:rsidRDefault="00B05FA1" w:rsidP="005830F2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</w:t>
            </w:r>
            <w:r w:rsidR="005830F2">
              <w:rPr>
                <w:rFonts w:ascii="Century Gothic" w:hAnsi="Century Gothic" w:cstheme="minorHAnsi"/>
                <w:sz w:val="24"/>
                <w:szCs w:val="24"/>
              </w:rPr>
              <w:t xml:space="preserve">mampu menjelask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 xml:space="preserve">syarat-syarat menjadi MC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2A306C" w:rsidRPr="00416711">
              <w:rPr>
                <w:rFonts w:ascii="Century Gothic" w:hAnsi="Century Gothic" w:cstheme="minorHAnsi"/>
                <w:sz w:val="24"/>
                <w:szCs w:val="24"/>
              </w:rPr>
              <w:t>rotokoler</w:t>
            </w:r>
            <w:r w:rsidR="0088283F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1713" w:type="dxa"/>
          </w:tcPr>
          <w:p w14:paraId="2E4BAD86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77081EFE" w14:textId="77777777" w:rsidTr="0071421A">
        <w:tc>
          <w:tcPr>
            <w:tcW w:w="1134" w:type="dxa"/>
          </w:tcPr>
          <w:p w14:paraId="209578C6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4</w:t>
            </w:r>
          </w:p>
        </w:tc>
        <w:tc>
          <w:tcPr>
            <w:tcW w:w="2961" w:type="dxa"/>
          </w:tcPr>
          <w:p w14:paraId="2146F802" w14:textId="77777777" w:rsidR="00B05FA1" w:rsidRPr="00416711" w:rsidRDefault="002E55EA" w:rsidP="00542E92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Me</w:t>
            </w:r>
            <w:r w:rsidR="000D100B">
              <w:rPr>
                <w:rFonts w:ascii="Century Gothic" w:hAnsi="Century Gothic" w:cstheme="minorHAnsi"/>
                <w:sz w:val="24"/>
                <w:szCs w:val="24"/>
              </w:rPr>
              <w:t>ngetahui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 w:rsidR="00542E92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an dan </w:t>
            </w:r>
            <w:r w:rsidR="00542E92">
              <w:rPr>
                <w:rFonts w:ascii="Century Gothic" w:hAnsi="Century Gothic" w:cstheme="minorHAnsi"/>
                <w:sz w:val="24"/>
                <w:szCs w:val="24"/>
              </w:rPr>
              <w:t>f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ungsi MC</w:t>
            </w:r>
          </w:p>
        </w:tc>
        <w:tc>
          <w:tcPr>
            <w:tcW w:w="2309" w:type="dxa"/>
          </w:tcPr>
          <w:p w14:paraId="3AA5216B" w14:textId="77777777" w:rsidR="00B05FA1" w:rsidRPr="00416711" w:rsidRDefault="00B05FA1" w:rsidP="0015653E">
            <w:pPr>
              <w:pStyle w:val="ListParagraph"/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ran dan Fungsi MC</w:t>
            </w:r>
          </w:p>
        </w:tc>
        <w:tc>
          <w:tcPr>
            <w:tcW w:w="2069" w:type="dxa"/>
          </w:tcPr>
          <w:p w14:paraId="6BFFE4A7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2F3D241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6ED5DD8E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1DA1778A" w14:textId="77777777" w:rsidR="00B05FA1" w:rsidRPr="00416711" w:rsidRDefault="00B05FA1" w:rsidP="0062606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mampu mendiskusik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7479E6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an d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f</w:t>
            </w:r>
            <w:r w:rsidR="007479E6" w:rsidRPr="00416711">
              <w:rPr>
                <w:rFonts w:ascii="Century Gothic" w:hAnsi="Century Gothic" w:cstheme="minorHAnsi"/>
                <w:sz w:val="24"/>
                <w:szCs w:val="24"/>
              </w:rPr>
              <w:t>ungsi MC</w:t>
            </w:r>
          </w:p>
        </w:tc>
        <w:tc>
          <w:tcPr>
            <w:tcW w:w="1713" w:type="dxa"/>
          </w:tcPr>
          <w:p w14:paraId="5673B2C9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  <w:p w14:paraId="2F9EB811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</w:tr>
      <w:tr w:rsidR="00B05FA1" w:rsidRPr="00416711" w14:paraId="45AE4FE2" w14:textId="77777777" w:rsidTr="0071421A">
        <w:tc>
          <w:tcPr>
            <w:tcW w:w="1134" w:type="dxa"/>
          </w:tcPr>
          <w:p w14:paraId="0D99E6AB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5</w:t>
            </w:r>
          </w:p>
        </w:tc>
        <w:tc>
          <w:tcPr>
            <w:tcW w:w="2961" w:type="dxa"/>
          </w:tcPr>
          <w:p w14:paraId="6432F347" w14:textId="77777777" w:rsidR="00B05FA1" w:rsidRPr="00416711" w:rsidRDefault="00C96B65" w:rsidP="00827CA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</w:t>
            </w:r>
            <w:r w:rsidR="00542E92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an dan </w:t>
            </w:r>
            <w:r w:rsidR="00542E92" w:rsidRPr="00416711">
              <w:rPr>
                <w:rFonts w:ascii="Century Gothic" w:hAnsi="Century Gothic" w:cstheme="minorHAnsi"/>
                <w:sz w:val="24"/>
                <w:szCs w:val="24"/>
              </w:rPr>
              <w:t>tugas penting protokoler</w:t>
            </w:r>
          </w:p>
        </w:tc>
        <w:tc>
          <w:tcPr>
            <w:tcW w:w="2309" w:type="dxa"/>
          </w:tcPr>
          <w:p w14:paraId="11ABDDBC" w14:textId="77777777" w:rsidR="00B05FA1" w:rsidRPr="00416711" w:rsidRDefault="00B05FA1" w:rsidP="0015653E">
            <w:pPr>
              <w:pStyle w:val="ListParagraph"/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ran dan Tugas Penting Protokoler</w:t>
            </w:r>
          </w:p>
        </w:tc>
        <w:tc>
          <w:tcPr>
            <w:tcW w:w="2069" w:type="dxa"/>
          </w:tcPr>
          <w:p w14:paraId="09664134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32E01B71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5A8996B1" w14:textId="77777777" w:rsidR="00B05FA1" w:rsidRPr="00416711" w:rsidRDefault="004A40CC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6B66D991" w14:textId="77777777" w:rsidR="00B05FA1" w:rsidRPr="00416711" w:rsidRDefault="00B05FA1" w:rsidP="0062606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abark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C96B65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an d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t</w:t>
            </w:r>
            <w:r w:rsidR="00C96B65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ugas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enting p</w:t>
            </w:r>
            <w:r w:rsidR="00C96B65" w:rsidRPr="00416711">
              <w:rPr>
                <w:rFonts w:ascii="Century Gothic" w:hAnsi="Century Gothic" w:cstheme="minorHAnsi"/>
                <w:sz w:val="24"/>
                <w:szCs w:val="24"/>
              </w:rPr>
              <w:t>rotokoler</w:t>
            </w:r>
          </w:p>
        </w:tc>
        <w:tc>
          <w:tcPr>
            <w:tcW w:w="1713" w:type="dxa"/>
          </w:tcPr>
          <w:p w14:paraId="63B584A3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0A0B86AE" w14:textId="77777777" w:rsidTr="0071421A">
        <w:tc>
          <w:tcPr>
            <w:tcW w:w="1134" w:type="dxa"/>
          </w:tcPr>
          <w:p w14:paraId="4B3B75CE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6</w:t>
            </w:r>
          </w:p>
        </w:tc>
        <w:tc>
          <w:tcPr>
            <w:tcW w:w="2961" w:type="dxa"/>
          </w:tcPr>
          <w:p w14:paraId="43233E78" w14:textId="336C3614" w:rsidR="00B05FA1" w:rsidRPr="00416711" w:rsidRDefault="000D100B" w:rsidP="00C07E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noProof/>
                <w:sz w:val="24"/>
                <w:szCs w:val="24"/>
              </w:rPr>
              <w:t xml:space="preserve">Memahami </w:t>
            </w:r>
            <w:r w:rsidR="00C07ED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 xml:space="preserve">etiket dan kepribadian sebagai </w:t>
            </w:r>
            <w:r w:rsidR="00C07EDB">
              <w:rPr>
                <w:rFonts w:ascii="Century Gothic" w:hAnsi="Century Gothic" w:cstheme="minorHAnsi"/>
                <w:noProof/>
                <w:sz w:val="24"/>
                <w:szCs w:val="24"/>
              </w:rPr>
              <w:t>MC</w:t>
            </w:r>
            <w:r w:rsidR="00C07ED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 xml:space="preserve"> dan </w:t>
            </w:r>
            <w:r w:rsidR="008446AC">
              <w:rPr>
                <w:rFonts w:ascii="Century Gothic" w:hAnsi="Century Gothic" w:cstheme="minorHAnsi"/>
                <w:noProof/>
                <w:sz w:val="24"/>
                <w:szCs w:val="24"/>
              </w:rPr>
              <w:t>P</w:t>
            </w:r>
            <w:r w:rsidR="00C07ED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>rotokoler</w:t>
            </w:r>
          </w:p>
        </w:tc>
        <w:tc>
          <w:tcPr>
            <w:tcW w:w="2309" w:type="dxa"/>
          </w:tcPr>
          <w:p w14:paraId="3A206B3E" w14:textId="77777777" w:rsidR="00B05FA1" w:rsidRPr="00416711" w:rsidRDefault="00B05FA1" w:rsidP="0015653E">
            <w:pPr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>Etiket dan Kepribadian Sebagai MC dan Protokoler</w:t>
            </w:r>
          </w:p>
        </w:tc>
        <w:tc>
          <w:tcPr>
            <w:tcW w:w="2069" w:type="dxa"/>
          </w:tcPr>
          <w:p w14:paraId="08BF07B6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239790F5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08A0D78E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1D7A202E" w14:textId="77777777" w:rsidR="00B05FA1" w:rsidRPr="00416711" w:rsidRDefault="00B05FA1" w:rsidP="0062606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mampu menjelaskan </w:t>
            </w:r>
            <w:r w:rsidR="00626061">
              <w:rPr>
                <w:rFonts w:ascii="Century Gothic" w:hAnsi="Century Gothic" w:cstheme="minorHAnsi"/>
                <w:noProof/>
                <w:sz w:val="24"/>
                <w:szCs w:val="24"/>
              </w:rPr>
              <w:t>etiket dan kepribadian s</w:t>
            </w:r>
            <w:r w:rsidR="000D100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 xml:space="preserve">ebagai MC dan </w:t>
            </w:r>
            <w:r w:rsidR="00626061">
              <w:rPr>
                <w:rFonts w:ascii="Century Gothic" w:hAnsi="Century Gothic" w:cstheme="minorHAnsi"/>
                <w:noProof/>
                <w:sz w:val="24"/>
                <w:szCs w:val="24"/>
              </w:rPr>
              <w:t>p</w:t>
            </w:r>
            <w:r w:rsidR="000D100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>rotokoler</w:t>
            </w:r>
          </w:p>
        </w:tc>
        <w:tc>
          <w:tcPr>
            <w:tcW w:w="1713" w:type="dxa"/>
          </w:tcPr>
          <w:p w14:paraId="71314406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568635AC" w14:textId="77777777" w:rsidTr="0071421A">
        <w:tc>
          <w:tcPr>
            <w:tcW w:w="1134" w:type="dxa"/>
          </w:tcPr>
          <w:p w14:paraId="773A7548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7</w:t>
            </w:r>
          </w:p>
        </w:tc>
        <w:tc>
          <w:tcPr>
            <w:tcW w:w="2961" w:type="dxa"/>
          </w:tcPr>
          <w:p w14:paraId="18B25494" w14:textId="77777777" w:rsidR="00B05FA1" w:rsidRPr="00416711" w:rsidRDefault="00185286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="00C07EDB">
              <w:rPr>
                <w:rFonts w:ascii="Century Gothic" w:hAnsi="Century Gothic" w:cstheme="minorHAnsi"/>
                <w:sz w:val="24"/>
                <w:szCs w:val="24"/>
              </w:rPr>
              <w:t xml:space="preserve">cara </w:t>
            </w:r>
            <w:r w:rsidR="00C07EDB" w:rsidRPr="00416711">
              <w:rPr>
                <w:rFonts w:ascii="Century Gothic" w:hAnsi="Century Gothic" w:cstheme="minorHAnsi"/>
                <w:sz w:val="24"/>
                <w:szCs w:val="24"/>
              </w:rPr>
              <w:t>menumbuhkan percaya diri</w:t>
            </w:r>
          </w:p>
        </w:tc>
        <w:tc>
          <w:tcPr>
            <w:tcW w:w="2309" w:type="dxa"/>
          </w:tcPr>
          <w:p w14:paraId="0C636A57" w14:textId="77777777" w:rsidR="00B05FA1" w:rsidRPr="00416711" w:rsidRDefault="00B05FA1" w:rsidP="0015653E">
            <w:pPr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enumbuhkan Percaya Diri</w:t>
            </w:r>
          </w:p>
        </w:tc>
        <w:tc>
          <w:tcPr>
            <w:tcW w:w="2069" w:type="dxa"/>
          </w:tcPr>
          <w:p w14:paraId="5CF34466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B93F11E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7595F399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14AF1D69" w14:textId="77777777" w:rsidR="00B05FA1" w:rsidRPr="00416711" w:rsidRDefault="00B05FA1" w:rsidP="0062606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185286">
              <w:rPr>
                <w:rFonts w:ascii="Century Gothic" w:hAnsi="Century Gothic" w:cstheme="minorHAnsi"/>
                <w:sz w:val="24"/>
                <w:szCs w:val="24"/>
              </w:rPr>
              <w:t>emiliki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 xml:space="preserve"> p</w:t>
            </w:r>
            <w:r w:rsidR="00185286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caya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d</w:t>
            </w:r>
            <w:r w:rsidR="00185286" w:rsidRPr="00416711">
              <w:rPr>
                <w:rFonts w:ascii="Century Gothic" w:hAnsi="Century Gothic" w:cstheme="minorHAnsi"/>
                <w:sz w:val="24"/>
                <w:szCs w:val="24"/>
              </w:rPr>
              <w:t>iri</w:t>
            </w:r>
          </w:p>
        </w:tc>
        <w:tc>
          <w:tcPr>
            <w:tcW w:w="1713" w:type="dxa"/>
          </w:tcPr>
          <w:p w14:paraId="1D07FD1E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423AD9" w:rsidRPr="00416711" w14:paraId="6B5B9297" w14:textId="77777777" w:rsidTr="0071421A">
        <w:tc>
          <w:tcPr>
            <w:tcW w:w="1134" w:type="dxa"/>
          </w:tcPr>
          <w:p w14:paraId="75C5F627" w14:textId="77777777" w:rsidR="00423AD9" w:rsidRPr="00416711" w:rsidRDefault="00423AD9" w:rsidP="00423C6E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1766" w:type="dxa"/>
            <w:gridSpan w:val="5"/>
          </w:tcPr>
          <w:p w14:paraId="46811ADF" w14:textId="77777777" w:rsidR="00423AD9" w:rsidRPr="00416711" w:rsidRDefault="00423AD9" w:rsidP="00AC1C3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Evaluasi Tengah Semester/Ujian Tengah Semester</w:t>
            </w:r>
          </w:p>
        </w:tc>
        <w:tc>
          <w:tcPr>
            <w:tcW w:w="1713" w:type="dxa"/>
          </w:tcPr>
          <w:p w14:paraId="61F0BBA5" w14:textId="77777777" w:rsidR="00423AD9" w:rsidRPr="00416711" w:rsidRDefault="00423AD9" w:rsidP="00423AD9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15 %</w:t>
            </w:r>
          </w:p>
        </w:tc>
      </w:tr>
      <w:tr w:rsidR="00EF201C" w:rsidRPr="00416711" w14:paraId="0BDDC60D" w14:textId="77777777" w:rsidTr="0071421A">
        <w:tc>
          <w:tcPr>
            <w:tcW w:w="1134" w:type="dxa"/>
          </w:tcPr>
          <w:p w14:paraId="3313890B" w14:textId="77777777" w:rsidR="00EF201C" w:rsidRPr="00416711" w:rsidRDefault="00EF201C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9</w:t>
            </w:r>
          </w:p>
        </w:tc>
        <w:tc>
          <w:tcPr>
            <w:tcW w:w="2961" w:type="dxa"/>
          </w:tcPr>
          <w:p w14:paraId="0F7D2AEA" w14:textId="77777777" w:rsidR="00EF201C" w:rsidRPr="00416711" w:rsidRDefault="00AC39BB" w:rsidP="00AC39BB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Memahami cara berp</w:t>
            </w:r>
            <w:r w:rsidR="00E666DF">
              <w:rPr>
                <w:rFonts w:ascii="Century Gothic" w:hAnsi="Century Gothic" w:cstheme="minorHAnsi"/>
                <w:sz w:val="24"/>
                <w:szCs w:val="24"/>
              </w:rPr>
              <w:t>enampilan dan memelihara d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iri</w:t>
            </w:r>
          </w:p>
        </w:tc>
        <w:tc>
          <w:tcPr>
            <w:tcW w:w="2309" w:type="dxa"/>
          </w:tcPr>
          <w:p w14:paraId="4FE40429" w14:textId="77777777" w:rsidR="00EF201C" w:rsidRPr="00416711" w:rsidRDefault="00EF201C" w:rsidP="0015653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nampilan dan Memelihara Diri</w:t>
            </w:r>
          </w:p>
        </w:tc>
        <w:tc>
          <w:tcPr>
            <w:tcW w:w="2069" w:type="dxa"/>
          </w:tcPr>
          <w:p w14:paraId="798078BA" w14:textId="77777777" w:rsidR="00EF201C" w:rsidRPr="00416711" w:rsidRDefault="00EF201C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0A45D9F" w14:textId="77777777" w:rsidR="00EF201C" w:rsidRPr="00416711" w:rsidRDefault="00EF201C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4CA885E3" w14:textId="77777777" w:rsidR="00EF201C" w:rsidRPr="00416711" w:rsidRDefault="00EF201C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7825293B" w14:textId="77777777" w:rsidR="00EF201C" w:rsidRPr="00416711" w:rsidRDefault="00EF201C" w:rsidP="003A42E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dapat 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menjelaskan tentang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enampilan d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memelihara d</w:t>
            </w:r>
            <w:r w:rsidR="00AC39BB" w:rsidRPr="00416711">
              <w:rPr>
                <w:rFonts w:ascii="Century Gothic" w:hAnsi="Century Gothic" w:cstheme="minorHAnsi"/>
                <w:sz w:val="24"/>
                <w:szCs w:val="24"/>
              </w:rPr>
              <w:t>iri</w:t>
            </w:r>
          </w:p>
        </w:tc>
        <w:tc>
          <w:tcPr>
            <w:tcW w:w="1713" w:type="dxa"/>
          </w:tcPr>
          <w:p w14:paraId="44ABBF7C" w14:textId="77777777" w:rsidR="00EF201C" w:rsidRPr="00416711" w:rsidRDefault="00EF201C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EF201C" w:rsidRPr="00416711" w14:paraId="10528CFA" w14:textId="77777777" w:rsidTr="0071421A">
        <w:tc>
          <w:tcPr>
            <w:tcW w:w="1134" w:type="dxa"/>
          </w:tcPr>
          <w:p w14:paraId="56039792" w14:textId="77777777" w:rsidR="00EF201C" w:rsidRPr="00416711" w:rsidRDefault="00EF201C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0</w:t>
            </w:r>
          </w:p>
        </w:tc>
        <w:tc>
          <w:tcPr>
            <w:tcW w:w="2961" w:type="dxa"/>
          </w:tcPr>
          <w:p w14:paraId="62DA9461" w14:textId="77777777" w:rsidR="00EF201C" w:rsidRPr="00416711" w:rsidRDefault="00BF2DFB" w:rsidP="00C528BF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</w:t>
            </w:r>
            <w:r w:rsidR="00C07EDB">
              <w:rPr>
                <w:rFonts w:ascii="Century Gothic" w:hAnsi="Century Gothic" w:cstheme="minorHAnsi"/>
                <w:sz w:val="24"/>
                <w:szCs w:val="24"/>
              </w:rPr>
              <w:t>penyebab takut dan cemas di d</w:t>
            </w:r>
            <w:r w:rsidR="00C07EDB" w:rsidRPr="00416711">
              <w:rPr>
                <w:rFonts w:ascii="Century Gothic" w:hAnsi="Century Gothic" w:cstheme="minorHAnsi"/>
                <w:sz w:val="24"/>
                <w:szCs w:val="24"/>
              </w:rPr>
              <w:t>epan publik dan cara mengatasinya</w:t>
            </w:r>
          </w:p>
        </w:tc>
        <w:tc>
          <w:tcPr>
            <w:tcW w:w="2309" w:type="dxa"/>
          </w:tcPr>
          <w:p w14:paraId="767B2CFE" w14:textId="77777777" w:rsidR="00EF201C" w:rsidRPr="00416711" w:rsidRDefault="00EF201C" w:rsidP="0015653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nyebab Takut dan Cemas di depan Publik dan Cara Mengatasinya</w:t>
            </w:r>
          </w:p>
        </w:tc>
        <w:tc>
          <w:tcPr>
            <w:tcW w:w="2069" w:type="dxa"/>
          </w:tcPr>
          <w:p w14:paraId="6E7A11B8" w14:textId="77777777" w:rsidR="00EF201C" w:rsidRPr="00416711" w:rsidRDefault="00EF201C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C06AD03" w14:textId="77777777" w:rsidR="00EF201C" w:rsidRPr="00416711" w:rsidRDefault="00EF201C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07283EF5" w14:textId="77777777" w:rsidR="00EF201C" w:rsidRPr="00416711" w:rsidRDefault="00EF201C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2E0401F0" w14:textId="77777777" w:rsidR="00EF201C" w:rsidRPr="00416711" w:rsidRDefault="00EF201C" w:rsidP="00BF2DF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ahasiswa mampu menj</w:t>
            </w:r>
            <w:r w:rsidR="00BF2DFB">
              <w:rPr>
                <w:rFonts w:ascii="Century Gothic" w:hAnsi="Century Gothic" w:cstheme="minorHAnsi"/>
                <w:sz w:val="24"/>
                <w:szCs w:val="24"/>
              </w:rPr>
              <w:t>abar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k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enyebab takut dan cemas di depan p</w:t>
            </w:r>
            <w:r w:rsidR="00BF2DFB" w:rsidRPr="00416711">
              <w:rPr>
                <w:rFonts w:ascii="Century Gothic" w:hAnsi="Century Gothic" w:cstheme="minorHAnsi"/>
                <w:sz w:val="24"/>
                <w:szCs w:val="24"/>
              </w:rPr>
              <w:t>ublik dan Cara Mengatasinya</w:t>
            </w:r>
          </w:p>
        </w:tc>
        <w:tc>
          <w:tcPr>
            <w:tcW w:w="1713" w:type="dxa"/>
          </w:tcPr>
          <w:p w14:paraId="6ACB3238" w14:textId="77777777" w:rsidR="00EF201C" w:rsidRPr="00416711" w:rsidRDefault="00EF201C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EF201C" w:rsidRPr="00416711" w14:paraId="1FC9F485" w14:textId="77777777" w:rsidTr="0071421A">
        <w:tc>
          <w:tcPr>
            <w:tcW w:w="1134" w:type="dxa"/>
          </w:tcPr>
          <w:p w14:paraId="49F70566" w14:textId="77777777" w:rsidR="00EF201C" w:rsidRPr="00416711" w:rsidRDefault="00EF201C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1</w:t>
            </w:r>
          </w:p>
        </w:tc>
        <w:tc>
          <w:tcPr>
            <w:tcW w:w="2961" w:type="dxa"/>
          </w:tcPr>
          <w:p w14:paraId="2496E4D6" w14:textId="77777777" w:rsidR="00EF201C" w:rsidRPr="00416711" w:rsidRDefault="00F531F5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="00542E92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urgensi komunikasi efektif bagi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C</w:t>
            </w:r>
          </w:p>
        </w:tc>
        <w:tc>
          <w:tcPr>
            <w:tcW w:w="2309" w:type="dxa"/>
          </w:tcPr>
          <w:p w14:paraId="4BD5A3DB" w14:textId="77777777" w:rsidR="00EF201C" w:rsidRPr="00416711" w:rsidRDefault="00EF201C" w:rsidP="0015653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Urgensi Komunikasi Efektif bagi MC</w:t>
            </w:r>
          </w:p>
        </w:tc>
        <w:tc>
          <w:tcPr>
            <w:tcW w:w="2069" w:type="dxa"/>
          </w:tcPr>
          <w:p w14:paraId="5DFBF8A6" w14:textId="77777777" w:rsidR="00EF201C" w:rsidRPr="00416711" w:rsidRDefault="00EF201C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267EEE52" w14:textId="77777777" w:rsidR="00EF201C" w:rsidRPr="00416711" w:rsidRDefault="00EF201C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6E89767C" w14:textId="77777777" w:rsidR="00EF201C" w:rsidRPr="00416711" w:rsidRDefault="00EF201C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2A9363D1" w14:textId="77777777" w:rsidR="00EF201C" w:rsidRPr="00416711" w:rsidRDefault="00EF201C" w:rsidP="00F531F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mampu menjelaskan </w:t>
            </w:r>
            <w:r w:rsidR="00F531F5">
              <w:rPr>
                <w:rFonts w:ascii="Century Gothic" w:hAnsi="Century Gothic" w:cstheme="minorHAnsi"/>
                <w:sz w:val="24"/>
                <w:szCs w:val="24"/>
              </w:rPr>
              <w:t>u</w:t>
            </w:r>
            <w:r w:rsidR="00F531F5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rgensi </w:t>
            </w:r>
            <w:r w:rsidR="00F531F5">
              <w:rPr>
                <w:rFonts w:ascii="Century Gothic" w:hAnsi="Century Gothic" w:cstheme="minorHAnsi"/>
                <w:sz w:val="24"/>
                <w:szCs w:val="24"/>
              </w:rPr>
              <w:t>k</w:t>
            </w:r>
            <w:r w:rsidR="00F531F5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omunikasi </w:t>
            </w:r>
            <w:r w:rsidR="00F531F5">
              <w:rPr>
                <w:rFonts w:ascii="Century Gothic" w:hAnsi="Century Gothic" w:cstheme="minorHAnsi"/>
                <w:sz w:val="24"/>
                <w:szCs w:val="24"/>
              </w:rPr>
              <w:t>e</w:t>
            </w:r>
            <w:r w:rsidR="00F531F5" w:rsidRPr="00416711">
              <w:rPr>
                <w:rFonts w:ascii="Century Gothic" w:hAnsi="Century Gothic" w:cstheme="minorHAnsi"/>
                <w:sz w:val="24"/>
                <w:szCs w:val="24"/>
              </w:rPr>
              <w:t>fektif bagi MC</w:t>
            </w:r>
          </w:p>
        </w:tc>
        <w:tc>
          <w:tcPr>
            <w:tcW w:w="1713" w:type="dxa"/>
          </w:tcPr>
          <w:p w14:paraId="73690AA3" w14:textId="77777777" w:rsidR="00EF201C" w:rsidRPr="00416711" w:rsidRDefault="00EF201C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</w:tbl>
    <w:p w14:paraId="52004408" w14:textId="1D2BC72D" w:rsidR="001B4FAB" w:rsidRDefault="001B4FAB" w:rsidP="003E4EBC">
      <w:pPr>
        <w:rPr>
          <w:rFonts w:ascii="Century Gothic" w:hAnsi="Century Gothic"/>
          <w:sz w:val="24"/>
          <w:szCs w:val="24"/>
        </w:rPr>
      </w:pPr>
    </w:p>
    <w:p w14:paraId="3384C178" w14:textId="06FEF44F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7DEF3AC2" w14:textId="77777777" w:rsidR="00280F9A" w:rsidRDefault="00280F9A" w:rsidP="003E4EBC">
      <w:pPr>
        <w:rPr>
          <w:rFonts w:ascii="Century Gothic" w:hAnsi="Century Gothic"/>
          <w:sz w:val="24"/>
          <w:szCs w:val="24"/>
        </w:rPr>
      </w:pPr>
    </w:p>
    <w:tbl>
      <w:tblPr>
        <w:tblStyle w:val="TableGrid"/>
        <w:tblW w:w="1461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2961"/>
        <w:gridCol w:w="2309"/>
        <w:gridCol w:w="2069"/>
        <w:gridCol w:w="2067"/>
        <w:gridCol w:w="2360"/>
        <w:gridCol w:w="1713"/>
      </w:tblGrid>
      <w:tr w:rsidR="001B4FAB" w:rsidRPr="00416711" w14:paraId="3B837514" w14:textId="77777777" w:rsidTr="008920D4">
        <w:tc>
          <w:tcPr>
            <w:tcW w:w="1134" w:type="dxa"/>
          </w:tcPr>
          <w:p w14:paraId="5E94EE0E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2</w:t>
            </w:r>
          </w:p>
        </w:tc>
        <w:tc>
          <w:tcPr>
            <w:tcW w:w="2961" w:type="dxa"/>
          </w:tcPr>
          <w:p w14:paraId="127D6AA7" w14:textId="64CC5F85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kemampuan teknis </w:t>
            </w:r>
            <w:r w:rsidR="008446AC">
              <w:rPr>
                <w:rFonts w:ascii="Century Gothic" w:hAnsi="Century Gothic" w:cstheme="minorHAnsi"/>
                <w:sz w:val="24"/>
                <w:szCs w:val="24"/>
              </w:rPr>
              <w:t>sebagai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MC</w:t>
            </w:r>
          </w:p>
        </w:tc>
        <w:tc>
          <w:tcPr>
            <w:tcW w:w="2309" w:type="dxa"/>
          </w:tcPr>
          <w:p w14:paraId="70713ACB" w14:textId="2C05CABE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Kemampuan Teknis </w:t>
            </w:r>
            <w:r w:rsidR="008446AC">
              <w:rPr>
                <w:rFonts w:ascii="Century Gothic" w:hAnsi="Century Gothic" w:cstheme="minorHAnsi"/>
                <w:sz w:val="24"/>
                <w:szCs w:val="24"/>
              </w:rPr>
              <w:t>Sebagai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MC</w:t>
            </w:r>
          </w:p>
        </w:tc>
        <w:tc>
          <w:tcPr>
            <w:tcW w:w="2069" w:type="dxa"/>
          </w:tcPr>
          <w:p w14:paraId="42E96B71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0FCBA4E5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1281ACAD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13CA2744" w14:textId="128C3FA5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ahasiswa  mampu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menjelaskan kemampuan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t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knis </w:t>
            </w:r>
            <w:r w:rsidR="008446AC">
              <w:rPr>
                <w:rFonts w:ascii="Century Gothic" w:hAnsi="Century Gothic" w:cstheme="minorHAnsi"/>
                <w:sz w:val="24"/>
                <w:szCs w:val="24"/>
              </w:rPr>
              <w:t xml:space="preserve">sbg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C</w:t>
            </w:r>
          </w:p>
        </w:tc>
        <w:tc>
          <w:tcPr>
            <w:tcW w:w="1713" w:type="dxa"/>
          </w:tcPr>
          <w:p w14:paraId="4D511AF1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1B4FAB" w:rsidRPr="00416711" w14:paraId="7418C4AA" w14:textId="77777777" w:rsidTr="008920D4">
        <w:tc>
          <w:tcPr>
            <w:tcW w:w="1134" w:type="dxa"/>
          </w:tcPr>
          <w:p w14:paraId="3D2F5ED3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3</w:t>
            </w:r>
          </w:p>
        </w:tc>
        <w:tc>
          <w:tcPr>
            <w:tcW w:w="2961" w:type="dxa"/>
          </w:tcPr>
          <w:p w14:paraId="5D55A755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mahami tentang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disiplin dan manajeman waktu</w:t>
            </w:r>
          </w:p>
        </w:tc>
        <w:tc>
          <w:tcPr>
            <w:tcW w:w="2309" w:type="dxa"/>
          </w:tcPr>
          <w:p w14:paraId="3A014A2F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Disiplin dan Manajeman Waktu</w:t>
            </w:r>
          </w:p>
        </w:tc>
        <w:tc>
          <w:tcPr>
            <w:tcW w:w="2069" w:type="dxa"/>
          </w:tcPr>
          <w:p w14:paraId="5E87D2E6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1BB2BBFD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32E2AB1C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3CCB0E9D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mampu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jelaskan ttg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disiplin dan manajeman waktu</w:t>
            </w:r>
          </w:p>
        </w:tc>
        <w:tc>
          <w:tcPr>
            <w:tcW w:w="1713" w:type="dxa"/>
          </w:tcPr>
          <w:p w14:paraId="54FC74C6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1B4FAB" w:rsidRPr="00416711" w14:paraId="0E8D5D9F" w14:textId="77777777" w:rsidTr="008920D4">
        <w:tc>
          <w:tcPr>
            <w:tcW w:w="1134" w:type="dxa"/>
          </w:tcPr>
          <w:p w14:paraId="753DADCF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4</w:t>
            </w:r>
          </w:p>
        </w:tc>
        <w:tc>
          <w:tcPr>
            <w:tcW w:w="2961" w:type="dxa"/>
          </w:tcPr>
          <w:p w14:paraId="5A41C85F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ta busana dan tata tempat</w:t>
            </w:r>
          </w:p>
        </w:tc>
        <w:tc>
          <w:tcPr>
            <w:tcW w:w="2309" w:type="dxa"/>
          </w:tcPr>
          <w:p w14:paraId="28B0CD30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ta Busana dan Tata Tempat</w:t>
            </w:r>
          </w:p>
        </w:tc>
        <w:tc>
          <w:tcPr>
            <w:tcW w:w="2069" w:type="dxa"/>
          </w:tcPr>
          <w:p w14:paraId="21BC7AC3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6BE59E3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5F8B4B81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7DDC7F3B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ahasiswa mampu menjelaskan tata busana dan tata tempat</w:t>
            </w:r>
          </w:p>
        </w:tc>
        <w:tc>
          <w:tcPr>
            <w:tcW w:w="1713" w:type="dxa"/>
          </w:tcPr>
          <w:p w14:paraId="0F0A05CE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1B4FAB" w:rsidRPr="00416711" w14:paraId="1C2DA8E8" w14:textId="77777777" w:rsidTr="008920D4">
        <w:tc>
          <w:tcPr>
            <w:tcW w:w="1134" w:type="dxa"/>
          </w:tcPr>
          <w:p w14:paraId="604D4F90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5</w:t>
            </w:r>
          </w:p>
        </w:tc>
        <w:tc>
          <w:tcPr>
            <w:tcW w:w="2961" w:type="dxa"/>
          </w:tcPr>
          <w:p w14:paraId="10F22700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tentang 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mu dalam keprotokolan</w:t>
            </w:r>
          </w:p>
        </w:tc>
        <w:tc>
          <w:tcPr>
            <w:tcW w:w="2309" w:type="dxa"/>
          </w:tcPr>
          <w:p w14:paraId="34CEDCC1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mu dalam Keprotokolan</w:t>
            </w:r>
          </w:p>
        </w:tc>
        <w:tc>
          <w:tcPr>
            <w:tcW w:w="2069" w:type="dxa"/>
          </w:tcPr>
          <w:p w14:paraId="7EF7A2F7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D33C92D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46B9AF78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5C8D6CA1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elaskan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dengan baik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mu dalam keprotokolan</w:t>
            </w:r>
          </w:p>
        </w:tc>
        <w:tc>
          <w:tcPr>
            <w:tcW w:w="1713" w:type="dxa"/>
          </w:tcPr>
          <w:p w14:paraId="388D34C1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1B4FAB" w:rsidRPr="00416711" w14:paraId="3CB173BC" w14:textId="77777777" w:rsidTr="008920D4">
        <w:tc>
          <w:tcPr>
            <w:tcW w:w="1134" w:type="dxa"/>
          </w:tcPr>
          <w:p w14:paraId="1EB58920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1766" w:type="dxa"/>
            <w:gridSpan w:val="5"/>
          </w:tcPr>
          <w:p w14:paraId="355A56FC" w14:textId="77777777" w:rsidR="001B4FAB" w:rsidRPr="00416711" w:rsidRDefault="001B4FAB" w:rsidP="008920D4">
            <w:pPr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Evaluasi Akhir Semester/Ujian Akhir Semester</w:t>
            </w:r>
          </w:p>
        </w:tc>
        <w:tc>
          <w:tcPr>
            <w:tcW w:w="1713" w:type="dxa"/>
          </w:tcPr>
          <w:p w14:paraId="65C7CA86" w14:textId="77777777" w:rsidR="001B4FAB" w:rsidRPr="00416711" w:rsidRDefault="001B4FAB" w:rsidP="008920D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15 %</w:t>
            </w:r>
          </w:p>
        </w:tc>
      </w:tr>
    </w:tbl>
    <w:p w14:paraId="7EB1D334" w14:textId="77777777" w:rsidR="001B4FAB" w:rsidRDefault="001B4FAB" w:rsidP="001B4FAB">
      <w:pPr>
        <w:rPr>
          <w:rFonts w:ascii="Century Gothic" w:hAnsi="Century Gothic"/>
          <w:sz w:val="24"/>
          <w:szCs w:val="24"/>
        </w:rPr>
      </w:pPr>
    </w:p>
    <w:p w14:paraId="55A60EDC" w14:textId="46443BBB" w:rsidR="001B4FAB" w:rsidRDefault="00280F9A" w:rsidP="00280F9A">
      <w:pPr>
        <w:ind w:left="8640"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Bengkulu, 3 Maret 2023</w:t>
      </w:r>
    </w:p>
    <w:p w14:paraId="42B4542B" w14:textId="034A42B8" w:rsidR="00280F9A" w:rsidRDefault="00280F9A" w:rsidP="00280F9A">
      <w:pPr>
        <w:ind w:left="8640"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Dosen Pengampu,</w:t>
      </w:r>
    </w:p>
    <w:p w14:paraId="52EE2F63" w14:textId="169CC431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6CEDFDE2" w14:textId="0131C50F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6D6190F6" w14:textId="53031644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387A1F79" w14:textId="5E3472FA" w:rsidR="00280F9A" w:rsidRPr="00280F9A" w:rsidRDefault="00280F9A" w:rsidP="00280F9A">
      <w:pPr>
        <w:ind w:left="8640" w:firstLine="720"/>
        <w:rPr>
          <w:rFonts w:ascii="Century Gothic" w:hAnsi="Century Gothic"/>
          <w:b/>
          <w:bCs/>
          <w:sz w:val="24"/>
          <w:szCs w:val="24"/>
        </w:rPr>
      </w:pPr>
      <w:r w:rsidRPr="00280F9A">
        <w:rPr>
          <w:rFonts w:ascii="Century Gothic" w:hAnsi="Century Gothic"/>
          <w:b/>
          <w:bCs/>
          <w:sz w:val="24"/>
          <w:szCs w:val="24"/>
        </w:rPr>
        <w:t>Dr. Ujang Mahadi, M.Si.</w:t>
      </w:r>
    </w:p>
    <w:sectPr w:rsidR="00280F9A" w:rsidRPr="00280F9A" w:rsidSect="008657F1">
      <w:footerReference w:type="default" r:id="rId9"/>
      <w:pgSz w:w="16838" w:h="11906" w:orient="landscape"/>
      <w:pgMar w:top="1134" w:right="680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17A70" w14:textId="77777777" w:rsidR="00AB7DAB" w:rsidRDefault="00AB7DAB" w:rsidP="0024040B">
      <w:r>
        <w:separator/>
      </w:r>
    </w:p>
  </w:endnote>
  <w:endnote w:type="continuationSeparator" w:id="0">
    <w:p w14:paraId="74433C9C" w14:textId="77777777" w:rsidR="00AB7DAB" w:rsidRDefault="00AB7DAB" w:rsidP="00240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coType Naskh Special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74359"/>
      <w:docPartObj>
        <w:docPartGallery w:val="Page Numbers (Bottom of Page)"/>
        <w:docPartUnique/>
      </w:docPartObj>
    </w:sdtPr>
    <w:sdtEndPr>
      <w:rPr>
        <w:rFonts w:ascii="Century Gothic" w:hAnsi="Century Gothic"/>
        <w:sz w:val="24"/>
        <w:szCs w:val="24"/>
      </w:rPr>
    </w:sdtEndPr>
    <w:sdtContent>
      <w:p w14:paraId="56136D74" w14:textId="77777777" w:rsidR="0015653E" w:rsidRPr="0024040B" w:rsidRDefault="005E3A94">
        <w:pPr>
          <w:pStyle w:val="Footer"/>
          <w:jc w:val="right"/>
          <w:rPr>
            <w:rFonts w:ascii="Century Gothic" w:hAnsi="Century Gothic"/>
            <w:sz w:val="24"/>
            <w:szCs w:val="24"/>
          </w:rPr>
        </w:pPr>
        <w:r w:rsidRPr="0024040B">
          <w:rPr>
            <w:rFonts w:ascii="Century Gothic" w:hAnsi="Century Gothic"/>
            <w:sz w:val="24"/>
            <w:szCs w:val="24"/>
          </w:rPr>
          <w:fldChar w:fldCharType="begin"/>
        </w:r>
        <w:r w:rsidR="0015653E" w:rsidRPr="0024040B">
          <w:rPr>
            <w:rFonts w:ascii="Century Gothic" w:hAnsi="Century Gothic"/>
            <w:sz w:val="24"/>
            <w:szCs w:val="24"/>
          </w:rPr>
          <w:instrText xml:space="preserve"> PAGE   \* MERGEFORMAT </w:instrText>
        </w:r>
        <w:r w:rsidRPr="0024040B">
          <w:rPr>
            <w:rFonts w:ascii="Century Gothic" w:hAnsi="Century Gothic"/>
            <w:sz w:val="24"/>
            <w:szCs w:val="24"/>
          </w:rPr>
          <w:fldChar w:fldCharType="separate"/>
        </w:r>
        <w:r w:rsidR="003E4EBC">
          <w:rPr>
            <w:rFonts w:ascii="Century Gothic" w:hAnsi="Century Gothic"/>
            <w:noProof/>
            <w:sz w:val="24"/>
            <w:szCs w:val="24"/>
          </w:rPr>
          <w:t>5</w:t>
        </w:r>
        <w:r w:rsidRPr="0024040B">
          <w:rPr>
            <w:rFonts w:ascii="Century Gothic" w:hAnsi="Century Gothic"/>
            <w:sz w:val="24"/>
            <w:szCs w:val="24"/>
          </w:rPr>
          <w:fldChar w:fldCharType="end"/>
        </w:r>
      </w:p>
    </w:sdtContent>
  </w:sdt>
  <w:p w14:paraId="425ACE29" w14:textId="77777777" w:rsidR="0015653E" w:rsidRPr="0024040B" w:rsidRDefault="0015653E">
    <w:pPr>
      <w:pStyle w:val="Footer"/>
      <w:rPr>
        <w:rFonts w:ascii="Century Gothic" w:hAnsi="Century Gothic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4C806" w14:textId="77777777" w:rsidR="00AB7DAB" w:rsidRDefault="00AB7DAB" w:rsidP="0024040B">
      <w:r>
        <w:separator/>
      </w:r>
    </w:p>
  </w:footnote>
  <w:footnote w:type="continuationSeparator" w:id="0">
    <w:p w14:paraId="4D7CD929" w14:textId="77777777" w:rsidR="00AB7DAB" w:rsidRDefault="00AB7DAB" w:rsidP="00240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747BD"/>
    <w:multiLevelType w:val="hybridMultilevel"/>
    <w:tmpl w:val="C17410C4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0F">
      <w:start w:val="1"/>
      <w:numFmt w:val="decimal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F116E2"/>
    <w:multiLevelType w:val="hybridMultilevel"/>
    <w:tmpl w:val="2CBC84E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C6C6D"/>
    <w:multiLevelType w:val="hybridMultilevel"/>
    <w:tmpl w:val="DCF42A66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44AC0"/>
    <w:multiLevelType w:val="hybridMultilevel"/>
    <w:tmpl w:val="DB223BC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6155065">
    <w:abstractNumId w:val="2"/>
  </w:num>
  <w:num w:numId="2" w16cid:durableId="2090954103">
    <w:abstractNumId w:val="1"/>
  </w:num>
  <w:num w:numId="3" w16cid:durableId="1998680963">
    <w:abstractNumId w:val="3"/>
  </w:num>
  <w:num w:numId="4" w16cid:durableId="955911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DY1NzOwMDIxMzBW0lEKTi0uzszPAykwrAUA77bERCwAAAA="/>
  </w:docVars>
  <w:rsids>
    <w:rsidRoot w:val="000062D7"/>
    <w:rsid w:val="00000391"/>
    <w:rsid w:val="000016FA"/>
    <w:rsid w:val="0000172D"/>
    <w:rsid w:val="0000219C"/>
    <w:rsid w:val="00002534"/>
    <w:rsid w:val="00002855"/>
    <w:rsid w:val="00002A63"/>
    <w:rsid w:val="00003CCA"/>
    <w:rsid w:val="000040B0"/>
    <w:rsid w:val="000042E6"/>
    <w:rsid w:val="00005E36"/>
    <w:rsid w:val="0000625F"/>
    <w:rsid w:val="000062D7"/>
    <w:rsid w:val="00006D2B"/>
    <w:rsid w:val="00007AA2"/>
    <w:rsid w:val="00007C7D"/>
    <w:rsid w:val="0001022C"/>
    <w:rsid w:val="0001039B"/>
    <w:rsid w:val="000121CA"/>
    <w:rsid w:val="000122A6"/>
    <w:rsid w:val="00013585"/>
    <w:rsid w:val="00013EA1"/>
    <w:rsid w:val="00014EBF"/>
    <w:rsid w:val="00017820"/>
    <w:rsid w:val="0001783B"/>
    <w:rsid w:val="00020025"/>
    <w:rsid w:val="00021542"/>
    <w:rsid w:val="00021DFC"/>
    <w:rsid w:val="00021EF7"/>
    <w:rsid w:val="00024428"/>
    <w:rsid w:val="00024634"/>
    <w:rsid w:val="00025D1D"/>
    <w:rsid w:val="00030420"/>
    <w:rsid w:val="0003046B"/>
    <w:rsid w:val="000308E4"/>
    <w:rsid w:val="00031543"/>
    <w:rsid w:val="00031D82"/>
    <w:rsid w:val="0003212B"/>
    <w:rsid w:val="000322B0"/>
    <w:rsid w:val="00032E03"/>
    <w:rsid w:val="000336A0"/>
    <w:rsid w:val="00033AFB"/>
    <w:rsid w:val="00033BCC"/>
    <w:rsid w:val="00034479"/>
    <w:rsid w:val="00034AE1"/>
    <w:rsid w:val="00034FA4"/>
    <w:rsid w:val="0003556B"/>
    <w:rsid w:val="00036536"/>
    <w:rsid w:val="00037696"/>
    <w:rsid w:val="00037B86"/>
    <w:rsid w:val="000402E1"/>
    <w:rsid w:val="000404B6"/>
    <w:rsid w:val="000406B4"/>
    <w:rsid w:val="000413A8"/>
    <w:rsid w:val="00042867"/>
    <w:rsid w:val="00043151"/>
    <w:rsid w:val="00043AA9"/>
    <w:rsid w:val="00044356"/>
    <w:rsid w:val="00044635"/>
    <w:rsid w:val="00044FFE"/>
    <w:rsid w:val="00045122"/>
    <w:rsid w:val="00045F1D"/>
    <w:rsid w:val="00046468"/>
    <w:rsid w:val="000468C5"/>
    <w:rsid w:val="00047E67"/>
    <w:rsid w:val="00050C52"/>
    <w:rsid w:val="00050FA6"/>
    <w:rsid w:val="0005230D"/>
    <w:rsid w:val="00052F59"/>
    <w:rsid w:val="00055AED"/>
    <w:rsid w:val="00056C72"/>
    <w:rsid w:val="00057B20"/>
    <w:rsid w:val="000610AD"/>
    <w:rsid w:val="00061429"/>
    <w:rsid w:val="00062257"/>
    <w:rsid w:val="00064281"/>
    <w:rsid w:val="00064529"/>
    <w:rsid w:val="00065D56"/>
    <w:rsid w:val="00065F85"/>
    <w:rsid w:val="00066139"/>
    <w:rsid w:val="00066399"/>
    <w:rsid w:val="00066661"/>
    <w:rsid w:val="00066D4B"/>
    <w:rsid w:val="00066EE3"/>
    <w:rsid w:val="000675E5"/>
    <w:rsid w:val="000701EA"/>
    <w:rsid w:val="0007272B"/>
    <w:rsid w:val="00072773"/>
    <w:rsid w:val="000727B6"/>
    <w:rsid w:val="000732D3"/>
    <w:rsid w:val="00073321"/>
    <w:rsid w:val="000734D3"/>
    <w:rsid w:val="0007357A"/>
    <w:rsid w:val="00074012"/>
    <w:rsid w:val="00074524"/>
    <w:rsid w:val="00074855"/>
    <w:rsid w:val="00077DB5"/>
    <w:rsid w:val="00080B8D"/>
    <w:rsid w:val="000811C3"/>
    <w:rsid w:val="00081203"/>
    <w:rsid w:val="00081A94"/>
    <w:rsid w:val="000820B4"/>
    <w:rsid w:val="0008258B"/>
    <w:rsid w:val="00082848"/>
    <w:rsid w:val="00082B8E"/>
    <w:rsid w:val="00083216"/>
    <w:rsid w:val="000843A0"/>
    <w:rsid w:val="00084E3B"/>
    <w:rsid w:val="0008573F"/>
    <w:rsid w:val="0009116C"/>
    <w:rsid w:val="000942F4"/>
    <w:rsid w:val="00094A69"/>
    <w:rsid w:val="00094FFF"/>
    <w:rsid w:val="00095431"/>
    <w:rsid w:val="00095EF3"/>
    <w:rsid w:val="00096379"/>
    <w:rsid w:val="00096EDF"/>
    <w:rsid w:val="00097204"/>
    <w:rsid w:val="00097966"/>
    <w:rsid w:val="00097D61"/>
    <w:rsid w:val="000A0ADB"/>
    <w:rsid w:val="000A0F1E"/>
    <w:rsid w:val="000A2A44"/>
    <w:rsid w:val="000A5EBD"/>
    <w:rsid w:val="000A6305"/>
    <w:rsid w:val="000A67FF"/>
    <w:rsid w:val="000B037A"/>
    <w:rsid w:val="000B08DE"/>
    <w:rsid w:val="000B1A32"/>
    <w:rsid w:val="000B2CA3"/>
    <w:rsid w:val="000B3746"/>
    <w:rsid w:val="000B411D"/>
    <w:rsid w:val="000B4DF4"/>
    <w:rsid w:val="000B4EA9"/>
    <w:rsid w:val="000B51AF"/>
    <w:rsid w:val="000B6256"/>
    <w:rsid w:val="000B6648"/>
    <w:rsid w:val="000B6E83"/>
    <w:rsid w:val="000C07A0"/>
    <w:rsid w:val="000C193E"/>
    <w:rsid w:val="000C309D"/>
    <w:rsid w:val="000C32F6"/>
    <w:rsid w:val="000C3C44"/>
    <w:rsid w:val="000C51E1"/>
    <w:rsid w:val="000C6A8F"/>
    <w:rsid w:val="000C7645"/>
    <w:rsid w:val="000C7F8B"/>
    <w:rsid w:val="000D100B"/>
    <w:rsid w:val="000D1556"/>
    <w:rsid w:val="000D1858"/>
    <w:rsid w:val="000D24AB"/>
    <w:rsid w:val="000D2EA1"/>
    <w:rsid w:val="000D2FFB"/>
    <w:rsid w:val="000D3DC3"/>
    <w:rsid w:val="000D514B"/>
    <w:rsid w:val="000D6C5D"/>
    <w:rsid w:val="000D6C86"/>
    <w:rsid w:val="000D788C"/>
    <w:rsid w:val="000D7DFB"/>
    <w:rsid w:val="000E017D"/>
    <w:rsid w:val="000E044B"/>
    <w:rsid w:val="000E0E01"/>
    <w:rsid w:val="000E28A3"/>
    <w:rsid w:val="000E499D"/>
    <w:rsid w:val="000E4CE6"/>
    <w:rsid w:val="000E4E63"/>
    <w:rsid w:val="000E53BF"/>
    <w:rsid w:val="000E73A3"/>
    <w:rsid w:val="000E7AF4"/>
    <w:rsid w:val="000F1297"/>
    <w:rsid w:val="000F21C5"/>
    <w:rsid w:val="000F238A"/>
    <w:rsid w:val="000F322C"/>
    <w:rsid w:val="000F3798"/>
    <w:rsid w:val="000F4110"/>
    <w:rsid w:val="000F4A42"/>
    <w:rsid w:val="000F4EDB"/>
    <w:rsid w:val="000F5975"/>
    <w:rsid w:val="000F6F83"/>
    <w:rsid w:val="0010021D"/>
    <w:rsid w:val="00100E2B"/>
    <w:rsid w:val="0010130A"/>
    <w:rsid w:val="00102732"/>
    <w:rsid w:val="00103006"/>
    <w:rsid w:val="00103436"/>
    <w:rsid w:val="00103442"/>
    <w:rsid w:val="001034CA"/>
    <w:rsid w:val="001038C6"/>
    <w:rsid w:val="00104958"/>
    <w:rsid w:val="00104E27"/>
    <w:rsid w:val="001056CF"/>
    <w:rsid w:val="0011155B"/>
    <w:rsid w:val="00111D75"/>
    <w:rsid w:val="00112F9E"/>
    <w:rsid w:val="00113BB2"/>
    <w:rsid w:val="00113CB8"/>
    <w:rsid w:val="001140F8"/>
    <w:rsid w:val="0011542E"/>
    <w:rsid w:val="0011585B"/>
    <w:rsid w:val="00115B5C"/>
    <w:rsid w:val="00115DBD"/>
    <w:rsid w:val="00115DDB"/>
    <w:rsid w:val="0011655F"/>
    <w:rsid w:val="0011676D"/>
    <w:rsid w:val="00116936"/>
    <w:rsid w:val="00116B2A"/>
    <w:rsid w:val="001174C1"/>
    <w:rsid w:val="00117D7A"/>
    <w:rsid w:val="00120557"/>
    <w:rsid w:val="00120C0A"/>
    <w:rsid w:val="00121412"/>
    <w:rsid w:val="0012221D"/>
    <w:rsid w:val="00122269"/>
    <w:rsid w:val="001226A6"/>
    <w:rsid w:val="00122720"/>
    <w:rsid w:val="00123A68"/>
    <w:rsid w:val="00123C5C"/>
    <w:rsid w:val="001244E8"/>
    <w:rsid w:val="00124A3A"/>
    <w:rsid w:val="00124B0B"/>
    <w:rsid w:val="001264FF"/>
    <w:rsid w:val="00126780"/>
    <w:rsid w:val="00126976"/>
    <w:rsid w:val="001270B5"/>
    <w:rsid w:val="001272E1"/>
    <w:rsid w:val="00127A45"/>
    <w:rsid w:val="00127DC0"/>
    <w:rsid w:val="00130C36"/>
    <w:rsid w:val="00130FCA"/>
    <w:rsid w:val="001310E6"/>
    <w:rsid w:val="001323B1"/>
    <w:rsid w:val="00132438"/>
    <w:rsid w:val="001326DD"/>
    <w:rsid w:val="00132E60"/>
    <w:rsid w:val="00132EBC"/>
    <w:rsid w:val="001349BA"/>
    <w:rsid w:val="00135052"/>
    <w:rsid w:val="00136D8B"/>
    <w:rsid w:val="0013763A"/>
    <w:rsid w:val="00137796"/>
    <w:rsid w:val="00137ECA"/>
    <w:rsid w:val="00140220"/>
    <w:rsid w:val="001402C5"/>
    <w:rsid w:val="0014139A"/>
    <w:rsid w:val="0014148E"/>
    <w:rsid w:val="00141B3F"/>
    <w:rsid w:val="00141D89"/>
    <w:rsid w:val="00143082"/>
    <w:rsid w:val="00145F6C"/>
    <w:rsid w:val="0014671A"/>
    <w:rsid w:val="001469D3"/>
    <w:rsid w:val="00147D88"/>
    <w:rsid w:val="0015023E"/>
    <w:rsid w:val="00150F17"/>
    <w:rsid w:val="0015126F"/>
    <w:rsid w:val="00151315"/>
    <w:rsid w:val="00152560"/>
    <w:rsid w:val="001536B4"/>
    <w:rsid w:val="00155363"/>
    <w:rsid w:val="00155DA0"/>
    <w:rsid w:val="001560D6"/>
    <w:rsid w:val="0015653E"/>
    <w:rsid w:val="0015658B"/>
    <w:rsid w:val="0015727E"/>
    <w:rsid w:val="001578D4"/>
    <w:rsid w:val="00157C33"/>
    <w:rsid w:val="00157F0B"/>
    <w:rsid w:val="00161D31"/>
    <w:rsid w:val="0016207D"/>
    <w:rsid w:val="00162826"/>
    <w:rsid w:val="0016343C"/>
    <w:rsid w:val="001661BD"/>
    <w:rsid w:val="001665E2"/>
    <w:rsid w:val="00166D27"/>
    <w:rsid w:val="001670F6"/>
    <w:rsid w:val="001677E8"/>
    <w:rsid w:val="00170216"/>
    <w:rsid w:val="00170EC5"/>
    <w:rsid w:val="00171AFD"/>
    <w:rsid w:val="00172BA9"/>
    <w:rsid w:val="00172C9F"/>
    <w:rsid w:val="001738D4"/>
    <w:rsid w:val="001743AE"/>
    <w:rsid w:val="001759A4"/>
    <w:rsid w:val="00175BCF"/>
    <w:rsid w:val="00177716"/>
    <w:rsid w:val="00177AF8"/>
    <w:rsid w:val="001802F2"/>
    <w:rsid w:val="0018364E"/>
    <w:rsid w:val="001836D9"/>
    <w:rsid w:val="00183942"/>
    <w:rsid w:val="001845E4"/>
    <w:rsid w:val="001846F1"/>
    <w:rsid w:val="00184C72"/>
    <w:rsid w:val="00184E76"/>
    <w:rsid w:val="00185157"/>
    <w:rsid w:val="00185286"/>
    <w:rsid w:val="001868A4"/>
    <w:rsid w:val="00186C68"/>
    <w:rsid w:val="00187429"/>
    <w:rsid w:val="0019001C"/>
    <w:rsid w:val="0019105D"/>
    <w:rsid w:val="001913FC"/>
    <w:rsid w:val="00194592"/>
    <w:rsid w:val="001950D3"/>
    <w:rsid w:val="00195975"/>
    <w:rsid w:val="001959A6"/>
    <w:rsid w:val="00196997"/>
    <w:rsid w:val="0019716A"/>
    <w:rsid w:val="001A08A6"/>
    <w:rsid w:val="001A1C5A"/>
    <w:rsid w:val="001A36C6"/>
    <w:rsid w:val="001A3889"/>
    <w:rsid w:val="001A393B"/>
    <w:rsid w:val="001A4A25"/>
    <w:rsid w:val="001A6891"/>
    <w:rsid w:val="001A71DF"/>
    <w:rsid w:val="001B0085"/>
    <w:rsid w:val="001B02B9"/>
    <w:rsid w:val="001B0551"/>
    <w:rsid w:val="001B106F"/>
    <w:rsid w:val="001B20F4"/>
    <w:rsid w:val="001B23E2"/>
    <w:rsid w:val="001B4F23"/>
    <w:rsid w:val="001B4FAB"/>
    <w:rsid w:val="001B51F2"/>
    <w:rsid w:val="001B5247"/>
    <w:rsid w:val="001B599E"/>
    <w:rsid w:val="001B5A09"/>
    <w:rsid w:val="001B6D22"/>
    <w:rsid w:val="001B7368"/>
    <w:rsid w:val="001C093F"/>
    <w:rsid w:val="001C25CA"/>
    <w:rsid w:val="001C2AC9"/>
    <w:rsid w:val="001C3168"/>
    <w:rsid w:val="001C375E"/>
    <w:rsid w:val="001C3CA7"/>
    <w:rsid w:val="001C55F3"/>
    <w:rsid w:val="001C56EB"/>
    <w:rsid w:val="001C693E"/>
    <w:rsid w:val="001C6BDC"/>
    <w:rsid w:val="001C6D8F"/>
    <w:rsid w:val="001C7472"/>
    <w:rsid w:val="001D1AE6"/>
    <w:rsid w:val="001D2CC1"/>
    <w:rsid w:val="001D2F18"/>
    <w:rsid w:val="001D4CB6"/>
    <w:rsid w:val="001D5622"/>
    <w:rsid w:val="001D5A8C"/>
    <w:rsid w:val="001D63A6"/>
    <w:rsid w:val="001D64F4"/>
    <w:rsid w:val="001D6D4A"/>
    <w:rsid w:val="001D6D55"/>
    <w:rsid w:val="001D7280"/>
    <w:rsid w:val="001D7C57"/>
    <w:rsid w:val="001E0119"/>
    <w:rsid w:val="001E30B0"/>
    <w:rsid w:val="001E39AD"/>
    <w:rsid w:val="001E41E5"/>
    <w:rsid w:val="001E4353"/>
    <w:rsid w:val="001E4600"/>
    <w:rsid w:val="001E4AD0"/>
    <w:rsid w:val="001E4CDA"/>
    <w:rsid w:val="001E5653"/>
    <w:rsid w:val="001E5ACE"/>
    <w:rsid w:val="001E5CEA"/>
    <w:rsid w:val="001E6298"/>
    <w:rsid w:val="001E7F40"/>
    <w:rsid w:val="001F07B0"/>
    <w:rsid w:val="001F1CD2"/>
    <w:rsid w:val="001F22F9"/>
    <w:rsid w:val="001F277D"/>
    <w:rsid w:val="001F28C7"/>
    <w:rsid w:val="001F3336"/>
    <w:rsid w:val="001F3413"/>
    <w:rsid w:val="001F3A65"/>
    <w:rsid w:val="001F5912"/>
    <w:rsid w:val="001F6321"/>
    <w:rsid w:val="001F64CB"/>
    <w:rsid w:val="001F65D5"/>
    <w:rsid w:val="001F7264"/>
    <w:rsid w:val="00200C8A"/>
    <w:rsid w:val="002012CC"/>
    <w:rsid w:val="00201879"/>
    <w:rsid w:val="00201A07"/>
    <w:rsid w:val="00201B13"/>
    <w:rsid w:val="00201CC9"/>
    <w:rsid w:val="00203AA4"/>
    <w:rsid w:val="00205EB4"/>
    <w:rsid w:val="00206473"/>
    <w:rsid w:val="0020676B"/>
    <w:rsid w:val="00207E6B"/>
    <w:rsid w:val="00207F0F"/>
    <w:rsid w:val="0021113D"/>
    <w:rsid w:val="002126E8"/>
    <w:rsid w:val="00213A93"/>
    <w:rsid w:val="0021408E"/>
    <w:rsid w:val="00215840"/>
    <w:rsid w:val="0021611E"/>
    <w:rsid w:val="00216365"/>
    <w:rsid w:val="00217722"/>
    <w:rsid w:val="00217EB0"/>
    <w:rsid w:val="0022042F"/>
    <w:rsid w:val="00221220"/>
    <w:rsid w:val="00221537"/>
    <w:rsid w:val="0022430D"/>
    <w:rsid w:val="0022481A"/>
    <w:rsid w:val="00224B04"/>
    <w:rsid w:val="00226433"/>
    <w:rsid w:val="00226D38"/>
    <w:rsid w:val="0022773B"/>
    <w:rsid w:val="00230D95"/>
    <w:rsid w:val="002310FB"/>
    <w:rsid w:val="0023137D"/>
    <w:rsid w:val="002320F5"/>
    <w:rsid w:val="00233128"/>
    <w:rsid w:val="002332F3"/>
    <w:rsid w:val="0023346E"/>
    <w:rsid w:val="00233647"/>
    <w:rsid w:val="00234853"/>
    <w:rsid w:val="00234DC6"/>
    <w:rsid w:val="0023537A"/>
    <w:rsid w:val="002354BE"/>
    <w:rsid w:val="00235A12"/>
    <w:rsid w:val="00235C69"/>
    <w:rsid w:val="00235F17"/>
    <w:rsid w:val="002365D5"/>
    <w:rsid w:val="002369CF"/>
    <w:rsid w:val="00236D36"/>
    <w:rsid w:val="0024040B"/>
    <w:rsid w:val="002406E9"/>
    <w:rsid w:val="00240A0D"/>
    <w:rsid w:val="00241BBD"/>
    <w:rsid w:val="00242795"/>
    <w:rsid w:val="00242849"/>
    <w:rsid w:val="00242874"/>
    <w:rsid w:val="00242A03"/>
    <w:rsid w:val="00242E00"/>
    <w:rsid w:val="002433BA"/>
    <w:rsid w:val="00243427"/>
    <w:rsid w:val="00243FB4"/>
    <w:rsid w:val="002442A8"/>
    <w:rsid w:val="00244E26"/>
    <w:rsid w:val="0024511C"/>
    <w:rsid w:val="00245959"/>
    <w:rsid w:val="00247A12"/>
    <w:rsid w:val="002507FA"/>
    <w:rsid w:val="00250CB8"/>
    <w:rsid w:val="0025103B"/>
    <w:rsid w:val="00252407"/>
    <w:rsid w:val="00254C70"/>
    <w:rsid w:val="00254EC0"/>
    <w:rsid w:val="00256E0F"/>
    <w:rsid w:val="0025771C"/>
    <w:rsid w:val="00257CE2"/>
    <w:rsid w:val="002604A3"/>
    <w:rsid w:val="00260A61"/>
    <w:rsid w:val="0026105B"/>
    <w:rsid w:val="0026116A"/>
    <w:rsid w:val="0026129B"/>
    <w:rsid w:val="00261C00"/>
    <w:rsid w:val="00261DD5"/>
    <w:rsid w:val="00263E66"/>
    <w:rsid w:val="0027028F"/>
    <w:rsid w:val="002705BA"/>
    <w:rsid w:val="00270BFD"/>
    <w:rsid w:val="0027224E"/>
    <w:rsid w:val="0027230E"/>
    <w:rsid w:val="0027266A"/>
    <w:rsid w:val="00272C1E"/>
    <w:rsid w:val="002735FB"/>
    <w:rsid w:val="002745EA"/>
    <w:rsid w:val="002751DA"/>
    <w:rsid w:val="00275C00"/>
    <w:rsid w:val="00275C66"/>
    <w:rsid w:val="00275D72"/>
    <w:rsid w:val="00276755"/>
    <w:rsid w:val="00277E91"/>
    <w:rsid w:val="0028030B"/>
    <w:rsid w:val="002808BE"/>
    <w:rsid w:val="002809FA"/>
    <w:rsid w:val="00280DE8"/>
    <w:rsid w:val="00280F9A"/>
    <w:rsid w:val="0028147D"/>
    <w:rsid w:val="002818D1"/>
    <w:rsid w:val="00282779"/>
    <w:rsid w:val="002828F7"/>
    <w:rsid w:val="002839FE"/>
    <w:rsid w:val="00284707"/>
    <w:rsid w:val="00285183"/>
    <w:rsid w:val="002872EB"/>
    <w:rsid w:val="00287527"/>
    <w:rsid w:val="00290AB1"/>
    <w:rsid w:val="00290BA8"/>
    <w:rsid w:val="0029160D"/>
    <w:rsid w:val="00291AF8"/>
    <w:rsid w:val="00292D45"/>
    <w:rsid w:val="00293439"/>
    <w:rsid w:val="002935A2"/>
    <w:rsid w:val="0029390A"/>
    <w:rsid w:val="00295D65"/>
    <w:rsid w:val="0029608E"/>
    <w:rsid w:val="00296B52"/>
    <w:rsid w:val="0029711B"/>
    <w:rsid w:val="002A014A"/>
    <w:rsid w:val="002A21B3"/>
    <w:rsid w:val="002A25E9"/>
    <w:rsid w:val="002A2C56"/>
    <w:rsid w:val="002A306C"/>
    <w:rsid w:val="002A361D"/>
    <w:rsid w:val="002A3B12"/>
    <w:rsid w:val="002A3F45"/>
    <w:rsid w:val="002A4519"/>
    <w:rsid w:val="002A5AC3"/>
    <w:rsid w:val="002A5D00"/>
    <w:rsid w:val="002A5FF4"/>
    <w:rsid w:val="002A7930"/>
    <w:rsid w:val="002B016C"/>
    <w:rsid w:val="002B0652"/>
    <w:rsid w:val="002B30C5"/>
    <w:rsid w:val="002B33D2"/>
    <w:rsid w:val="002B3660"/>
    <w:rsid w:val="002B3F2B"/>
    <w:rsid w:val="002B40BE"/>
    <w:rsid w:val="002B464B"/>
    <w:rsid w:val="002B4AE5"/>
    <w:rsid w:val="002B4C18"/>
    <w:rsid w:val="002B5797"/>
    <w:rsid w:val="002B5F2B"/>
    <w:rsid w:val="002B728E"/>
    <w:rsid w:val="002B745C"/>
    <w:rsid w:val="002C00AF"/>
    <w:rsid w:val="002C0823"/>
    <w:rsid w:val="002C0EBE"/>
    <w:rsid w:val="002C1143"/>
    <w:rsid w:val="002C13CD"/>
    <w:rsid w:val="002C27EE"/>
    <w:rsid w:val="002C29C0"/>
    <w:rsid w:val="002C2DED"/>
    <w:rsid w:val="002C3674"/>
    <w:rsid w:val="002C445B"/>
    <w:rsid w:val="002C47E7"/>
    <w:rsid w:val="002C4A81"/>
    <w:rsid w:val="002C4F6A"/>
    <w:rsid w:val="002C6032"/>
    <w:rsid w:val="002C60C1"/>
    <w:rsid w:val="002C6403"/>
    <w:rsid w:val="002C6D1D"/>
    <w:rsid w:val="002D04A9"/>
    <w:rsid w:val="002D06EE"/>
    <w:rsid w:val="002D10D3"/>
    <w:rsid w:val="002D2504"/>
    <w:rsid w:val="002D27DD"/>
    <w:rsid w:val="002D2F58"/>
    <w:rsid w:val="002D3A28"/>
    <w:rsid w:val="002D3CB8"/>
    <w:rsid w:val="002D4523"/>
    <w:rsid w:val="002D48E8"/>
    <w:rsid w:val="002D4FCA"/>
    <w:rsid w:val="002D51C0"/>
    <w:rsid w:val="002D5C43"/>
    <w:rsid w:val="002D663F"/>
    <w:rsid w:val="002D67C5"/>
    <w:rsid w:val="002D6D09"/>
    <w:rsid w:val="002D77AD"/>
    <w:rsid w:val="002E04B4"/>
    <w:rsid w:val="002E10C3"/>
    <w:rsid w:val="002E263A"/>
    <w:rsid w:val="002E294F"/>
    <w:rsid w:val="002E319E"/>
    <w:rsid w:val="002E37A4"/>
    <w:rsid w:val="002E4B61"/>
    <w:rsid w:val="002E5153"/>
    <w:rsid w:val="002E55EA"/>
    <w:rsid w:val="002E577F"/>
    <w:rsid w:val="002E649F"/>
    <w:rsid w:val="002E65C5"/>
    <w:rsid w:val="002E6D17"/>
    <w:rsid w:val="002E6D97"/>
    <w:rsid w:val="002E6EDD"/>
    <w:rsid w:val="002F010F"/>
    <w:rsid w:val="002F07CB"/>
    <w:rsid w:val="002F108E"/>
    <w:rsid w:val="002F16E6"/>
    <w:rsid w:val="002F30CF"/>
    <w:rsid w:val="002F32ED"/>
    <w:rsid w:val="002F3674"/>
    <w:rsid w:val="002F472F"/>
    <w:rsid w:val="002F5014"/>
    <w:rsid w:val="002F52C1"/>
    <w:rsid w:val="002F55C0"/>
    <w:rsid w:val="002F5F4B"/>
    <w:rsid w:val="002F5F5A"/>
    <w:rsid w:val="002F742E"/>
    <w:rsid w:val="002F753C"/>
    <w:rsid w:val="002F7CEC"/>
    <w:rsid w:val="003013BB"/>
    <w:rsid w:val="00302191"/>
    <w:rsid w:val="003026B2"/>
    <w:rsid w:val="0030375C"/>
    <w:rsid w:val="0030406C"/>
    <w:rsid w:val="00304326"/>
    <w:rsid w:val="003049E6"/>
    <w:rsid w:val="00304CD1"/>
    <w:rsid w:val="00305685"/>
    <w:rsid w:val="00305AA7"/>
    <w:rsid w:val="00305AE0"/>
    <w:rsid w:val="003060DA"/>
    <w:rsid w:val="003074A9"/>
    <w:rsid w:val="0030791F"/>
    <w:rsid w:val="00307940"/>
    <w:rsid w:val="00310540"/>
    <w:rsid w:val="0031121A"/>
    <w:rsid w:val="0031154F"/>
    <w:rsid w:val="00311D16"/>
    <w:rsid w:val="00311E4C"/>
    <w:rsid w:val="003129CE"/>
    <w:rsid w:val="00313C19"/>
    <w:rsid w:val="00313E2D"/>
    <w:rsid w:val="003141DD"/>
    <w:rsid w:val="00315AB2"/>
    <w:rsid w:val="0031765C"/>
    <w:rsid w:val="00317FE0"/>
    <w:rsid w:val="003224E1"/>
    <w:rsid w:val="00322C9E"/>
    <w:rsid w:val="0032363F"/>
    <w:rsid w:val="00323F86"/>
    <w:rsid w:val="00323FD6"/>
    <w:rsid w:val="00324D73"/>
    <w:rsid w:val="003254B8"/>
    <w:rsid w:val="003258AD"/>
    <w:rsid w:val="00325CD0"/>
    <w:rsid w:val="00327188"/>
    <w:rsid w:val="00327760"/>
    <w:rsid w:val="0032785F"/>
    <w:rsid w:val="00327D29"/>
    <w:rsid w:val="003309BE"/>
    <w:rsid w:val="003322A9"/>
    <w:rsid w:val="00332330"/>
    <w:rsid w:val="00332730"/>
    <w:rsid w:val="00332ADC"/>
    <w:rsid w:val="00333DC7"/>
    <w:rsid w:val="00333E74"/>
    <w:rsid w:val="00334AFE"/>
    <w:rsid w:val="00334F8C"/>
    <w:rsid w:val="00335A14"/>
    <w:rsid w:val="00335B92"/>
    <w:rsid w:val="00336B43"/>
    <w:rsid w:val="00336C28"/>
    <w:rsid w:val="003402A0"/>
    <w:rsid w:val="003406C3"/>
    <w:rsid w:val="0034112B"/>
    <w:rsid w:val="003415CE"/>
    <w:rsid w:val="00341C8A"/>
    <w:rsid w:val="00342314"/>
    <w:rsid w:val="003434C7"/>
    <w:rsid w:val="003435C9"/>
    <w:rsid w:val="00343930"/>
    <w:rsid w:val="00344F33"/>
    <w:rsid w:val="00346017"/>
    <w:rsid w:val="00346A1A"/>
    <w:rsid w:val="00346A79"/>
    <w:rsid w:val="00346B1F"/>
    <w:rsid w:val="00346D25"/>
    <w:rsid w:val="00347F35"/>
    <w:rsid w:val="00350687"/>
    <w:rsid w:val="00350913"/>
    <w:rsid w:val="00350BED"/>
    <w:rsid w:val="00351198"/>
    <w:rsid w:val="00351DBD"/>
    <w:rsid w:val="003526DB"/>
    <w:rsid w:val="003527BB"/>
    <w:rsid w:val="00352895"/>
    <w:rsid w:val="003533D5"/>
    <w:rsid w:val="003537C3"/>
    <w:rsid w:val="003541E1"/>
    <w:rsid w:val="00355441"/>
    <w:rsid w:val="00355FFD"/>
    <w:rsid w:val="003560C4"/>
    <w:rsid w:val="00356104"/>
    <w:rsid w:val="00356B0C"/>
    <w:rsid w:val="00356C62"/>
    <w:rsid w:val="00356CD4"/>
    <w:rsid w:val="00356D3B"/>
    <w:rsid w:val="00357671"/>
    <w:rsid w:val="00360126"/>
    <w:rsid w:val="003602B7"/>
    <w:rsid w:val="003605B6"/>
    <w:rsid w:val="0036158F"/>
    <w:rsid w:val="0036247B"/>
    <w:rsid w:val="003625A9"/>
    <w:rsid w:val="00363DE8"/>
    <w:rsid w:val="00363EB8"/>
    <w:rsid w:val="00364ABD"/>
    <w:rsid w:val="00364B6D"/>
    <w:rsid w:val="00364CB6"/>
    <w:rsid w:val="00366E79"/>
    <w:rsid w:val="00366F45"/>
    <w:rsid w:val="003671C5"/>
    <w:rsid w:val="00367FAE"/>
    <w:rsid w:val="00370086"/>
    <w:rsid w:val="003704AD"/>
    <w:rsid w:val="00370F73"/>
    <w:rsid w:val="00372097"/>
    <w:rsid w:val="003728D2"/>
    <w:rsid w:val="00373DA5"/>
    <w:rsid w:val="00374520"/>
    <w:rsid w:val="003745D2"/>
    <w:rsid w:val="003749E6"/>
    <w:rsid w:val="00374B9D"/>
    <w:rsid w:val="0038135B"/>
    <w:rsid w:val="0038243D"/>
    <w:rsid w:val="003827AB"/>
    <w:rsid w:val="00382A23"/>
    <w:rsid w:val="0038314C"/>
    <w:rsid w:val="00383360"/>
    <w:rsid w:val="003833E7"/>
    <w:rsid w:val="003837A6"/>
    <w:rsid w:val="0038399F"/>
    <w:rsid w:val="00384860"/>
    <w:rsid w:val="00385707"/>
    <w:rsid w:val="00385E80"/>
    <w:rsid w:val="00386316"/>
    <w:rsid w:val="00387132"/>
    <w:rsid w:val="00391FE7"/>
    <w:rsid w:val="0039251C"/>
    <w:rsid w:val="00392A58"/>
    <w:rsid w:val="00392EDA"/>
    <w:rsid w:val="003932BA"/>
    <w:rsid w:val="00394462"/>
    <w:rsid w:val="003948D1"/>
    <w:rsid w:val="0039531D"/>
    <w:rsid w:val="0039566E"/>
    <w:rsid w:val="003958B5"/>
    <w:rsid w:val="0039606D"/>
    <w:rsid w:val="003965C2"/>
    <w:rsid w:val="00396E7D"/>
    <w:rsid w:val="0039759C"/>
    <w:rsid w:val="003A0D27"/>
    <w:rsid w:val="003A21A9"/>
    <w:rsid w:val="003A239D"/>
    <w:rsid w:val="003A2B6C"/>
    <w:rsid w:val="003A2F78"/>
    <w:rsid w:val="003A3703"/>
    <w:rsid w:val="003A38AC"/>
    <w:rsid w:val="003A3935"/>
    <w:rsid w:val="003A3A6C"/>
    <w:rsid w:val="003A3D1B"/>
    <w:rsid w:val="003A41C2"/>
    <w:rsid w:val="003A41F5"/>
    <w:rsid w:val="003A42EE"/>
    <w:rsid w:val="003A46A8"/>
    <w:rsid w:val="003A46AF"/>
    <w:rsid w:val="003A554C"/>
    <w:rsid w:val="003A5617"/>
    <w:rsid w:val="003A614D"/>
    <w:rsid w:val="003A65F0"/>
    <w:rsid w:val="003A6688"/>
    <w:rsid w:val="003A69DB"/>
    <w:rsid w:val="003A718B"/>
    <w:rsid w:val="003A7686"/>
    <w:rsid w:val="003B0304"/>
    <w:rsid w:val="003B12D5"/>
    <w:rsid w:val="003B31B0"/>
    <w:rsid w:val="003B3B13"/>
    <w:rsid w:val="003B4772"/>
    <w:rsid w:val="003B58EF"/>
    <w:rsid w:val="003B64B7"/>
    <w:rsid w:val="003B74E9"/>
    <w:rsid w:val="003B750E"/>
    <w:rsid w:val="003B7539"/>
    <w:rsid w:val="003B7BA1"/>
    <w:rsid w:val="003C05DB"/>
    <w:rsid w:val="003C077F"/>
    <w:rsid w:val="003C0848"/>
    <w:rsid w:val="003C0A39"/>
    <w:rsid w:val="003C1151"/>
    <w:rsid w:val="003C224E"/>
    <w:rsid w:val="003C2679"/>
    <w:rsid w:val="003C2CE8"/>
    <w:rsid w:val="003D0322"/>
    <w:rsid w:val="003D143E"/>
    <w:rsid w:val="003D1B96"/>
    <w:rsid w:val="003D1C6C"/>
    <w:rsid w:val="003D1D1C"/>
    <w:rsid w:val="003D1E46"/>
    <w:rsid w:val="003D2552"/>
    <w:rsid w:val="003D2AE3"/>
    <w:rsid w:val="003D3086"/>
    <w:rsid w:val="003D33F8"/>
    <w:rsid w:val="003D5216"/>
    <w:rsid w:val="003D52B1"/>
    <w:rsid w:val="003D5402"/>
    <w:rsid w:val="003D5A74"/>
    <w:rsid w:val="003D61CA"/>
    <w:rsid w:val="003E0655"/>
    <w:rsid w:val="003E09AB"/>
    <w:rsid w:val="003E0C61"/>
    <w:rsid w:val="003E20C6"/>
    <w:rsid w:val="003E3413"/>
    <w:rsid w:val="003E3E96"/>
    <w:rsid w:val="003E4CFF"/>
    <w:rsid w:val="003E4EBC"/>
    <w:rsid w:val="003E6157"/>
    <w:rsid w:val="003E691A"/>
    <w:rsid w:val="003E7231"/>
    <w:rsid w:val="003F087D"/>
    <w:rsid w:val="003F0E40"/>
    <w:rsid w:val="003F1A88"/>
    <w:rsid w:val="003F2274"/>
    <w:rsid w:val="003F24F4"/>
    <w:rsid w:val="003F27FD"/>
    <w:rsid w:val="003F3DE9"/>
    <w:rsid w:val="003F4078"/>
    <w:rsid w:val="003F552E"/>
    <w:rsid w:val="003F5B97"/>
    <w:rsid w:val="003F64C3"/>
    <w:rsid w:val="003F6819"/>
    <w:rsid w:val="003F72E6"/>
    <w:rsid w:val="003F73AE"/>
    <w:rsid w:val="003F7468"/>
    <w:rsid w:val="003F7FCE"/>
    <w:rsid w:val="00400071"/>
    <w:rsid w:val="00400ADD"/>
    <w:rsid w:val="004022E4"/>
    <w:rsid w:val="00402C7C"/>
    <w:rsid w:val="00403013"/>
    <w:rsid w:val="004054C1"/>
    <w:rsid w:val="00405D83"/>
    <w:rsid w:val="00407294"/>
    <w:rsid w:val="00407B50"/>
    <w:rsid w:val="00407E42"/>
    <w:rsid w:val="004104E4"/>
    <w:rsid w:val="00410A71"/>
    <w:rsid w:val="00410DE7"/>
    <w:rsid w:val="00411E44"/>
    <w:rsid w:val="00412AA6"/>
    <w:rsid w:val="00412E5C"/>
    <w:rsid w:val="00413355"/>
    <w:rsid w:val="00414485"/>
    <w:rsid w:val="00414991"/>
    <w:rsid w:val="0041565C"/>
    <w:rsid w:val="00416711"/>
    <w:rsid w:val="004167C4"/>
    <w:rsid w:val="00416BE1"/>
    <w:rsid w:val="004205EA"/>
    <w:rsid w:val="0042063C"/>
    <w:rsid w:val="00422ABD"/>
    <w:rsid w:val="00423167"/>
    <w:rsid w:val="004239AB"/>
    <w:rsid w:val="00423AD9"/>
    <w:rsid w:val="00423C6E"/>
    <w:rsid w:val="004245EF"/>
    <w:rsid w:val="0042514C"/>
    <w:rsid w:val="0042658F"/>
    <w:rsid w:val="00427526"/>
    <w:rsid w:val="004316EC"/>
    <w:rsid w:val="00432C04"/>
    <w:rsid w:val="0043420E"/>
    <w:rsid w:val="00434975"/>
    <w:rsid w:val="00434994"/>
    <w:rsid w:val="00434B23"/>
    <w:rsid w:val="00434EF8"/>
    <w:rsid w:val="00436127"/>
    <w:rsid w:val="00437040"/>
    <w:rsid w:val="004376DD"/>
    <w:rsid w:val="00437BDA"/>
    <w:rsid w:val="00440BBF"/>
    <w:rsid w:val="00440C50"/>
    <w:rsid w:val="00440C90"/>
    <w:rsid w:val="00441018"/>
    <w:rsid w:val="00441A1B"/>
    <w:rsid w:val="00441ABC"/>
    <w:rsid w:val="00442C7A"/>
    <w:rsid w:val="0044306A"/>
    <w:rsid w:val="004437EC"/>
    <w:rsid w:val="00444847"/>
    <w:rsid w:val="004453B7"/>
    <w:rsid w:val="0044608F"/>
    <w:rsid w:val="00446523"/>
    <w:rsid w:val="00446747"/>
    <w:rsid w:val="00447751"/>
    <w:rsid w:val="00447A07"/>
    <w:rsid w:val="0045104F"/>
    <w:rsid w:val="0045191E"/>
    <w:rsid w:val="00451CCA"/>
    <w:rsid w:val="004524C9"/>
    <w:rsid w:val="004527C1"/>
    <w:rsid w:val="0045356A"/>
    <w:rsid w:val="0045394C"/>
    <w:rsid w:val="00454282"/>
    <w:rsid w:val="004546BA"/>
    <w:rsid w:val="00455658"/>
    <w:rsid w:val="00455894"/>
    <w:rsid w:val="00460508"/>
    <w:rsid w:val="0046111C"/>
    <w:rsid w:val="00461DEC"/>
    <w:rsid w:val="00462BF0"/>
    <w:rsid w:val="00462C74"/>
    <w:rsid w:val="00464B71"/>
    <w:rsid w:val="00464EE8"/>
    <w:rsid w:val="004654F8"/>
    <w:rsid w:val="004671B2"/>
    <w:rsid w:val="004673F3"/>
    <w:rsid w:val="00467AE6"/>
    <w:rsid w:val="00467B3F"/>
    <w:rsid w:val="00470817"/>
    <w:rsid w:val="00470F1D"/>
    <w:rsid w:val="0047105D"/>
    <w:rsid w:val="00471463"/>
    <w:rsid w:val="004714A5"/>
    <w:rsid w:val="0047190E"/>
    <w:rsid w:val="00471C05"/>
    <w:rsid w:val="004723A0"/>
    <w:rsid w:val="00472BB2"/>
    <w:rsid w:val="00473E4A"/>
    <w:rsid w:val="004740F4"/>
    <w:rsid w:val="00474898"/>
    <w:rsid w:val="004748C1"/>
    <w:rsid w:val="00474C9A"/>
    <w:rsid w:val="0047618D"/>
    <w:rsid w:val="00477E49"/>
    <w:rsid w:val="00477EAE"/>
    <w:rsid w:val="00480BD0"/>
    <w:rsid w:val="00480CF4"/>
    <w:rsid w:val="004810D5"/>
    <w:rsid w:val="00482E1E"/>
    <w:rsid w:val="00483825"/>
    <w:rsid w:val="00485CF7"/>
    <w:rsid w:val="0048712E"/>
    <w:rsid w:val="004873B1"/>
    <w:rsid w:val="00487630"/>
    <w:rsid w:val="00487917"/>
    <w:rsid w:val="00487A6A"/>
    <w:rsid w:val="00487B48"/>
    <w:rsid w:val="004905FE"/>
    <w:rsid w:val="00490D30"/>
    <w:rsid w:val="00491008"/>
    <w:rsid w:val="004919A4"/>
    <w:rsid w:val="00491C8A"/>
    <w:rsid w:val="004921BB"/>
    <w:rsid w:val="0049392F"/>
    <w:rsid w:val="00493FE1"/>
    <w:rsid w:val="004942D1"/>
    <w:rsid w:val="0049441E"/>
    <w:rsid w:val="00495335"/>
    <w:rsid w:val="00495FDB"/>
    <w:rsid w:val="004960A3"/>
    <w:rsid w:val="00496553"/>
    <w:rsid w:val="00496800"/>
    <w:rsid w:val="0049733F"/>
    <w:rsid w:val="00497B33"/>
    <w:rsid w:val="004A0D39"/>
    <w:rsid w:val="004A1178"/>
    <w:rsid w:val="004A1D8A"/>
    <w:rsid w:val="004A2A6F"/>
    <w:rsid w:val="004A3323"/>
    <w:rsid w:val="004A37AD"/>
    <w:rsid w:val="004A40CC"/>
    <w:rsid w:val="004A51A5"/>
    <w:rsid w:val="004A5B00"/>
    <w:rsid w:val="004A6341"/>
    <w:rsid w:val="004A6665"/>
    <w:rsid w:val="004A74DD"/>
    <w:rsid w:val="004A7BBC"/>
    <w:rsid w:val="004B002F"/>
    <w:rsid w:val="004B3A89"/>
    <w:rsid w:val="004B5796"/>
    <w:rsid w:val="004B57F8"/>
    <w:rsid w:val="004B5BA0"/>
    <w:rsid w:val="004B5D79"/>
    <w:rsid w:val="004B6A25"/>
    <w:rsid w:val="004B6F45"/>
    <w:rsid w:val="004C029E"/>
    <w:rsid w:val="004C04CE"/>
    <w:rsid w:val="004C0EA3"/>
    <w:rsid w:val="004C0EE1"/>
    <w:rsid w:val="004C10B8"/>
    <w:rsid w:val="004C1A15"/>
    <w:rsid w:val="004C2210"/>
    <w:rsid w:val="004C2691"/>
    <w:rsid w:val="004C3088"/>
    <w:rsid w:val="004C360E"/>
    <w:rsid w:val="004D017D"/>
    <w:rsid w:val="004D1AC1"/>
    <w:rsid w:val="004D1CC5"/>
    <w:rsid w:val="004D20C0"/>
    <w:rsid w:val="004D2C99"/>
    <w:rsid w:val="004D3501"/>
    <w:rsid w:val="004D3A30"/>
    <w:rsid w:val="004D3E2A"/>
    <w:rsid w:val="004D4380"/>
    <w:rsid w:val="004D72E6"/>
    <w:rsid w:val="004D7995"/>
    <w:rsid w:val="004D79C9"/>
    <w:rsid w:val="004D7CEE"/>
    <w:rsid w:val="004E04AD"/>
    <w:rsid w:val="004E297A"/>
    <w:rsid w:val="004E39C5"/>
    <w:rsid w:val="004E4E24"/>
    <w:rsid w:val="004E5127"/>
    <w:rsid w:val="004F0D4C"/>
    <w:rsid w:val="004F19C5"/>
    <w:rsid w:val="004F2EAA"/>
    <w:rsid w:val="004F3F8B"/>
    <w:rsid w:val="004F50E3"/>
    <w:rsid w:val="004F5443"/>
    <w:rsid w:val="004F73E2"/>
    <w:rsid w:val="004F7457"/>
    <w:rsid w:val="005019A2"/>
    <w:rsid w:val="0050297E"/>
    <w:rsid w:val="00503F73"/>
    <w:rsid w:val="00504616"/>
    <w:rsid w:val="005050D8"/>
    <w:rsid w:val="00506082"/>
    <w:rsid w:val="00506876"/>
    <w:rsid w:val="00507E37"/>
    <w:rsid w:val="00510221"/>
    <w:rsid w:val="00511395"/>
    <w:rsid w:val="0051163A"/>
    <w:rsid w:val="0051247A"/>
    <w:rsid w:val="00512F6E"/>
    <w:rsid w:val="005131A3"/>
    <w:rsid w:val="00513236"/>
    <w:rsid w:val="00513BFC"/>
    <w:rsid w:val="005147BC"/>
    <w:rsid w:val="005156D9"/>
    <w:rsid w:val="00516BD8"/>
    <w:rsid w:val="005178DB"/>
    <w:rsid w:val="00517B3D"/>
    <w:rsid w:val="00517DAF"/>
    <w:rsid w:val="00517DF5"/>
    <w:rsid w:val="0052066F"/>
    <w:rsid w:val="005206F3"/>
    <w:rsid w:val="00520968"/>
    <w:rsid w:val="00521492"/>
    <w:rsid w:val="00521CCF"/>
    <w:rsid w:val="00521F5D"/>
    <w:rsid w:val="00523622"/>
    <w:rsid w:val="00523ED8"/>
    <w:rsid w:val="00524314"/>
    <w:rsid w:val="00524441"/>
    <w:rsid w:val="005244F2"/>
    <w:rsid w:val="0052469E"/>
    <w:rsid w:val="0052479E"/>
    <w:rsid w:val="00524FCD"/>
    <w:rsid w:val="005250AE"/>
    <w:rsid w:val="005254F4"/>
    <w:rsid w:val="00526E28"/>
    <w:rsid w:val="00527588"/>
    <w:rsid w:val="0053011C"/>
    <w:rsid w:val="00530AA6"/>
    <w:rsid w:val="005318F4"/>
    <w:rsid w:val="00531E49"/>
    <w:rsid w:val="00531F43"/>
    <w:rsid w:val="005323EF"/>
    <w:rsid w:val="00532650"/>
    <w:rsid w:val="00532E04"/>
    <w:rsid w:val="00532E5E"/>
    <w:rsid w:val="00532EA4"/>
    <w:rsid w:val="00533755"/>
    <w:rsid w:val="00535B5C"/>
    <w:rsid w:val="00536EBB"/>
    <w:rsid w:val="005374F5"/>
    <w:rsid w:val="00537DD9"/>
    <w:rsid w:val="0054025A"/>
    <w:rsid w:val="005414E5"/>
    <w:rsid w:val="005426AF"/>
    <w:rsid w:val="00542730"/>
    <w:rsid w:val="00542E92"/>
    <w:rsid w:val="005433A8"/>
    <w:rsid w:val="00543436"/>
    <w:rsid w:val="00543B53"/>
    <w:rsid w:val="00543BBE"/>
    <w:rsid w:val="0054421D"/>
    <w:rsid w:val="00544547"/>
    <w:rsid w:val="00550DBF"/>
    <w:rsid w:val="00553553"/>
    <w:rsid w:val="00553B88"/>
    <w:rsid w:val="00554EF9"/>
    <w:rsid w:val="00555024"/>
    <w:rsid w:val="00555340"/>
    <w:rsid w:val="005553BD"/>
    <w:rsid w:val="00556128"/>
    <w:rsid w:val="0055664D"/>
    <w:rsid w:val="00556D86"/>
    <w:rsid w:val="00556FEE"/>
    <w:rsid w:val="00560010"/>
    <w:rsid w:val="00560400"/>
    <w:rsid w:val="005611B5"/>
    <w:rsid w:val="005626CB"/>
    <w:rsid w:val="005628AF"/>
    <w:rsid w:val="00563D44"/>
    <w:rsid w:val="0056414A"/>
    <w:rsid w:val="005646F1"/>
    <w:rsid w:val="005649E0"/>
    <w:rsid w:val="0056515B"/>
    <w:rsid w:val="00565262"/>
    <w:rsid w:val="00567254"/>
    <w:rsid w:val="005674AD"/>
    <w:rsid w:val="00567BC7"/>
    <w:rsid w:val="00570434"/>
    <w:rsid w:val="00570C18"/>
    <w:rsid w:val="00571A8E"/>
    <w:rsid w:val="00572995"/>
    <w:rsid w:val="00573C91"/>
    <w:rsid w:val="00575922"/>
    <w:rsid w:val="0057594C"/>
    <w:rsid w:val="00575CA7"/>
    <w:rsid w:val="00575E3C"/>
    <w:rsid w:val="00576BAA"/>
    <w:rsid w:val="00576D3E"/>
    <w:rsid w:val="0057763F"/>
    <w:rsid w:val="00577F24"/>
    <w:rsid w:val="005801A6"/>
    <w:rsid w:val="00580842"/>
    <w:rsid w:val="0058195C"/>
    <w:rsid w:val="005830F2"/>
    <w:rsid w:val="0058367E"/>
    <w:rsid w:val="0058423E"/>
    <w:rsid w:val="005849FB"/>
    <w:rsid w:val="0058527D"/>
    <w:rsid w:val="005852D9"/>
    <w:rsid w:val="0058549E"/>
    <w:rsid w:val="00585CC2"/>
    <w:rsid w:val="00586A2D"/>
    <w:rsid w:val="005875D9"/>
    <w:rsid w:val="00587786"/>
    <w:rsid w:val="00587ED6"/>
    <w:rsid w:val="0059076E"/>
    <w:rsid w:val="00590782"/>
    <w:rsid w:val="00590AB7"/>
    <w:rsid w:val="00590C5D"/>
    <w:rsid w:val="005911A8"/>
    <w:rsid w:val="005912B4"/>
    <w:rsid w:val="00591510"/>
    <w:rsid w:val="00591942"/>
    <w:rsid w:val="005934E0"/>
    <w:rsid w:val="00593F6A"/>
    <w:rsid w:val="005941B8"/>
    <w:rsid w:val="00595591"/>
    <w:rsid w:val="00595E31"/>
    <w:rsid w:val="00595FBD"/>
    <w:rsid w:val="00596437"/>
    <w:rsid w:val="00597445"/>
    <w:rsid w:val="005A02F5"/>
    <w:rsid w:val="005A05AE"/>
    <w:rsid w:val="005A1B6D"/>
    <w:rsid w:val="005A1E36"/>
    <w:rsid w:val="005A332C"/>
    <w:rsid w:val="005A3D6E"/>
    <w:rsid w:val="005A3F1B"/>
    <w:rsid w:val="005A4092"/>
    <w:rsid w:val="005A41D6"/>
    <w:rsid w:val="005A5155"/>
    <w:rsid w:val="005A5736"/>
    <w:rsid w:val="005A5EFD"/>
    <w:rsid w:val="005A70C4"/>
    <w:rsid w:val="005A72EE"/>
    <w:rsid w:val="005A747C"/>
    <w:rsid w:val="005B1B09"/>
    <w:rsid w:val="005B2627"/>
    <w:rsid w:val="005B26A7"/>
    <w:rsid w:val="005B369F"/>
    <w:rsid w:val="005B489E"/>
    <w:rsid w:val="005B5955"/>
    <w:rsid w:val="005B5ACB"/>
    <w:rsid w:val="005B6DE5"/>
    <w:rsid w:val="005B73D8"/>
    <w:rsid w:val="005B7D2D"/>
    <w:rsid w:val="005C0D0B"/>
    <w:rsid w:val="005C0FFB"/>
    <w:rsid w:val="005C183F"/>
    <w:rsid w:val="005C1942"/>
    <w:rsid w:val="005C1D5C"/>
    <w:rsid w:val="005C2965"/>
    <w:rsid w:val="005C2981"/>
    <w:rsid w:val="005C336F"/>
    <w:rsid w:val="005C3873"/>
    <w:rsid w:val="005C4674"/>
    <w:rsid w:val="005C4963"/>
    <w:rsid w:val="005C55DF"/>
    <w:rsid w:val="005C5947"/>
    <w:rsid w:val="005C5B13"/>
    <w:rsid w:val="005C679F"/>
    <w:rsid w:val="005C6910"/>
    <w:rsid w:val="005D10A3"/>
    <w:rsid w:val="005D1109"/>
    <w:rsid w:val="005D1AEA"/>
    <w:rsid w:val="005D2118"/>
    <w:rsid w:val="005D23D1"/>
    <w:rsid w:val="005D303B"/>
    <w:rsid w:val="005D331C"/>
    <w:rsid w:val="005D4FDA"/>
    <w:rsid w:val="005D711E"/>
    <w:rsid w:val="005D73DD"/>
    <w:rsid w:val="005E1844"/>
    <w:rsid w:val="005E2127"/>
    <w:rsid w:val="005E2901"/>
    <w:rsid w:val="005E311A"/>
    <w:rsid w:val="005E39E5"/>
    <w:rsid w:val="005E3A94"/>
    <w:rsid w:val="005E3D93"/>
    <w:rsid w:val="005E443F"/>
    <w:rsid w:val="005E4914"/>
    <w:rsid w:val="005E63DD"/>
    <w:rsid w:val="005E6611"/>
    <w:rsid w:val="005F0809"/>
    <w:rsid w:val="005F0ECC"/>
    <w:rsid w:val="005F18FD"/>
    <w:rsid w:val="005F28F2"/>
    <w:rsid w:val="005F2DBE"/>
    <w:rsid w:val="005F3140"/>
    <w:rsid w:val="005F4368"/>
    <w:rsid w:val="005F528F"/>
    <w:rsid w:val="005F5D12"/>
    <w:rsid w:val="005F5E95"/>
    <w:rsid w:val="005F635F"/>
    <w:rsid w:val="005F7153"/>
    <w:rsid w:val="005F7902"/>
    <w:rsid w:val="00600705"/>
    <w:rsid w:val="00601CB4"/>
    <w:rsid w:val="00602781"/>
    <w:rsid w:val="0060294B"/>
    <w:rsid w:val="00602AD2"/>
    <w:rsid w:val="006039E2"/>
    <w:rsid w:val="00604041"/>
    <w:rsid w:val="006064EE"/>
    <w:rsid w:val="00610254"/>
    <w:rsid w:val="006106F8"/>
    <w:rsid w:val="0061105E"/>
    <w:rsid w:val="00611623"/>
    <w:rsid w:val="00611733"/>
    <w:rsid w:val="006117C9"/>
    <w:rsid w:val="00612003"/>
    <w:rsid w:val="006122DE"/>
    <w:rsid w:val="00613DA5"/>
    <w:rsid w:val="00613FC5"/>
    <w:rsid w:val="00617486"/>
    <w:rsid w:val="006177C7"/>
    <w:rsid w:val="006178B6"/>
    <w:rsid w:val="00620AC6"/>
    <w:rsid w:val="00620C89"/>
    <w:rsid w:val="00621706"/>
    <w:rsid w:val="006230AA"/>
    <w:rsid w:val="00624CF3"/>
    <w:rsid w:val="00625928"/>
    <w:rsid w:val="00626061"/>
    <w:rsid w:val="00626641"/>
    <w:rsid w:val="00626C10"/>
    <w:rsid w:val="00626EF1"/>
    <w:rsid w:val="006270F0"/>
    <w:rsid w:val="00627186"/>
    <w:rsid w:val="00627254"/>
    <w:rsid w:val="00627D6B"/>
    <w:rsid w:val="00630ECA"/>
    <w:rsid w:val="0063119A"/>
    <w:rsid w:val="00631775"/>
    <w:rsid w:val="00632C34"/>
    <w:rsid w:val="00632D8B"/>
    <w:rsid w:val="00634DF2"/>
    <w:rsid w:val="0063532C"/>
    <w:rsid w:val="006357BA"/>
    <w:rsid w:val="00635C3D"/>
    <w:rsid w:val="006363E3"/>
    <w:rsid w:val="006367CC"/>
    <w:rsid w:val="00636A57"/>
    <w:rsid w:val="00640773"/>
    <w:rsid w:val="006419F7"/>
    <w:rsid w:val="00641D44"/>
    <w:rsid w:val="00641F94"/>
    <w:rsid w:val="0064274C"/>
    <w:rsid w:val="00642E47"/>
    <w:rsid w:val="006437F7"/>
    <w:rsid w:val="00643AC3"/>
    <w:rsid w:val="00644265"/>
    <w:rsid w:val="00644841"/>
    <w:rsid w:val="0064627A"/>
    <w:rsid w:val="00647276"/>
    <w:rsid w:val="00650050"/>
    <w:rsid w:val="00653757"/>
    <w:rsid w:val="00653D2A"/>
    <w:rsid w:val="006540F5"/>
    <w:rsid w:val="00656756"/>
    <w:rsid w:val="00657516"/>
    <w:rsid w:val="00661120"/>
    <w:rsid w:val="0066196A"/>
    <w:rsid w:val="00662DB5"/>
    <w:rsid w:val="0066423F"/>
    <w:rsid w:val="00664500"/>
    <w:rsid w:val="00664975"/>
    <w:rsid w:val="00665445"/>
    <w:rsid w:val="0066550F"/>
    <w:rsid w:val="00670404"/>
    <w:rsid w:val="006709B5"/>
    <w:rsid w:val="006720E2"/>
    <w:rsid w:val="00672816"/>
    <w:rsid w:val="00673717"/>
    <w:rsid w:val="0067511C"/>
    <w:rsid w:val="00675237"/>
    <w:rsid w:val="00675828"/>
    <w:rsid w:val="00675A13"/>
    <w:rsid w:val="006762B1"/>
    <w:rsid w:val="006769C3"/>
    <w:rsid w:val="006771E8"/>
    <w:rsid w:val="006776E3"/>
    <w:rsid w:val="006805CF"/>
    <w:rsid w:val="006807F0"/>
    <w:rsid w:val="00681270"/>
    <w:rsid w:val="006820A2"/>
    <w:rsid w:val="0068269E"/>
    <w:rsid w:val="00682A36"/>
    <w:rsid w:val="00683094"/>
    <w:rsid w:val="00683A8D"/>
    <w:rsid w:val="00684535"/>
    <w:rsid w:val="006848E0"/>
    <w:rsid w:val="00684DBA"/>
    <w:rsid w:val="00685211"/>
    <w:rsid w:val="0068610C"/>
    <w:rsid w:val="0068637F"/>
    <w:rsid w:val="006868DF"/>
    <w:rsid w:val="00686C11"/>
    <w:rsid w:val="00687890"/>
    <w:rsid w:val="006902E8"/>
    <w:rsid w:val="00691256"/>
    <w:rsid w:val="00691A1D"/>
    <w:rsid w:val="00691DE1"/>
    <w:rsid w:val="00692999"/>
    <w:rsid w:val="0069303E"/>
    <w:rsid w:val="006935FD"/>
    <w:rsid w:val="00693D37"/>
    <w:rsid w:val="00695167"/>
    <w:rsid w:val="0069526D"/>
    <w:rsid w:val="00695E79"/>
    <w:rsid w:val="0069687C"/>
    <w:rsid w:val="006A0688"/>
    <w:rsid w:val="006A0807"/>
    <w:rsid w:val="006A0D88"/>
    <w:rsid w:val="006A0FB9"/>
    <w:rsid w:val="006A1948"/>
    <w:rsid w:val="006A1EE9"/>
    <w:rsid w:val="006A457A"/>
    <w:rsid w:val="006A484C"/>
    <w:rsid w:val="006A559F"/>
    <w:rsid w:val="006A5CA3"/>
    <w:rsid w:val="006A5D92"/>
    <w:rsid w:val="006A5E54"/>
    <w:rsid w:val="006A6F85"/>
    <w:rsid w:val="006A7567"/>
    <w:rsid w:val="006A7F53"/>
    <w:rsid w:val="006B1BD3"/>
    <w:rsid w:val="006B288A"/>
    <w:rsid w:val="006B2C3D"/>
    <w:rsid w:val="006B2EBD"/>
    <w:rsid w:val="006B3157"/>
    <w:rsid w:val="006B3EB7"/>
    <w:rsid w:val="006B5527"/>
    <w:rsid w:val="006B743A"/>
    <w:rsid w:val="006B7497"/>
    <w:rsid w:val="006B76F7"/>
    <w:rsid w:val="006C01BA"/>
    <w:rsid w:val="006C034F"/>
    <w:rsid w:val="006C040E"/>
    <w:rsid w:val="006C0C58"/>
    <w:rsid w:val="006C16FA"/>
    <w:rsid w:val="006C1B13"/>
    <w:rsid w:val="006C1CB9"/>
    <w:rsid w:val="006C1DC9"/>
    <w:rsid w:val="006C207B"/>
    <w:rsid w:val="006C2AAE"/>
    <w:rsid w:val="006C2C2D"/>
    <w:rsid w:val="006C2C8B"/>
    <w:rsid w:val="006C309A"/>
    <w:rsid w:val="006C6AC4"/>
    <w:rsid w:val="006C763B"/>
    <w:rsid w:val="006D0856"/>
    <w:rsid w:val="006D0E07"/>
    <w:rsid w:val="006D16E4"/>
    <w:rsid w:val="006D1C17"/>
    <w:rsid w:val="006D25DC"/>
    <w:rsid w:val="006D291C"/>
    <w:rsid w:val="006D2D79"/>
    <w:rsid w:val="006D2F16"/>
    <w:rsid w:val="006D31D8"/>
    <w:rsid w:val="006D3D86"/>
    <w:rsid w:val="006D4232"/>
    <w:rsid w:val="006D49DB"/>
    <w:rsid w:val="006D4BC1"/>
    <w:rsid w:val="006E003D"/>
    <w:rsid w:val="006E1422"/>
    <w:rsid w:val="006E15EF"/>
    <w:rsid w:val="006E1CDC"/>
    <w:rsid w:val="006E240B"/>
    <w:rsid w:val="006E3253"/>
    <w:rsid w:val="006E37EB"/>
    <w:rsid w:val="006E42B5"/>
    <w:rsid w:val="006E5532"/>
    <w:rsid w:val="006E7166"/>
    <w:rsid w:val="006E77DD"/>
    <w:rsid w:val="006E786E"/>
    <w:rsid w:val="006F035C"/>
    <w:rsid w:val="006F0383"/>
    <w:rsid w:val="006F03D4"/>
    <w:rsid w:val="006F03F4"/>
    <w:rsid w:val="006F059A"/>
    <w:rsid w:val="006F0E98"/>
    <w:rsid w:val="006F1D2A"/>
    <w:rsid w:val="006F2317"/>
    <w:rsid w:val="006F264E"/>
    <w:rsid w:val="006F26EE"/>
    <w:rsid w:val="006F2737"/>
    <w:rsid w:val="006F27C4"/>
    <w:rsid w:val="006F2C7C"/>
    <w:rsid w:val="006F3624"/>
    <w:rsid w:val="006F3963"/>
    <w:rsid w:val="006F3A6F"/>
    <w:rsid w:val="006F42CA"/>
    <w:rsid w:val="006F7320"/>
    <w:rsid w:val="006F7451"/>
    <w:rsid w:val="006F77E2"/>
    <w:rsid w:val="007003B7"/>
    <w:rsid w:val="00700D6F"/>
    <w:rsid w:val="00703288"/>
    <w:rsid w:val="0070477B"/>
    <w:rsid w:val="00704FFD"/>
    <w:rsid w:val="00705C88"/>
    <w:rsid w:val="00710C47"/>
    <w:rsid w:val="007118BA"/>
    <w:rsid w:val="007119C6"/>
    <w:rsid w:val="00711CF0"/>
    <w:rsid w:val="00711FF6"/>
    <w:rsid w:val="00712DD4"/>
    <w:rsid w:val="007135F5"/>
    <w:rsid w:val="00713B5C"/>
    <w:rsid w:val="00713B99"/>
    <w:rsid w:val="00714037"/>
    <w:rsid w:val="0071415B"/>
    <w:rsid w:val="0071421A"/>
    <w:rsid w:val="00714997"/>
    <w:rsid w:val="00714F6E"/>
    <w:rsid w:val="00715066"/>
    <w:rsid w:val="00715CB7"/>
    <w:rsid w:val="0071603B"/>
    <w:rsid w:val="0071700C"/>
    <w:rsid w:val="00717BC0"/>
    <w:rsid w:val="0072007B"/>
    <w:rsid w:val="00720CA4"/>
    <w:rsid w:val="007213C7"/>
    <w:rsid w:val="00721411"/>
    <w:rsid w:val="007216BE"/>
    <w:rsid w:val="00721F56"/>
    <w:rsid w:val="00722B64"/>
    <w:rsid w:val="0072310C"/>
    <w:rsid w:val="007233F4"/>
    <w:rsid w:val="007235E4"/>
    <w:rsid w:val="00724DA1"/>
    <w:rsid w:val="007268C1"/>
    <w:rsid w:val="00726902"/>
    <w:rsid w:val="00726F87"/>
    <w:rsid w:val="0072785F"/>
    <w:rsid w:val="00727C11"/>
    <w:rsid w:val="00731DB5"/>
    <w:rsid w:val="007325B9"/>
    <w:rsid w:val="007326B4"/>
    <w:rsid w:val="007326E6"/>
    <w:rsid w:val="007336BD"/>
    <w:rsid w:val="0073370D"/>
    <w:rsid w:val="00733ECA"/>
    <w:rsid w:val="00734698"/>
    <w:rsid w:val="00735752"/>
    <w:rsid w:val="00736B06"/>
    <w:rsid w:val="00736C1F"/>
    <w:rsid w:val="00736E24"/>
    <w:rsid w:val="007379D3"/>
    <w:rsid w:val="007403BE"/>
    <w:rsid w:val="007416DB"/>
    <w:rsid w:val="00742A5F"/>
    <w:rsid w:val="00742FA7"/>
    <w:rsid w:val="007432E6"/>
    <w:rsid w:val="007438FB"/>
    <w:rsid w:val="0074429B"/>
    <w:rsid w:val="00744525"/>
    <w:rsid w:val="00744E80"/>
    <w:rsid w:val="00744FE6"/>
    <w:rsid w:val="00745C41"/>
    <w:rsid w:val="007470AD"/>
    <w:rsid w:val="0074715D"/>
    <w:rsid w:val="007479E6"/>
    <w:rsid w:val="00747ED0"/>
    <w:rsid w:val="007502BB"/>
    <w:rsid w:val="00750699"/>
    <w:rsid w:val="00750C4C"/>
    <w:rsid w:val="00750EAA"/>
    <w:rsid w:val="0075102D"/>
    <w:rsid w:val="00751740"/>
    <w:rsid w:val="0075206A"/>
    <w:rsid w:val="0075459D"/>
    <w:rsid w:val="00754765"/>
    <w:rsid w:val="00754924"/>
    <w:rsid w:val="00755087"/>
    <w:rsid w:val="0075531E"/>
    <w:rsid w:val="00756B86"/>
    <w:rsid w:val="00757465"/>
    <w:rsid w:val="007574CF"/>
    <w:rsid w:val="00757C0F"/>
    <w:rsid w:val="00757CD5"/>
    <w:rsid w:val="00757DE1"/>
    <w:rsid w:val="00760459"/>
    <w:rsid w:val="00760D64"/>
    <w:rsid w:val="00760DE9"/>
    <w:rsid w:val="00760ED3"/>
    <w:rsid w:val="00761341"/>
    <w:rsid w:val="00762484"/>
    <w:rsid w:val="00762509"/>
    <w:rsid w:val="00762597"/>
    <w:rsid w:val="00762D16"/>
    <w:rsid w:val="00762F30"/>
    <w:rsid w:val="007642E7"/>
    <w:rsid w:val="00765D8A"/>
    <w:rsid w:val="00767EA8"/>
    <w:rsid w:val="0077237A"/>
    <w:rsid w:val="00772406"/>
    <w:rsid w:val="007727F8"/>
    <w:rsid w:val="00772B83"/>
    <w:rsid w:val="007734A0"/>
    <w:rsid w:val="0077382E"/>
    <w:rsid w:val="007742FD"/>
    <w:rsid w:val="007746DB"/>
    <w:rsid w:val="007747B7"/>
    <w:rsid w:val="007755EF"/>
    <w:rsid w:val="00775C85"/>
    <w:rsid w:val="007766E6"/>
    <w:rsid w:val="0077683B"/>
    <w:rsid w:val="00776E54"/>
    <w:rsid w:val="007770AC"/>
    <w:rsid w:val="00777504"/>
    <w:rsid w:val="007778CB"/>
    <w:rsid w:val="0078174F"/>
    <w:rsid w:val="007831A7"/>
    <w:rsid w:val="00783679"/>
    <w:rsid w:val="00784303"/>
    <w:rsid w:val="00785C10"/>
    <w:rsid w:val="00785E11"/>
    <w:rsid w:val="0078624D"/>
    <w:rsid w:val="007869A9"/>
    <w:rsid w:val="00786AA0"/>
    <w:rsid w:val="00786CAB"/>
    <w:rsid w:val="007872D9"/>
    <w:rsid w:val="007877A6"/>
    <w:rsid w:val="00787C42"/>
    <w:rsid w:val="00790BD1"/>
    <w:rsid w:val="00790C39"/>
    <w:rsid w:val="00793385"/>
    <w:rsid w:val="00793524"/>
    <w:rsid w:val="007939E2"/>
    <w:rsid w:val="00793A87"/>
    <w:rsid w:val="00793ACE"/>
    <w:rsid w:val="00794F6C"/>
    <w:rsid w:val="0079517F"/>
    <w:rsid w:val="0079521E"/>
    <w:rsid w:val="0079522E"/>
    <w:rsid w:val="0079589A"/>
    <w:rsid w:val="00796F24"/>
    <w:rsid w:val="007A00DF"/>
    <w:rsid w:val="007A1081"/>
    <w:rsid w:val="007A1750"/>
    <w:rsid w:val="007A184F"/>
    <w:rsid w:val="007A1F19"/>
    <w:rsid w:val="007A3F96"/>
    <w:rsid w:val="007A40C5"/>
    <w:rsid w:val="007A42EF"/>
    <w:rsid w:val="007A4599"/>
    <w:rsid w:val="007A4AC1"/>
    <w:rsid w:val="007A5B43"/>
    <w:rsid w:val="007A6102"/>
    <w:rsid w:val="007B0068"/>
    <w:rsid w:val="007B0E44"/>
    <w:rsid w:val="007B0E6D"/>
    <w:rsid w:val="007B0F31"/>
    <w:rsid w:val="007B19ED"/>
    <w:rsid w:val="007B2C89"/>
    <w:rsid w:val="007B2DCE"/>
    <w:rsid w:val="007B4638"/>
    <w:rsid w:val="007B46E3"/>
    <w:rsid w:val="007B546B"/>
    <w:rsid w:val="007B6F06"/>
    <w:rsid w:val="007B706F"/>
    <w:rsid w:val="007B7270"/>
    <w:rsid w:val="007B72B0"/>
    <w:rsid w:val="007C09BA"/>
    <w:rsid w:val="007C1616"/>
    <w:rsid w:val="007C20F2"/>
    <w:rsid w:val="007C2B1F"/>
    <w:rsid w:val="007C3DD4"/>
    <w:rsid w:val="007C4258"/>
    <w:rsid w:val="007C4A21"/>
    <w:rsid w:val="007C5B8D"/>
    <w:rsid w:val="007C6979"/>
    <w:rsid w:val="007C7857"/>
    <w:rsid w:val="007C7965"/>
    <w:rsid w:val="007D0ADB"/>
    <w:rsid w:val="007D16AB"/>
    <w:rsid w:val="007D349D"/>
    <w:rsid w:val="007D34B2"/>
    <w:rsid w:val="007D463E"/>
    <w:rsid w:val="007D4778"/>
    <w:rsid w:val="007D4B2F"/>
    <w:rsid w:val="007D635F"/>
    <w:rsid w:val="007D65F7"/>
    <w:rsid w:val="007D70C7"/>
    <w:rsid w:val="007D76E6"/>
    <w:rsid w:val="007D7DBA"/>
    <w:rsid w:val="007E02BC"/>
    <w:rsid w:val="007E078B"/>
    <w:rsid w:val="007E08AA"/>
    <w:rsid w:val="007E21E5"/>
    <w:rsid w:val="007E28D3"/>
    <w:rsid w:val="007E2FE3"/>
    <w:rsid w:val="007E3695"/>
    <w:rsid w:val="007E4A94"/>
    <w:rsid w:val="007E4BC0"/>
    <w:rsid w:val="007E4BDA"/>
    <w:rsid w:val="007E6416"/>
    <w:rsid w:val="007F11D1"/>
    <w:rsid w:val="007F1AAF"/>
    <w:rsid w:val="007F1BEE"/>
    <w:rsid w:val="007F22CA"/>
    <w:rsid w:val="007F22D0"/>
    <w:rsid w:val="007F3435"/>
    <w:rsid w:val="007F4112"/>
    <w:rsid w:val="007F41B7"/>
    <w:rsid w:val="007F4DBA"/>
    <w:rsid w:val="007F4E47"/>
    <w:rsid w:val="007F525F"/>
    <w:rsid w:val="007F5342"/>
    <w:rsid w:val="007F6177"/>
    <w:rsid w:val="007F6718"/>
    <w:rsid w:val="007F750A"/>
    <w:rsid w:val="00803680"/>
    <w:rsid w:val="00803688"/>
    <w:rsid w:val="00803AA3"/>
    <w:rsid w:val="008041CE"/>
    <w:rsid w:val="008048B6"/>
    <w:rsid w:val="00804AA8"/>
    <w:rsid w:val="0080540C"/>
    <w:rsid w:val="00805ED3"/>
    <w:rsid w:val="00806CA4"/>
    <w:rsid w:val="00806FF1"/>
    <w:rsid w:val="008073F1"/>
    <w:rsid w:val="008103C4"/>
    <w:rsid w:val="00810D06"/>
    <w:rsid w:val="00810DFC"/>
    <w:rsid w:val="00811462"/>
    <w:rsid w:val="00811AF4"/>
    <w:rsid w:val="00812183"/>
    <w:rsid w:val="00813065"/>
    <w:rsid w:val="00813B2C"/>
    <w:rsid w:val="00814BFA"/>
    <w:rsid w:val="00814DE0"/>
    <w:rsid w:val="00816229"/>
    <w:rsid w:val="0081726A"/>
    <w:rsid w:val="00817376"/>
    <w:rsid w:val="00817530"/>
    <w:rsid w:val="00817784"/>
    <w:rsid w:val="00817990"/>
    <w:rsid w:val="00817C84"/>
    <w:rsid w:val="00820BC8"/>
    <w:rsid w:val="00820C74"/>
    <w:rsid w:val="00820C9A"/>
    <w:rsid w:val="00820EBC"/>
    <w:rsid w:val="00821DB9"/>
    <w:rsid w:val="00821DFC"/>
    <w:rsid w:val="00821ECE"/>
    <w:rsid w:val="0082247C"/>
    <w:rsid w:val="008229CB"/>
    <w:rsid w:val="00822B59"/>
    <w:rsid w:val="00822CAD"/>
    <w:rsid w:val="00823C74"/>
    <w:rsid w:val="00823DC3"/>
    <w:rsid w:val="00824435"/>
    <w:rsid w:val="0082471E"/>
    <w:rsid w:val="00824993"/>
    <w:rsid w:val="00824A2A"/>
    <w:rsid w:val="008250D4"/>
    <w:rsid w:val="00825AA6"/>
    <w:rsid w:val="00826125"/>
    <w:rsid w:val="0082615B"/>
    <w:rsid w:val="008263DE"/>
    <w:rsid w:val="00826886"/>
    <w:rsid w:val="008278D2"/>
    <w:rsid w:val="00827CA4"/>
    <w:rsid w:val="00827E71"/>
    <w:rsid w:val="00830A57"/>
    <w:rsid w:val="008311EC"/>
    <w:rsid w:val="008317CB"/>
    <w:rsid w:val="00832529"/>
    <w:rsid w:val="00833A8E"/>
    <w:rsid w:val="008342C7"/>
    <w:rsid w:val="00835CF6"/>
    <w:rsid w:val="00835D86"/>
    <w:rsid w:val="00835F2C"/>
    <w:rsid w:val="00836D2B"/>
    <w:rsid w:val="00837823"/>
    <w:rsid w:val="0084010F"/>
    <w:rsid w:val="00841134"/>
    <w:rsid w:val="008411C9"/>
    <w:rsid w:val="00841AE4"/>
    <w:rsid w:val="008428EA"/>
    <w:rsid w:val="0084339B"/>
    <w:rsid w:val="008433AE"/>
    <w:rsid w:val="008433CC"/>
    <w:rsid w:val="00843B4D"/>
    <w:rsid w:val="008446AC"/>
    <w:rsid w:val="00844CA3"/>
    <w:rsid w:val="0084506B"/>
    <w:rsid w:val="008455A7"/>
    <w:rsid w:val="00845A0D"/>
    <w:rsid w:val="00846646"/>
    <w:rsid w:val="00846725"/>
    <w:rsid w:val="008471FC"/>
    <w:rsid w:val="00847F47"/>
    <w:rsid w:val="00850695"/>
    <w:rsid w:val="008512AE"/>
    <w:rsid w:val="00851591"/>
    <w:rsid w:val="0085167A"/>
    <w:rsid w:val="00851680"/>
    <w:rsid w:val="00852219"/>
    <w:rsid w:val="00852753"/>
    <w:rsid w:val="00853BC9"/>
    <w:rsid w:val="00853D1A"/>
    <w:rsid w:val="00854333"/>
    <w:rsid w:val="008560F3"/>
    <w:rsid w:val="00856892"/>
    <w:rsid w:val="00856FA8"/>
    <w:rsid w:val="0086137F"/>
    <w:rsid w:val="00861652"/>
    <w:rsid w:val="00861D27"/>
    <w:rsid w:val="0086267B"/>
    <w:rsid w:val="00862971"/>
    <w:rsid w:val="00864FEA"/>
    <w:rsid w:val="008657F1"/>
    <w:rsid w:val="00865E21"/>
    <w:rsid w:val="008670F4"/>
    <w:rsid w:val="0086765D"/>
    <w:rsid w:val="0087070B"/>
    <w:rsid w:val="00870CD5"/>
    <w:rsid w:val="00871E10"/>
    <w:rsid w:val="008726AB"/>
    <w:rsid w:val="00873ECD"/>
    <w:rsid w:val="00874AAE"/>
    <w:rsid w:val="008753A7"/>
    <w:rsid w:val="00875B82"/>
    <w:rsid w:val="00875E52"/>
    <w:rsid w:val="00877ED1"/>
    <w:rsid w:val="00881233"/>
    <w:rsid w:val="0088283F"/>
    <w:rsid w:val="00882875"/>
    <w:rsid w:val="00882C23"/>
    <w:rsid w:val="00882E7F"/>
    <w:rsid w:val="00884BAB"/>
    <w:rsid w:val="00886892"/>
    <w:rsid w:val="0089110D"/>
    <w:rsid w:val="00891584"/>
    <w:rsid w:val="008920D3"/>
    <w:rsid w:val="00892346"/>
    <w:rsid w:val="00892A02"/>
    <w:rsid w:val="00893BF0"/>
    <w:rsid w:val="00894135"/>
    <w:rsid w:val="00894465"/>
    <w:rsid w:val="00894B68"/>
    <w:rsid w:val="00896894"/>
    <w:rsid w:val="00896950"/>
    <w:rsid w:val="00896ADB"/>
    <w:rsid w:val="00896D15"/>
    <w:rsid w:val="008970A0"/>
    <w:rsid w:val="008A003B"/>
    <w:rsid w:val="008A027D"/>
    <w:rsid w:val="008A0979"/>
    <w:rsid w:val="008A0C32"/>
    <w:rsid w:val="008A18BA"/>
    <w:rsid w:val="008A1D15"/>
    <w:rsid w:val="008A1D52"/>
    <w:rsid w:val="008A1DDB"/>
    <w:rsid w:val="008A29D0"/>
    <w:rsid w:val="008A322E"/>
    <w:rsid w:val="008A34AD"/>
    <w:rsid w:val="008A397B"/>
    <w:rsid w:val="008A3FF5"/>
    <w:rsid w:val="008A439F"/>
    <w:rsid w:val="008A4CAF"/>
    <w:rsid w:val="008A504E"/>
    <w:rsid w:val="008A591B"/>
    <w:rsid w:val="008A6C29"/>
    <w:rsid w:val="008A740E"/>
    <w:rsid w:val="008A7630"/>
    <w:rsid w:val="008A7D75"/>
    <w:rsid w:val="008B0B93"/>
    <w:rsid w:val="008B245B"/>
    <w:rsid w:val="008B2485"/>
    <w:rsid w:val="008B414F"/>
    <w:rsid w:val="008B45CF"/>
    <w:rsid w:val="008B51F5"/>
    <w:rsid w:val="008B5F62"/>
    <w:rsid w:val="008B731C"/>
    <w:rsid w:val="008B734C"/>
    <w:rsid w:val="008B7BD5"/>
    <w:rsid w:val="008C18E9"/>
    <w:rsid w:val="008C1937"/>
    <w:rsid w:val="008C1B5A"/>
    <w:rsid w:val="008C33E8"/>
    <w:rsid w:val="008C4C28"/>
    <w:rsid w:val="008C56E3"/>
    <w:rsid w:val="008C5CEF"/>
    <w:rsid w:val="008C5E84"/>
    <w:rsid w:val="008C67F5"/>
    <w:rsid w:val="008C6920"/>
    <w:rsid w:val="008C6E46"/>
    <w:rsid w:val="008C7568"/>
    <w:rsid w:val="008C778B"/>
    <w:rsid w:val="008D0D72"/>
    <w:rsid w:val="008D144C"/>
    <w:rsid w:val="008D1668"/>
    <w:rsid w:val="008D1FF3"/>
    <w:rsid w:val="008D2BE6"/>
    <w:rsid w:val="008D4211"/>
    <w:rsid w:val="008D4687"/>
    <w:rsid w:val="008D49F7"/>
    <w:rsid w:val="008D60A9"/>
    <w:rsid w:val="008D67A4"/>
    <w:rsid w:val="008D75A5"/>
    <w:rsid w:val="008D7DE8"/>
    <w:rsid w:val="008E0F9A"/>
    <w:rsid w:val="008E2261"/>
    <w:rsid w:val="008E256A"/>
    <w:rsid w:val="008E3868"/>
    <w:rsid w:val="008E393D"/>
    <w:rsid w:val="008E3D5E"/>
    <w:rsid w:val="008E43CA"/>
    <w:rsid w:val="008E45EA"/>
    <w:rsid w:val="008E506C"/>
    <w:rsid w:val="008E7638"/>
    <w:rsid w:val="008E79A3"/>
    <w:rsid w:val="008F1391"/>
    <w:rsid w:val="008F1CE8"/>
    <w:rsid w:val="008F1DC7"/>
    <w:rsid w:val="008F23A4"/>
    <w:rsid w:val="008F2C04"/>
    <w:rsid w:val="008F2EA6"/>
    <w:rsid w:val="008F487B"/>
    <w:rsid w:val="008F502C"/>
    <w:rsid w:val="008F61E5"/>
    <w:rsid w:val="008F628A"/>
    <w:rsid w:val="008F66A0"/>
    <w:rsid w:val="008F673D"/>
    <w:rsid w:val="008F7511"/>
    <w:rsid w:val="008F792E"/>
    <w:rsid w:val="008F7F9D"/>
    <w:rsid w:val="00900127"/>
    <w:rsid w:val="0090137A"/>
    <w:rsid w:val="009018A3"/>
    <w:rsid w:val="00901CC8"/>
    <w:rsid w:val="0090210B"/>
    <w:rsid w:val="00902191"/>
    <w:rsid w:val="00902646"/>
    <w:rsid w:val="0090361C"/>
    <w:rsid w:val="009037C5"/>
    <w:rsid w:val="00903EFC"/>
    <w:rsid w:val="0090436E"/>
    <w:rsid w:val="00904AF0"/>
    <w:rsid w:val="00904E8B"/>
    <w:rsid w:val="00905786"/>
    <w:rsid w:val="00905A4C"/>
    <w:rsid w:val="00906015"/>
    <w:rsid w:val="009073C8"/>
    <w:rsid w:val="00910348"/>
    <w:rsid w:val="00910573"/>
    <w:rsid w:val="00911106"/>
    <w:rsid w:val="00911162"/>
    <w:rsid w:val="00912D04"/>
    <w:rsid w:val="0091363B"/>
    <w:rsid w:val="00913834"/>
    <w:rsid w:val="009139BA"/>
    <w:rsid w:val="009139D9"/>
    <w:rsid w:val="00916C16"/>
    <w:rsid w:val="00917258"/>
    <w:rsid w:val="00920CB6"/>
    <w:rsid w:val="00921AEF"/>
    <w:rsid w:val="009224A6"/>
    <w:rsid w:val="009227CB"/>
    <w:rsid w:val="00922940"/>
    <w:rsid w:val="00922AC6"/>
    <w:rsid w:val="00922AC9"/>
    <w:rsid w:val="00922D98"/>
    <w:rsid w:val="00922EE4"/>
    <w:rsid w:val="009238F1"/>
    <w:rsid w:val="00924C4C"/>
    <w:rsid w:val="00924D18"/>
    <w:rsid w:val="00927354"/>
    <w:rsid w:val="00930792"/>
    <w:rsid w:val="00930A70"/>
    <w:rsid w:val="00930F4E"/>
    <w:rsid w:val="009313CE"/>
    <w:rsid w:val="00931ADC"/>
    <w:rsid w:val="009323B9"/>
    <w:rsid w:val="00932DE4"/>
    <w:rsid w:val="00933CB3"/>
    <w:rsid w:val="009367FF"/>
    <w:rsid w:val="00936CC0"/>
    <w:rsid w:val="00936FC0"/>
    <w:rsid w:val="00937F4D"/>
    <w:rsid w:val="009406AE"/>
    <w:rsid w:val="0094132C"/>
    <w:rsid w:val="009414AA"/>
    <w:rsid w:val="0094174C"/>
    <w:rsid w:val="009419DF"/>
    <w:rsid w:val="00943EF3"/>
    <w:rsid w:val="00944099"/>
    <w:rsid w:val="0094463A"/>
    <w:rsid w:val="00945CEE"/>
    <w:rsid w:val="009466CD"/>
    <w:rsid w:val="009474D2"/>
    <w:rsid w:val="00947B72"/>
    <w:rsid w:val="00947C53"/>
    <w:rsid w:val="00950A73"/>
    <w:rsid w:val="0095180F"/>
    <w:rsid w:val="0095196C"/>
    <w:rsid w:val="00952AF0"/>
    <w:rsid w:val="00953371"/>
    <w:rsid w:val="0095499F"/>
    <w:rsid w:val="0095538D"/>
    <w:rsid w:val="0095557E"/>
    <w:rsid w:val="00955624"/>
    <w:rsid w:val="009579C4"/>
    <w:rsid w:val="00957EBC"/>
    <w:rsid w:val="00957FF0"/>
    <w:rsid w:val="0096071B"/>
    <w:rsid w:val="0096093A"/>
    <w:rsid w:val="00960EFF"/>
    <w:rsid w:val="00963B18"/>
    <w:rsid w:val="00964716"/>
    <w:rsid w:val="00965053"/>
    <w:rsid w:val="00965312"/>
    <w:rsid w:val="00966022"/>
    <w:rsid w:val="00966129"/>
    <w:rsid w:val="00966487"/>
    <w:rsid w:val="00966625"/>
    <w:rsid w:val="00966C02"/>
    <w:rsid w:val="00967C7D"/>
    <w:rsid w:val="00967E17"/>
    <w:rsid w:val="009718E6"/>
    <w:rsid w:val="009724F8"/>
    <w:rsid w:val="0097258D"/>
    <w:rsid w:val="0097276B"/>
    <w:rsid w:val="009727AE"/>
    <w:rsid w:val="009729E9"/>
    <w:rsid w:val="00972FED"/>
    <w:rsid w:val="00973220"/>
    <w:rsid w:val="0097491B"/>
    <w:rsid w:val="00974C5D"/>
    <w:rsid w:val="00974DE1"/>
    <w:rsid w:val="0097649E"/>
    <w:rsid w:val="00976D80"/>
    <w:rsid w:val="009776CF"/>
    <w:rsid w:val="00977930"/>
    <w:rsid w:val="00980422"/>
    <w:rsid w:val="009806E0"/>
    <w:rsid w:val="00980D5D"/>
    <w:rsid w:val="0098119A"/>
    <w:rsid w:val="00981826"/>
    <w:rsid w:val="00981B3C"/>
    <w:rsid w:val="0098253C"/>
    <w:rsid w:val="00982BB8"/>
    <w:rsid w:val="00982FE3"/>
    <w:rsid w:val="00983432"/>
    <w:rsid w:val="00983518"/>
    <w:rsid w:val="00983B6F"/>
    <w:rsid w:val="00984A49"/>
    <w:rsid w:val="00984AED"/>
    <w:rsid w:val="009857D9"/>
    <w:rsid w:val="00985DE9"/>
    <w:rsid w:val="00985DFA"/>
    <w:rsid w:val="009868C3"/>
    <w:rsid w:val="009869F5"/>
    <w:rsid w:val="009909C8"/>
    <w:rsid w:val="00990C1D"/>
    <w:rsid w:val="009911C2"/>
    <w:rsid w:val="00991EC2"/>
    <w:rsid w:val="0099341D"/>
    <w:rsid w:val="00993C52"/>
    <w:rsid w:val="00993D7C"/>
    <w:rsid w:val="00994342"/>
    <w:rsid w:val="009959EB"/>
    <w:rsid w:val="00995FB5"/>
    <w:rsid w:val="0099614F"/>
    <w:rsid w:val="00997272"/>
    <w:rsid w:val="009A07B6"/>
    <w:rsid w:val="009A0801"/>
    <w:rsid w:val="009A1987"/>
    <w:rsid w:val="009A2460"/>
    <w:rsid w:val="009A2F19"/>
    <w:rsid w:val="009A34C3"/>
    <w:rsid w:val="009A4273"/>
    <w:rsid w:val="009A4F53"/>
    <w:rsid w:val="009A5727"/>
    <w:rsid w:val="009A5DEC"/>
    <w:rsid w:val="009A6137"/>
    <w:rsid w:val="009A6337"/>
    <w:rsid w:val="009A66E3"/>
    <w:rsid w:val="009A740D"/>
    <w:rsid w:val="009A7561"/>
    <w:rsid w:val="009A7C24"/>
    <w:rsid w:val="009A7D39"/>
    <w:rsid w:val="009A7F9C"/>
    <w:rsid w:val="009B0477"/>
    <w:rsid w:val="009B0916"/>
    <w:rsid w:val="009B1CA3"/>
    <w:rsid w:val="009B36E9"/>
    <w:rsid w:val="009B3F5E"/>
    <w:rsid w:val="009B443E"/>
    <w:rsid w:val="009B4B0A"/>
    <w:rsid w:val="009B514E"/>
    <w:rsid w:val="009B5169"/>
    <w:rsid w:val="009B5DE9"/>
    <w:rsid w:val="009B62EC"/>
    <w:rsid w:val="009B6339"/>
    <w:rsid w:val="009B6A5C"/>
    <w:rsid w:val="009B6E90"/>
    <w:rsid w:val="009C190C"/>
    <w:rsid w:val="009C2206"/>
    <w:rsid w:val="009C45BC"/>
    <w:rsid w:val="009C663B"/>
    <w:rsid w:val="009C7BAF"/>
    <w:rsid w:val="009D123C"/>
    <w:rsid w:val="009D13C1"/>
    <w:rsid w:val="009D28A8"/>
    <w:rsid w:val="009D3405"/>
    <w:rsid w:val="009D397D"/>
    <w:rsid w:val="009D3C9F"/>
    <w:rsid w:val="009D4C03"/>
    <w:rsid w:val="009D5BE9"/>
    <w:rsid w:val="009D5C93"/>
    <w:rsid w:val="009D5CB9"/>
    <w:rsid w:val="009D601B"/>
    <w:rsid w:val="009D601D"/>
    <w:rsid w:val="009D68F8"/>
    <w:rsid w:val="009D77AE"/>
    <w:rsid w:val="009D788D"/>
    <w:rsid w:val="009E005C"/>
    <w:rsid w:val="009E054F"/>
    <w:rsid w:val="009E0E88"/>
    <w:rsid w:val="009E1912"/>
    <w:rsid w:val="009E1F50"/>
    <w:rsid w:val="009E3BEA"/>
    <w:rsid w:val="009E3CE8"/>
    <w:rsid w:val="009E46FF"/>
    <w:rsid w:val="009E478B"/>
    <w:rsid w:val="009E4D22"/>
    <w:rsid w:val="009E55C4"/>
    <w:rsid w:val="009E6463"/>
    <w:rsid w:val="009E65FE"/>
    <w:rsid w:val="009E678C"/>
    <w:rsid w:val="009E6A43"/>
    <w:rsid w:val="009E6ADD"/>
    <w:rsid w:val="009E6B84"/>
    <w:rsid w:val="009E70D3"/>
    <w:rsid w:val="009F02DF"/>
    <w:rsid w:val="009F1A07"/>
    <w:rsid w:val="009F2A7C"/>
    <w:rsid w:val="009F365E"/>
    <w:rsid w:val="009F40FC"/>
    <w:rsid w:val="009F4CA9"/>
    <w:rsid w:val="009F50EC"/>
    <w:rsid w:val="009F5499"/>
    <w:rsid w:val="009F66B7"/>
    <w:rsid w:val="009F6C10"/>
    <w:rsid w:val="009F6DC7"/>
    <w:rsid w:val="009F7527"/>
    <w:rsid w:val="009F788E"/>
    <w:rsid w:val="009F7C7E"/>
    <w:rsid w:val="00A00D46"/>
    <w:rsid w:val="00A039C4"/>
    <w:rsid w:val="00A03BF5"/>
    <w:rsid w:val="00A04426"/>
    <w:rsid w:val="00A04551"/>
    <w:rsid w:val="00A0484E"/>
    <w:rsid w:val="00A04937"/>
    <w:rsid w:val="00A05215"/>
    <w:rsid w:val="00A05351"/>
    <w:rsid w:val="00A05744"/>
    <w:rsid w:val="00A06DFC"/>
    <w:rsid w:val="00A07E19"/>
    <w:rsid w:val="00A101F1"/>
    <w:rsid w:val="00A11B2C"/>
    <w:rsid w:val="00A131BD"/>
    <w:rsid w:val="00A14DE9"/>
    <w:rsid w:val="00A15312"/>
    <w:rsid w:val="00A15FBD"/>
    <w:rsid w:val="00A168BF"/>
    <w:rsid w:val="00A17E4A"/>
    <w:rsid w:val="00A20289"/>
    <w:rsid w:val="00A21C3C"/>
    <w:rsid w:val="00A22326"/>
    <w:rsid w:val="00A2268D"/>
    <w:rsid w:val="00A24211"/>
    <w:rsid w:val="00A24A32"/>
    <w:rsid w:val="00A257A7"/>
    <w:rsid w:val="00A25C2B"/>
    <w:rsid w:val="00A25FA1"/>
    <w:rsid w:val="00A270C0"/>
    <w:rsid w:val="00A27D8C"/>
    <w:rsid w:val="00A30158"/>
    <w:rsid w:val="00A305B1"/>
    <w:rsid w:val="00A30C0A"/>
    <w:rsid w:val="00A322B8"/>
    <w:rsid w:val="00A322BC"/>
    <w:rsid w:val="00A3273F"/>
    <w:rsid w:val="00A337C3"/>
    <w:rsid w:val="00A35165"/>
    <w:rsid w:val="00A355CC"/>
    <w:rsid w:val="00A36001"/>
    <w:rsid w:val="00A36D23"/>
    <w:rsid w:val="00A37DBE"/>
    <w:rsid w:val="00A400D0"/>
    <w:rsid w:val="00A40149"/>
    <w:rsid w:val="00A40888"/>
    <w:rsid w:val="00A40C48"/>
    <w:rsid w:val="00A41959"/>
    <w:rsid w:val="00A41DE2"/>
    <w:rsid w:val="00A420E0"/>
    <w:rsid w:val="00A42898"/>
    <w:rsid w:val="00A429E9"/>
    <w:rsid w:val="00A42CE3"/>
    <w:rsid w:val="00A43611"/>
    <w:rsid w:val="00A4362A"/>
    <w:rsid w:val="00A43A5D"/>
    <w:rsid w:val="00A44093"/>
    <w:rsid w:val="00A44364"/>
    <w:rsid w:val="00A44866"/>
    <w:rsid w:val="00A456B1"/>
    <w:rsid w:val="00A458F7"/>
    <w:rsid w:val="00A45D29"/>
    <w:rsid w:val="00A5035F"/>
    <w:rsid w:val="00A508C5"/>
    <w:rsid w:val="00A5120B"/>
    <w:rsid w:val="00A5178A"/>
    <w:rsid w:val="00A519C8"/>
    <w:rsid w:val="00A5278C"/>
    <w:rsid w:val="00A535CD"/>
    <w:rsid w:val="00A5431F"/>
    <w:rsid w:val="00A54749"/>
    <w:rsid w:val="00A5488F"/>
    <w:rsid w:val="00A55C36"/>
    <w:rsid w:val="00A55E0B"/>
    <w:rsid w:val="00A55E58"/>
    <w:rsid w:val="00A563E2"/>
    <w:rsid w:val="00A5769A"/>
    <w:rsid w:val="00A610FF"/>
    <w:rsid w:val="00A61E7F"/>
    <w:rsid w:val="00A62847"/>
    <w:rsid w:val="00A62EFA"/>
    <w:rsid w:val="00A642BF"/>
    <w:rsid w:val="00A646AC"/>
    <w:rsid w:val="00A6477E"/>
    <w:rsid w:val="00A64A41"/>
    <w:rsid w:val="00A64FDB"/>
    <w:rsid w:val="00A658F1"/>
    <w:rsid w:val="00A66EF7"/>
    <w:rsid w:val="00A671C3"/>
    <w:rsid w:val="00A7005B"/>
    <w:rsid w:val="00A700A5"/>
    <w:rsid w:val="00A7159B"/>
    <w:rsid w:val="00A7264E"/>
    <w:rsid w:val="00A72C9F"/>
    <w:rsid w:val="00A732A8"/>
    <w:rsid w:val="00A7367C"/>
    <w:rsid w:val="00A73969"/>
    <w:rsid w:val="00A73D55"/>
    <w:rsid w:val="00A73E44"/>
    <w:rsid w:val="00A7527E"/>
    <w:rsid w:val="00A765DB"/>
    <w:rsid w:val="00A7661B"/>
    <w:rsid w:val="00A77D96"/>
    <w:rsid w:val="00A80208"/>
    <w:rsid w:val="00A81FDD"/>
    <w:rsid w:val="00A82E80"/>
    <w:rsid w:val="00A835DD"/>
    <w:rsid w:val="00A851A7"/>
    <w:rsid w:val="00A87482"/>
    <w:rsid w:val="00A878BC"/>
    <w:rsid w:val="00A879D8"/>
    <w:rsid w:val="00A9152B"/>
    <w:rsid w:val="00A91EAB"/>
    <w:rsid w:val="00A93ABD"/>
    <w:rsid w:val="00A95173"/>
    <w:rsid w:val="00A96E95"/>
    <w:rsid w:val="00A97354"/>
    <w:rsid w:val="00A9751A"/>
    <w:rsid w:val="00AA16C4"/>
    <w:rsid w:val="00AA2158"/>
    <w:rsid w:val="00AA2C2E"/>
    <w:rsid w:val="00AA4CD8"/>
    <w:rsid w:val="00AA550F"/>
    <w:rsid w:val="00AA5766"/>
    <w:rsid w:val="00AA6473"/>
    <w:rsid w:val="00AA67AA"/>
    <w:rsid w:val="00AA6FF3"/>
    <w:rsid w:val="00AA7412"/>
    <w:rsid w:val="00AA7B32"/>
    <w:rsid w:val="00AB10C1"/>
    <w:rsid w:val="00AB164A"/>
    <w:rsid w:val="00AB1673"/>
    <w:rsid w:val="00AB1DB3"/>
    <w:rsid w:val="00AB1F4E"/>
    <w:rsid w:val="00AB20BE"/>
    <w:rsid w:val="00AB282A"/>
    <w:rsid w:val="00AB2854"/>
    <w:rsid w:val="00AB29BC"/>
    <w:rsid w:val="00AB3964"/>
    <w:rsid w:val="00AB5616"/>
    <w:rsid w:val="00AB571B"/>
    <w:rsid w:val="00AB6FC5"/>
    <w:rsid w:val="00AB7530"/>
    <w:rsid w:val="00AB755F"/>
    <w:rsid w:val="00AB7DAB"/>
    <w:rsid w:val="00AC0578"/>
    <w:rsid w:val="00AC0595"/>
    <w:rsid w:val="00AC0830"/>
    <w:rsid w:val="00AC12F3"/>
    <w:rsid w:val="00AC1C35"/>
    <w:rsid w:val="00AC39BB"/>
    <w:rsid w:val="00AC3AF2"/>
    <w:rsid w:val="00AC3FA8"/>
    <w:rsid w:val="00AC5787"/>
    <w:rsid w:val="00AC68BB"/>
    <w:rsid w:val="00AC7920"/>
    <w:rsid w:val="00AC7CFB"/>
    <w:rsid w:val="00AC7F78"/>
    <w:rsid w:val="00AD0825"/>
    <w:rsid w:val="00AD0A15"/>
    <w:rsid w:val="00AD1014"/>
    <w:rsid w:val="00AD12C5"/>
    <w:rsid w:val="00AD199B"/>
    <w:rsid w:val="00AD2088"/>
    <w:rsid w:val="00AD2224"/>
    <w:rsid w:val="00AD2AB5"/>
    <w:rsid w:val="00AD2D64"/>
    <w:rsid w:val="00AD384E"/>
    <w:rsid w:val="00AD3B2D"/>
    <w:rsid w:val="00AD496F"/>
    <w:rsid w:val="00AD5E71"/>
    <w:rsid w:val="00AD6293"/>
    <w:rsid w:val="00AD6B2E"/>
    <w:rsid w:val="00AD7260"/>
    <w:rsid w:val="00AD770D"/>
    <w:rsid w:val="00AE0189"/>
    <w:rsid w:val="00AE0955"/>
    <w:rsid w:val="00AE1BD0"/>
    <w:rsid w:val="00AE1F12"/>
    <w:rsid w:val="00AE20CF"/>
    <w:rsid w:val="00AE6D52"/>
    <w:rsid w:val="00AE7698"/>
    <w:rsid w:val="00AE791C"/>
    <w:rsid w:val="00AF0995"/>
    <w:rsid w:val="00AF0BAD"/>
    <w:rsid w:val="00AF115B"/>
    <w:rsid w:val="00AF11D6"/>
    <w:rsid w:val="00AF1822"/>
    <w:rsid w:val="00AF1CE8"/>
    <w:rsid w:val="00AF2017"/>
    <w:rsid w:val="00AF2175"/>
    <w:rsid w:val="00AF21CA"/>
    <w:rsid w:val="00AF2556"/>
    <w:rsid w:val="00AF2C15"/>
    <w:rsid w:val="00AF378E"/>
    <w:rsid w:val="00AF64C3"/>
    <w:rsid w:val="00AF66EC"/>
    <w:rsid w:val="00AF7FE8"/>
    <w:rsid w:val="00B00059"/>
    <w:rsid w:val="00B00240"/>
    <w:rsid w:val="00B01706"/>
    <w:rsid w:val="00B01719"/>
    <w:rsid w:val="00B01CC9"/>
    <w:rsid w:val="00B01D62"/>
    <w:rsid w:val="00B038B2"/>
    <w:rsid w:val="00B05BF1"/>
    <w:rsid w:val="00B05E88"/>
    <w:rsid w:val="00B05FA1"/>
    <w:rsid w:val="00B06238"/>
    <w:rsid w:val="00B06597"/>
    <w:rsid w:val="00B06F93"/>
    <w:rsid w:val="00B0709F"/>
    <w:rsid w:val="00B10A91"/>
    <w:rsid w:val="00B10F08"/>
    <w:rsid w:val="00B1121A"/>
    <w:rsid w:val="00B116C8"/>
    <w:rsid w:val="00B11BAE"/>
    <w:rsid w:val="00B121E1"/>
    <w:rsid w:val="00B1233B"/>
    <w:rsid w:val="00B13B3F"/>
    <w:rsid w:val="00B13BAA"/>
    <w:rsid w:val="00B176CB"/>
    <w:rsid w:val="00B20251"/>
    <w:rsid w:val="00B2026C"/>
    <w:rsid w:val="00B20EDC"/>
    <w:rsid w:val="00B22001"/>
    <w:rsid w:val="00B22661"/>
    <w:rsid w:val="00B22875"/>
    <w:rsid w:val="00B2331E"/>
    <w:rsid w:val="00B23D61"/>
    <w:rsid w:val="00B2420D"/>
    <w:rsid w:val="00B24BEB"/>
    <w:rsid w:val="00B26814"/>
    <w:rsid w:val="00B27CE5"/>
    <w:rsid w:val="00B27DF8"/>
    <w:rsid w:val="00B30D90"/>
    <w:rsid w:val="00B313CE"/>
    <w:rsid w:val="00B31725"/>
    <w:rsid w:val="00B3185E"/>
    <w:rsid w:val="00B318CA"/>
    <w:rsid w:val="00B31B0E"/>
    <w:rsid w:val="00B32307"/>
    <w:rsid w:val="00B32E7D"/>
    <w:rsid w:val="00B34099"/>
    <w:rsid w:val="00B349DB"/>
    <w:rsid w:val="00B353B3"/>
    <w:rsid w:val="00B362B2"/>
    <w:rsid w:val="00B3796C"/>
    <w:rsid w:val="00B4108A"/>
    <w:rsid w:val="00B412F6"/>
    <w:rsid w:val="00B41682"/>
    <w:rsid w:val="00B418D0"/>
    <w:rsid w:val="00B41ACB"/>
    <w:rsid w:val="00B41F6F"/>
    <w:rsid w:val="00B439E6"/>
    <w:rsid w:val="00B441E4"/>
    <w:rsid w:val="00B4449A"/>
    <w:rsid w:val="00B449B2"/>
    <w:rsid w:val="00B45937"/>
    <w:rsid w:val="00B46E52"/>
    <w:rsid w:val="00B4757C"/>
    <w:rsid w:val="00B5058B"/>
    <w:rsid w:val="00B50680"/>
    <w:rsid w:val="00B524DC"/>
    <w:rsid w:val="00B5252D"/>
    <w:rsid w:val="00B52553"/>
    <w:rsid w:val="00B527BD"/>
    <w:rsid w:val="00B52D03"/>
    <w:rsid w:val="00B53387"/>
    <w:rsid w:val="00B53C2B"/>
    <w:rsid w:val="00B5484C"/>
    <w:rsid w:val="00B549EA"/>
    <w:rsid w:val="00B56567"/>
    <w:rsid w:val="00B56762"/>
    <w:rsid w:val="00B56A59"/>
    <w:rsid w:val="00B56EFD"/>
    <w:rsid w:val="00B56F9A"/>
    <w:rsid w:val="00B573A6"/>
    <w:rsid w:val="00B57C13"/>
    <w:rsid w:val="00B606E2"/>
    <w:rsid w:val="00B61B1B"/>
    <w:rsid w:val="00B61BDC"/>
    <w:rsid w:val="00B6228D"/>
    <w:rsid w:val="00B6247D"/>
    <w:rsid w:val="00B6248F"/>
    <w:rsid w:val="00B626C7"/>
    <w:rsid w:val="00B62FDE"/>
    <w:rsid w:val="00B6363F"/>
    <w:rsid w:val="00B6374C"/>
    <w:rsid w:val="00B644AC"/>
    <w:rsid w:val="00B6454F"/>
    <w:rsid w:val="00B65489"/>
    <w:rsid w:val="00B655F2"/>
    <w:rsid w:val="00B6610F"/>
    <w:rsid w:val="00B66AAA"/>
    <w:rsid w:val="00B66DCA"/>
    <w:rsid w:val="00B67B57"/>
    <w:rsid w:val="00B703AC"/>
    <w:rsid w:val="00B7065A"/>
    <w:rsid w:val="00B71934"/>
    <w:rsid w:val="00B72CF5"/>
    <w:rsid w:val="00B73352"/>
    <w:rsid w:val="00B73FC3"/>
    <w:rsid w:val="00B741BE"/>
    <w:rsid w:val="00B7425F"/>
    <w:rsid w:val="00B748CA"/>
    <w:rsid w:val="00B75606"/>
    <w:rsid w:val="00B763CD"/>
    <w:rsid w:val="00B76C19"/>
    <w:rsid w:val="00B77B2C"/>
    <w:rsid w:val="00B81CC3"/>
    <w:rsid w:val="00B83A35"/>
    <w:rsid w:val="00B8492D"/>
    <w:rsid w:val="00B85461"/>
    <w:rsid w:val="00B8552D"/>
    <w:rsid w:val="00B85C95"/>
    <w:rsid w:val="00B85EF0"/>
    <w:rsid w:val="00B8672D"/>
    <w:rsid w:val="00B87FAE"/>
    <w:rsid w:val="00B91108"/>
    <w:rsid w:val="00B921C5"/>
    <w:rsid w:val="00B923D2"/>
    <w:rsid w:val="00B92584"/>
    <w:rsid w:val="00B92F2D"/>
    <w:rsid w:val="00B931BB"/>
    <w:rsid w:val="00B931BC"/>
    <w:rsid w:val="00B933F2"/>
    <w:rsid w:val="00B93ABE"/>
    <w:rsid w:val="00B93E54"/>
    <w:rsid w:val="00B949BC"/>
    <w:rsid w:val="00B94D1D"/>
    <w:rsid w:val="00B950DE"/>
    <w:rsid w:val="00B967C9"/>
    <w:rsid w:val="00BA07AB"/>
    <w:rsid w:val="00BA0919"/>
    <w:rsid w:val="00BA0D28"/>
    <w:rsid w:val="00BA2F9B"/>
    <w:rsid w:val="00BA48C8"/>
    <w:rsid w:val="00BA4AA2"/>
    <w:rsid w:val="00BA542B"/>
    <w:rsid w:val="00BA56ED"/>
    <w:rsid w:val="00BA678D"/>
    <w:rsid w:val="00BA6C5B"/>
    <w:rsid w:val="00BA6E7C"/>
    <w:rsid w:val="00BA7533"/>
    <w:rsid w:val="00BB0002"/>
    <w:rsid w:val="00BB0290"/>
    <w:rsid w:val="00BB0C01"/>
    <w:rsid w:val="00BB0F33"/>
    <w:rsid w:val="00BB1465"/>
    <w:rsid w:val="00BB1509"/>
    <w:rsid w:val="00BB17F7"/>
    <w:rsid w:val="00BB1CAB"/>
    <w:rsid w:val="00BB1FB4"/>
    <w:rsid w:val="00BB2329"/>
    <w:rsid w:val="00BB2F9E"/>
    <w:rsid w:val="00BB4657"/>
    <w:rsid w:val="00BB5F34"/>
    <w:rsid w:val="00BB60AF"/>
    <w:rsid w:val="00BB6B2D"/>
    <w:rsid w:val="00BB6BC9"/>
    <w:rsid w:val="00BC12AB"/>
    <w:rsid w:val="00BC1A57"/>
    <w:rsid w:val="00BC213D"/>
    <w:rsid w:val="00BC4BA9"/>
    <w:rsid w:val="00BC5102"/>
    <w:rsid w:val="00BC534A"/>
    <w:rsid w:val="00BC5A61"/>
    <w:rsid w:val="00BC648D"/>
    <w:rsid w:val="00BC72A9"/>
    <w:rsid w:val="00BC75C8"/>
    <w:rsid w:val="00BC76A7"/>
    <w:rsid w:val="00BD0A69"/>
    <w:rsid w:val="00BD0FE5"/>
    <w:rsid w:val="00BD21D2"/>
    <w:rsid w:val="00BD2AB9"/>
    <w:rsid w:val="00BD2CA6"/>
    <w:rsid w:val="00BD2D59"/>
    <w:rsid w:val="00BD539C"/>
    <w:rsid w:val="00BD684A"/>
    <w:rsid w:val="00BD7850"/>
    <w:rsid w:val="00BD79D4"/>
    <w:rsid w:val="00BD7AD4"/>
    <w:rsid w:val="00BE2639"/>
    <w:rsid w:val="00BE26B4"/>
    <w:rsid w:val="00BE352B"/>
    <w:rsid w:val="00BE35A0"/>
    <w:rsid w:val="00BE6D04"/>
    <w:rsid w:val="00BE7558"/>
    <w:rsid w:val="00BE7B38"/>
    <w:rsid w:val="00BF0608"/>
    <w:rsid w:val="00BF0E8B"/>
    <w:rsid w:val="00BF1A56"/>
    <w:rsid w:val="00BF2343"/>
    <w:rsid w:val="00BF2C1E"/>
    <w:rsid w:val="00BF2DFB"/>
    <w:rsid w:val="00BF37E7"/>
    <w:rsid w:val="00BF3823"/>
    <w:rsid w:val="00BF3DCB"/>
    <w:rsid w:val="00BF4296"/>
    <w:rsid w:val="00BF470B"/>
    <w:rsid w:val="00BF4B63"/>
    <w:rsid w:val="00BF5927"/>
    <w:rsid w:val="00BF601B"/>
    <w:rsid w:val="00BF6454"/>
    <w:rsid w:val="00BF664A"/>
    <w:rsid w:val="00BF7018"/>
    <w:rsid w:val="00BF708A"/>
    <w:rsid w:val="00BF7B2F"/>
    <w:rsid w:val="00C00528"/>
    <w:rsid w:val="00C00F11"/>
    <w:rsid w:val="00C016A1"/>
    <w:rsid w:val="00C01B99"/>
    <w:rsid w:val="00C0263F"/>
    <w:rsid w:val="00C02DED"/>
    <w:rsid w:val="00C02EC7"/>
    <w:rsid w:val="00C03075"/>
    <w:rsid w:val="00C0334B"/>
    <w:rsid w:val="00C03402"/>
    <w:rsid w:val="00C03773"/>
    <w:rsid w:val="00C05138"/>
    <w:rsid w:val="00C05467"/>
    <w:rsid w:val="00C05EC5"/>
    <w:rsid w:val="00C07295"/>
    <w:rsid w:val="00C074EE"/>
    <w:rsid w:val="00C07BC1"/>
    <w:rsid w:val="00C07EDB"/>
    <w:rsid w:val="00C10173"/>
    <w:rsid w:val="00C119AF"/>
    <w:rsid w:val="00C12880"/>
    <w:rsid w:val="00C12AB9"/>
    <w:rsid w:val="00C1323E"/>
    <w:rsid w:val="00C148DB"/>
    <w:rsid w:val="00C1502F"/>
    <w:rsid w:val="00C15C31"/>
    <w:rsid w:val="00C169FF"/>
    <w:rsid w:val="00C16BBB"/>
    <w:rsid w:val="00C1759E"/>
    <w:rsid w:val="00C17C0F"/>
    <w:rsid w:val="00C17DC6"/>
    <w:rsid w:val="00C202C2"/>
    <w:rsid w:val="00C21691"/>
    <w:rsid w:val="00C2247A"/>
    <w:rsid w:val="00C23334"/>
    <w:rsid w:val="00C23B10"/>
    <w:rsid w:val="00C2444D"/>
    <w:rsid w:val="00C24D08"/>
    <w:rsid w:val="00C25ECC"/>
    <w:rsid w:val="00C25F67"/>
    <w:rsid w:val="00C26F34"/>
    <w:rsid w:val="00C300B3"/>
    <w:rsid w:val="00C306CF"/>
    <w:rsid w:val="00C30723"/>
    <w:rsid w:val="00C30FDA"/>
    <w:rsid w:val="00C3113A"/>
    <w:rsid w:val="00C32802"/>
    <w:rsid w:val="00C32A3E"/>
    <w:rsid w:val="00C32FDC"/>
    <w:rsid w:val="00C33382"/>
    <w:rsid w:val="00C345D2"/>
    <w:rsid w:val="00C35347"/>
    <w:rsid w:val="00C3573B"/>
    <w:rsid w:val="00C35BB4"/>
    <w:rsid w:val="00C361CA"/>
    <w:rsid w:val="00C36ED7"/>
    <w:rsid w:val="00C37C15"/>
    <w:rsid w:val="00C406BC"/>
    <w:rsid w:val="00C40B71"/>
    <w:rsid w:val="00C41ACD"/>
    <w:rsid w:val="00C41DE4"/>
    <w:rsid w:val="00C4299A"/>
    <w:rsid w:val="00C44837"/>
    <w:rsid w:val="00C44A40"/>
    <w:rsid w:val="00C44FCB"/>
    <w:rsid w:val="00C453C1"/>
    <w:rsid w:val="00C467F4"/>
    <w:rsid w:val="00C4731C"/>
    <w:rsid w:val="00C47B58"/>
    <w:rsid w:val="00C47C1B"/>
    <w:rsid w:val="00C5004A"/>
    <w:rsid w:val="00C50EE5"/>
    <w:rsid w:val="00C522FD"/>
    <w:rsid w:val="00C528BF"/>
    <w:rsid w:val="00C531E5"/>
    <w:rsid w:val="00C53445"/>
    <w:rsid w:val="00C53764"/>
    <w:rsid w:val="00C538CE"/>
    <w:rsid w:val="00C544B6"/>
    <w:rsid w:val="00C54793"/>
    <w:rsid w:val="00C54E88"/>
    <w:rsid w:val="00C55284"/>
    <w:rsid w:val="00C55738"/>
    <w:rsid w:val="00C55FA4"/>
    <w:rsid w:val="00C56667"/>
    <w:rsid w:val="00C572C5"/>
    <w:rsid w:val="00C573AB"/>
    <w:rsid w:val="00C575DF"/>
    <w:rsid w:val="00C602AC"/>
    <w:rsid w:val="00C608A6"/>
    <w:rsid w:val="00C60ED3"/>
    <w:rsid w:val="00C616BB"/>
    <w:rsid w:val="00C618E5"/>
    <w:rsid w:val="00C62826"/>
    <w:rsid w:val="00C64A18"/>
    <w:rsid w:val="00C64D49"/>
    <w:rsid w:val="00C650E0"/>
    <w:rsid w:val="00C6708E"/>
    <w:rsid w:val="00C700C3"/>
    <w:rsid w:val="00C73003"/>
    <w:rsid w:val="00C73258"/>
    <w:rsid w:val="00C7337C"/>
    <w:rsid w:val="00C73BCF"/>
    <w:rsid w:val="00C7573B"/>
    <w:rsid w:val="00C75977"/>
    <w:rsid w:val="00C75CA6"/>
    <w:rsid w:val="00C75EC0"/>
    <w:rsid w:val="00C76787"/>
    <w:rsid w:val="00C76BBC"/>
    <w:rsid w:val="00C77EFF"/>
    <w:rsid w:val="00C8191A"/>
    <w:rsid w:val="00C81EE4"/>
    <w:rsid w:val="00C8239F"/>
    <w:rsid w:val="00C82522"/>
    <w:rsid w:val="00C82CC1"/>
    <w:rsid w:val="00C83241"/>
    <w:rsid w:val="00C8459F"/>
    <w:rsid w:val="00C8492A"/>
    <w:rsid w:val="00C84DA1"/>
    <w:rsid w:val="00C85015"/>
    <w:rsid w:val="00C85F7B"/>
    <w:rsid w:val="00C86031"/>
    <w:rsid w:val="00C87241"/>
    <w:rsid w:val="00C87B4D"/>
    <w:rsid w:val="00C87EB5"/>
    <w:rsid w:val="00C90962"/>
    <w:rsid w:val="00C90F19"/>
    <w:rsid w:val="00C90FC3"/>
    <w:rsid w:val="00C92102"/>
    <w:rsid w:val="00C95D11"/>
    <w:rsid w:val="00C9674D"/>
    <w:rsid w:val="00C969EA"/>
    <w:rsid w:val="00C96B65"/>
    <w:rsid w:val="00C96E4C"/>
    <w:rsid w:val="00CA030D"/>
    <w:rsid w:val="00CA079C"/>
    <w:rsid w:val="00CA13F6"/>
    <w:rsid w:val="00CA17CC"/>
    <w:rsid w:val="00CA2F74"/>
    <w:rsid w:val="00CA348B"/>
    <w:rsid w:val="00CA3B32"/>
    <w:rsid w:val="00CA40C2"/>
    <w:rsid w:val="00CA4A60"/>
    <w:rsid w:val="00CA55B5"/>
    <w:rsid w:val="00CA6341"/>
    <w:rsid w:val="00CA7B4A"/>
    <w:rsid w:val="00CB1B7D"/>
    <w:rsid w:val="00CB35FC"/>
    <w:rsid w:val="00CB4072"/>
    <w:rsid w:val="00CB417F"/>
    <w:rsid w:val="00CB5DC0"/>
    <w:rsid w:val="00CB6436"/>
    <w:rsid w:val="00CB74D2"/>
    <w:rsid w:val="00CB756D"/>
    <w:rsid w:val="00CC00A4"/>
    <w:rsid w:val="00CC017E"/>
    <w:rsid w:val="00CC10C1"/>
    <w:rsid w:val="00CC29CB"/>
    <w:rsid w:val="00CC2F06"/>
    <w:rsid w:val="00CC4F78"/>
    <w:rsid w:val="00CC574D"/>
    <w:rsid w:val="00CC5790"/>
    <w:rsid w:val="00CC57DF"/>
    <w:rsid w:val="00CC5EBF"/>
    <w:rsid w:val="00CC71D3"/>
    <w:rsid w:val="00CC73BA"/>
    <w:rsid w:val="00CC7467"/>
    <w:rsid w:val="00CC786B"/>
    <w:rsid w:val="00CD0197"/>
    <w:rsid w:val="00CD0AD9"/>
    <w:rsid w:val="00CD14C6"/>
    <w:rsid w:val="00CD205D"/>
    <w:rsid w:val="00CD2482"/>
    <w:rsid w:val="00CD2BBB"/>
    <w:rsid w:val="00CD37A4"/>
    <w:rsid w:val="00CD3AC8"/>
    <w:rsid w:val="00CD43B4"/>
    <w:rsid w:val="00CD464E"/>
    <w:rsid w:val="00CD54E0"/>
    <w:rsid w:val="00CD61C6"/>
    <w:rsid w:val="00CD6346"/>
    <w:rsid w:val="00CD7070"/>
    <w:rsid w:val="00CD74D4"/>
    <w:rsid w:val="00CD79D9"/>
    <w:rsid w:val="00CD79DA"/>
    <w:rsid w:val="00CE0625"/>
    <w:rsid w:val="00CE0638"/>
    <w:rsid w:val="00CE078A"/>
    <w:rsid w:val="00CE192F"/>
    <w:rsid w:val="00CE1F84"/>
    <w:rsid w:val="00CE2D6D"/>
    <w:rsid w:val="00CE5C55"/>
    <w:rsid w:val="00CE5DEB"/>
    <w:rsid w:val="00CE6262"/>
    <w:rsid w:val="00CF0806"/>
    <w:rsid w:val="00CF0E15"/>
    <w:rsid w:val="00CF1D7B"/>
    <w:rsid w:val="00CF2D3E"/>
    <w:rsid w:val="00CF2D70"/>
    <w:rsid w:val="00CF5A5C"/>
    <w:rsid w:val="00CF6C71"/>
    <w:rsid w:val="00CF726B"/>
    <w:rsid w:val="00CF74BF"/>
    <w:rsid w:val="00D013D8"/>
    <w:rsid w:val="00D01469"/>
    <w:rsid w:val="00D015E1"/>
    <w:rsid w:val="00D018F8"/>
    <w:rsid w:val="00D0270E"/>
    <w:rsid w:val="00D02BFD"/>
    <w:rsid w:val="00D0345A"/>
    <w:rsid w:val="00D04D69"/>
    <w:rsid w:val="00D0539C"/>
    <w:rsid w:val="00D057BE"/>
    <w:rsid w:val="00D06048"/>
    <w:rsid w:val="00D06DA8"/>
    <w:rsid w:val="00D074CA"/>
    <w:rsid w:val="00D117CD"/>
    <w:rsid w:val="00D1264F"/>
    <w:rsid w:val="00D13382"/>
    <w:rsid w:val="00D1390E"/>
    <w:rsid w:val="00D14957"/>
    <w:rsid w:val="00D1500B"/>
    <w:rsid w:val="00D15E6B"/>
    <w:rsid w:val="00D17087"/>
    <w:rsid w:val="00D177EA"/>
    <w:rsid w:val="00D17B8C"/>
    <w:rsid w:val="00D22C79"/>
    <w:rsid w:val="00D249D3"/>
    <w:rsid w:val="00D262B7"/>
    <w:rsid w:val="00D2773B"/>
    <w:rsid w:val="00D27924"/>
    <w:rsid w:val="00D30A4B"/>
    <w:rsid w:val="00D30CBF"/>
    <w:rsid w:val="00D34A23"/>
    <w:rsid w:val="00D351B4"/>
    <w:rsid w:val="00D354E8"/>
    <w:rsid w:val="00D40A5A"/>
    <w:rsid w:val="00D40A92"/>
    <w:rsid w:val="00D414B5"/>
    <w:rsid w:val="00D425CA"/>
    <w:rsid w:val="00D44671"/>
    <w:rsid w:val="00D4497B"/>
    <w:rsid w:val="00D457B3"/>
    <w:rsid w:val="00D4603B"/>
    <w:rsid w:val="00D46658"/>
    <w:rsid w:val="00D46A59"/>
    <w:rsid w:val="00D47036"/>
    <w:rsid w:val="00D47478"/>
    <w:rsid w:val="00D50139"/>
    <w:rsid w:val="00D50F47"/>
    <w:rsid w:val="00D5100E"/>
    <w:rsid w:val="00D51199"/>
    <w:rsid w:val="00D51674"/>
    <w:rsid w:val="00D51D83"/>
    <w:rsid w:val="00D52E72"/>
    <w:rsid w:val="00D534CE"/>
    <w:rsid w:val="00D552E5"/>
    <w:rsid w:val="00D55655"/>
    <w:rsid w:val="00D5616B"/>
    <w:rsid w:val="00D5670D"/>
    <w:rsid w:val="00D56B02"/>
    <w:rsid w:val="00D56F93"/>
    <w:rsid w:val="00D575E7"/>
    <w:rsid w:val="00D57741"/>
    <w:rsid w:val="00D57A62"/>
    <w:rsid w:val="00D60C2B"/>
    <w:rsid w:val="00D60DAE"/>
    <w:rsid w:val="00D615DB"/>
    <w:rsid w:val="00D62BB2"/>
    <w:rsid w:val="00D637A6"/>
    <w:rsid w:val="00D63A9E"/>
    <w:rsid w:val="00D63AC6"/>
    <w:rsid w:val="00D64560"/>
    <w:rsid w:val="00D645E6"/>
    <w:rsid w:val="00D665D5"/>
    <w:rsid w:val="00D669C7"/>
    <w:rsid w:val="00D66EF2"/>
    <w:rsid w:val="00D701E8"/>
    <w:rsid w:val="00D7056A"/>
    <w:rsid w:val="00D710BD"/>
    <w:rsid w:val="00D72084"/>
    <w:rsid w:val="00D728B0"/>
    <w:rsid w:val="00D733B0"/>
    <w:rsid w:val="00D74079"/>
    <w:rsid w:val="00D75433"/>
    <w:rsid w:val="00D759D3"/>
    <w:rsid w:val="00D76EC1"/>
    <w:rsid w:val="00D80E68"/>
    <w:rsid w:val="00D81564"/>
    <w:rsid w:val="00D81F2E"/>
    <w:rsid w:val="00D82707"/>
    <w:rsid w:val="00D828D3"/>
    <w:rsid w:val="00D85184"/>
    <w:rsid w:val="00D866B5"/>
    <w:rsid w:val="00D8771A"/>
    <w:rsid w:val="00D9003D"/>
    <w:rsid w:val="00D91045"/>
    <w:rsid w:val="00D923D4"/>
    <w:rsid w:val="00D937E1"/>
    <w:rsid w:val="00D93954"/>
    <w:rsid w:val="00D94386"/>
    <w:rsid w:val="00D94400"/>
    <w:rsid w:val="00D9656D"/>
    <w:rsid w:val="00D973C4"/>
    <w:rsid w:val="00D97BEA"/>
    <w:rsid w:val="00DA039C"/>
    <w:rsid w:val="00DA0FBB"/>
    <w:rsid w:val="00DA218F"/>
    <w:rsid w:val="00DA228B"/>
    <w:rsid w:val="00DA28DC"/>
    <w:rsid w:val="00DA2D85"/>
    <w:rsid w:val="00DA3476"/>
    <w:rsid w:val="00DA3EDC"/>
    <w:rsid w:val="00DA406D"/>
    <w:rsid w:val="00DA4CDC"/>
    <w:rsid w:val="00DA52F0"/>
    <w:rsid w:val="00DA56FC"/>
    <w:rsid w:val="00DA5A2C"/>
    <w:rsid w:val="00DA60D5"/>
    <w:rsid w:val="00DA62D4"/>
    <w:rsid w:val="00DA63EE"/>
    <w:rsid w:val="00DA7626"/>
    <w:rsid w:val="00DB080B"/>
    <w:rsid w:val="00DB0928"/>
    <w:rsid w:val="00DB1444"/>
    <w:rsid w:val="00DB1B7A"/>
    <w:rsid w:val="00DB1C21"/>
    <w:rsid w:val="00DB3E1A"/>
    <w:rsid w:val="00DB41C8"/>
    <w:rsid w:val="00DB47BE"/>
    <w:rsid w:val="00DB6CF6"/>
    <w:rsid w:val="00DC0249"/>
    <w:rsid w:val="00DC1D59"/>
    <w:rsid w:val="00DC3743"/>
    <w:rsid w:val="00DC4D3F"/>
    <w:rsid w:val="00DC5740"/>
    <w:rsid w:val="00DC5754"/>
    <w:rsid w:val="00DC5954"/>
    <w:rsid w:val="00DC5BDE"/>
    <w:rsid w:val="00DC67D8"/>
    <w:rsid w:val="00DD030F"/>
    <w:rsid w:val="00DD05DC"/>
    <w:rsid w:val="00DD069A"/>
    <w:rsid w:val="00DD06CB"/>
    <w:rsid w:val="00DD0984"/>
    <w:rsid w:val="00DD0EA5"/>
    <w:rsid w:val="00DD17E2"/>
    <w:rsid w:val="00DD1AF6"/>
    <w:rsid w:val="00DD1BBF"/>
    <w:rsid w:val="00DD3023"/>
    <w:rsid w:val="00DD4390"/>
    <w:rsid w:val="00DD56C1"/>
    <w:rsid w:val="00DD68B7"/>
    <w:rsid w:val="00DD6D01"/>
    <w:rsid w:val="00DD6EAB"/>
    <w:rsid w:val="00DD6EF6"/>
    <w:rsid w:val="00DD78D3"/>
    <w:rsid w:val="00DD7DE2"/>
    <w:rsid w:val="00DE1763"/>
    <w:rsid w:val="00DE19AE"/>
    <w:rsid w:val="00DE32D7"/>
    <w:rsid w:val="00DE33BF"/>
    <w:rsid w:val="00DE35AE"/>
    <w:rsid w:val="00DE3743"/>
    <w:rsid w:val="00DE4123"/>
    <w:rsid w:val="00DE67B2"/>
    <w:rsid w:val="00DE6E38"/>
    <w:rsid w:val="00DE7FBF"/>
    <w:rsid w:val="00DF11B4"/>
    <w:rsid w:val="00DF130D"/>
    <w:rsid w:val="00DF149A"/>
    <w:rsid w:val="00DF1773"/>
    <w:rsid w:val="00DF2A68"/>
    <w:rsid w:val="00DF3433"/>
    <w:rsid w:val="00DF379A"/>
    <w:rsid w:val="00DF39F3"/>
    <w:rsid w:val="00DF43AC"/>
    <w:rsid w:val="00DF4CAD"/>
    <w:rsid w:val="00DF603B"/>
    <w:rsid w:val="00DF6EAF"/>
    <w:rsid w:val="00DF78A7"/>
    <w:rsid w:val="00E00BB2"/>
    <w:rsid w:val="00E018C7"/>
    <w:rsid w:val="00E02D2D"/>
    <w:rsid w:val="00E03609"/>
    <w:rsid w:val="00E04A00"/>
    <w:rsid w:val="00E055BF"/>
    <w:rsid w:val="00E06329"/>
    <w:rsid w:val="00E07156"/>
    <w:rsid w:val="00E07593"/>
    <w:rsid w:val="00E079A4"/>
    <w:rsid w:val="00E07A36"/>
    <w:rsid w:val="00E07D32"/>
    <w:rsid w:val="00E10038"/>
    <w:rsid w:val="00E10EDC"/>
    <w:rsid w:val="00E127FB"/>
    <w:rsid w:val="00E13EA8"/>
    <w:rsid w:val="00E14B73"/>
    <w:rsid w:val="00E153C8"/>
    <w:rsid w:val="00E15883"/>
    <w:rsid w:val="00E162BA"/>
    <w:rsid w:val="00E16559"/>
    <w:rsid w:val="00E17372"/>
    <w:rsid w:val="00E173B9"/>
    <w:rsid w:val="00E2024E"/>
    <w:rsid w:val="00E20CD1"/>
    <w:rsid w:val="00E23F1C"/>
    <w:rsid w:val="00E24B05"/>
    <w:rsid w:val="00E24B5A"/>
    <w:rsid w:val="00E24D01"/>
    <w:rsid w:val="00E24E2C"/>
    <w:rsid w:val="00E25301"/>
    <w:rsid w:val="00E2575D"/>
    <w:rsid w:val="00E25BE1"/>
    <w:rsid w:val="00E2645A"/>
    <w:rsid w:val="00E2651A"/>
    <w:rsid w:val="00E26DF1"/>
    <w:rsid w:val="00E26F40"/>
    <w:rsid w:val="00E304A0"/>
    <w:rsid w:val="00E30754"/>
    <w:rsid w:val="00E3078C"/>
    <w:rsid w:val="00E31606"/>
    <w:rsid w:val="00E32C59"/>
    <w:rsid w:val="00E32E23"/>
    <w:rsid w:val="00E33047"/>
    <w:rsid w:val="00E33082"/>
    <w:rsid w:val="00E3397A"/>
    <w:rsid w:val="00E33A05"/>
    <w:rsid w:val="00E347A6"/>
    <w:rsid w:val="00E356E0"/>
    <w:rsid w:val="00E3584D"/>
    <w:rsid w:val="00E35F65"/>
    <w:rsid w:val="00E362A6"/>
    <w:rsid w:val="00E37DED"/>
    <w:rsid w:val="00E401D7"/>
    <w:rsid w:val="00E40F77"/>
    <w:rsid w:val="00E4108D"/>
    <w:rsid w:val="00E414F2"/>
    <w:rsid w:val="00E42044"/>
    <w:rsid w:val="00E42328"/>
    <w:rsid w:val="00E42994"/>
    <w:rsid w:val="00E42CCC"/>
    <w:rsid w:val="00E42CE8"/>
    <w:rsid w:val="00E4397F"/>
    <w:rsid w:val="00E455B6"/>
    <w:rsid w:val="00E456B6"/>
    <w:rsid w:val="00E4629B"/>
    <w:rsid w:val="00E462E5"/>
    <w:rsid w:val="00E46322"/>
    <w:rsid w:val="00E46531"/>
    <w:rsid w:val="00E46A3E"/>
    <w:rsid w:val="00E470A1"/>
    <w:rsid w:val="00E474F4"/>
    <w:rsid w:val="00E476EB"/>
    <w:rsid w:val="00E508F4"/>
    <w:rsid w:val="00E51296"/>
    <w:rsid w:val="00E514B2"/>
    <w:rsid w:val="00E514BC"/>
    <w:rsid w:val="00E51660"/>
    <w:rsid w:val="00E535F9"/>
    <w:rsid w:val="00E53630"/>
    <w:rsid w:val="00E54D6C"/>
    <w:rsid w:val="00E55FCF"/>
    <w:rsid w:val="00E56309"/>
    <w:rsid w:val="00E60650"/>
    <w:rsid w:val="00E60EBC"/>
    <w:rsid w:val="00E61963"/>
    <w:rsid w:val="00E61FC5"/>
    <w:rsid w:val="00E61FE0"/>
    <w:rsid w:val="00E621AC"/>
    <w:rsid w:val="00E62492"/>
    <w:rsid w:val="00E66357"/>
    <w:rsid w:val="00E664AB"/>
    <w:rsid w:val="00E666DF"/>
    <w:rsid w:val="00E6717F"/>
    <w:rsid w:val="00E67846"/>
    <w:rsid w:val="00E67B34"/>
    <w:rsid w:val="00E67CF3"/>
    <w:rsid w:val="00E70CFF"/>
    <w:rsid w:val="00E715B2"/>
    <w:rsid w:val="00E717E0"/>
    <w:rsid w:val="00E71FC7"/>
    <w:rsid w:val="00E7207C"/>
    <w:rsid w:val="00E72582"/>
    <w:rsid w:val="00E72A4B"/>
    <w:rsid w:val="00E73109"/>
    <w:rsid w:val="00E73369"/>
    <w:rsid w:val="00E74FCC"/>
    <w:rsid w:val="00E750C8"/>
    <w:rsid w:val="00E75E0A"/>
    <w:rsid w:val="00E761DE"/>
    <w:rsid w:val="00E773B6"/>
    <w:rsid w:val="00E8082B"/>
    <w:rsid w:val="00E8099F"/>
    <w:rsid w:val="00E819DD"/>
    <w:rsid w:val="00E831DB"/>
    <w:rsid w:val="00E841D1"/>
    <w:rsid w:val="00E84BEA"/>
    <w:rsid w:val="00E85112"/>
    <w:rsid w:val="00E85258"/>
    <w:rsid w:val="00E857AF"/>
    <w:rsid w:val="00E863CD"/>
    <w:rsid w:val="00E8679A"/>
    <w:rsid w:val="00E87216"/>
    <w:rsid w:val="00E87798"/>
    <w:rsid w:val="00E87AA4"/>
    <w:rsid w:val="00E87CC7"/>
    <w:rsid w:val="00E92DF0"/>
    <w:rsid w:val="00E92F09"/>
    <w:rsid w:val="00E92F1C"/>
    <w:rsid w:val="00E93A35"/>
    <w:rsid w:val="00E940CD"/>
    <w:rsid w:val="00E94554"/>
    <w:rsid w:val="00E948B2"/>
    <w:rsid w:val="00E9505B"/>
    <w:rsid w:val="00E95356"/>
    <w:rsid w:val="00E9556F"/>
    <w:rsid w:val="00E96837"/>
    <w:rsid w:val="00E970E6"/>
    <w:rsid w:val="00E97205"/>
    <w:rsid w:val="00E97248"/>
    <w:rsid w:val="00EA0D10"/>
    <w:rsid w:val="00EA175C"/>
    <w:rsid w:val="00EA2259"/>
    <w:rsid w:val="00EA312B"/>
    <w:rsid w:val="00EA360F"/>
    <w:rsid w:val="00EA3BCD"/>
    <w:rsid w:val="00EA41E4"/>
    <w:rsid w:val="00EA4657"/>
    <w:rsid w:val="00EA4C59"/>
    <w:rsid w:val="00EA4DA6"/>
    <w:rsid w:val="00EA5313"/>
    <w:rsid w:val="00EA664F"/>
    <w:rsid w:val="00EA7B2D"/>
    <w:rsid w:val="00EA7DEE"/>
    <w:rsid w:val="00EA7E92"/>
    <w:rsid w:val="00EB0A79"/>
    <w:rsid w:val="00EB0EF5"/>
    <w:rsid w:val="00EB111D"/>
    <w:rsid w:val="00EB12D7"/>
    <w:rsid w:val="00EB2FF7"/>
    <w:rsid w:val="00EB3113"/>
    <w:rsid w:val="00EB393B"/>
    <w:rsid w:val="00EB4817"/>
    <w:rsid w:val="00EB56B1"/>
    <w:rsid w:val="00EB5716"/>
    <w:rsid w:val="00EB6EFF"/>
    <w:rsid w:val="00EC04D2"/>
    <w:rsid w:val="00EC0890"/>
    <w:rsid w:val="00EC0E53"/>
    <w:rsid w:val="00EC1BFB"/>
    <w:rsid w:val="00EC2500"/>
    <w:rsid w:val="00EC293B"/>
    <w:rsid w:val="00EC3886"/>
    <w:rsid w:val="00EC38A0"/>
    <w:rsid w:val="00EC3EF8"/>
    <w:rsid w:val="00EC40CE"/>
    <w:rsid w:val="00EC4AF9"/>
    <w:rsid w:val="00EC4B18"/>
    <w:rsid w:val="00EC4F65"/>
    <w:rsid w:val="00EC5031"/>
    <w:rsid w:val="00EC5331"/>
    <w:rsid w:val="00EC55A5"/>
    <w:rsid w:val="00EC5D6C"/>
    <w:rsid w:val="00EC602E"/>
    <w:rsid w:val="00EC62DF"/>
    <w:rsid w:val="00EC7A67"/>
    <w:rsid w:val="00ED21FE"/>
    <w:rsid w:val="00ED26E3"/>
    <w:rsid w:val="00ED2710"/>
    <w:rsid w:val="00ED3B25"/>
    <w:rsid w:val="00ED5C72"/>
    <w:rsid w:val="00ED5E68"/>
    <w:rsid w:val="00ED6032"/>
    <w:rsid w:val="00ED6FAE"/>
    <w:rsid w:val="00ED7B45"/>
    <w:rsid w:val="00ED7DCD"/>
    <w:rsid w:val="00ED7F3D"/>
    <w:rsid w:val="00EE0A7B"/>
    <w:rsid w:val="00EE19B8"/>
    <w:rsid w:val="00EE1DE5"/>
    <w:rsid w:val="00EE21B4"/>
    <w:rsid w:val="00EE2F30"/>
    <w:rsid w:val="00EE3C0E"/>
    <w:rsid w:val="00EE458A"/>
    <w:rsid w:val="00EE4C37"/>
    <w:rsid w:val="00EE4EA7"/>
    <w:rsid w:val="00EE5CF8"/>
    <w:rsid w:val="00EE602D"/>
    <w:rsid w:val="00EE6359"/>
    <w:rsid w:val="00EE649A"/>
    <w:rsid w:val="00EE6605"/>
    <w:rsid w:val="00EE6AFD"/>
    <w:rsid w:val="00EE6E02"/>
    <w:rsid w:val="00EE7FBE"/>
    <w:rsid w:val="00EF1167"/>
    <w:rsid w:val="00EF201C"/>
    <w:rsid w:val="00EF272F"/>
    <w:rsid w:val="00EF47C9"/>
    <w:rsid w:val="00EF5136"/>
    <w:rsid w:val="00EF63E9"/>
    <w:rsid w:val="00EF69CD"/>
    <w:rsid w:val="00EF78FB"/>
    <w:rsid w:val="00F0020B"/>
    <w:rsid w:val="00F007B2"/>
    <w:rsid w:val="00F010F9"/>
    <w:rsid w:val="00F02DB8"/>
    <w:rsid w:val="00F036EA"/>
    <w:rsid w:val="00F03867"/>
    <w:rsid w:val="00F03A5B"/>
    <w:rsid w:val="00F03CF8"/>
    <w:rsid w:val="00F0403C"/>
    <w:rsid w:val="00F04BCE"/>
    <w:rsid w:val="00F0544D"/>
    <w:rsid w:val="00F05F34"/>
    <w:rsid w:val="00F06A6E"/>
    <w:rsid w:val="00F06C0F"/>
    <w:rsid w:val="00F07437"/>
    <w:rsid w:val="00F07547"/>
    <w:rsid w:val="00F07A27"/>
    <w:rsid w:val="00F102CF"/>
    <w:rsid w:val="00F10E7F"/>
    <w:rsid w:val="00F11629"/>
    <w:rsid w:val="00F11F94"/>
    <w:rsid w:val="00F12264"/>
    <w:rsid w:val="00F131C7"/>
    <w:rsid w:val="00F13788"/>
    <w:rsid w:val="00F13A29"/>
    <w:rsid w:val="00F13BB6"/>
    <w:rsid w:val="00F14B51"/>
    <w:rsid w:val="00F1552E"/>
    <w:rsid w:val="00F15D8E"/>
    <w:rsid w:val="00F16028"/>
    <w:rsid w:val="00F1664A"/>
    <w:rsid w:val="00F16A47"/>
    <w:rsid w:val="00F170CE"/>
    <w:rsid w:val="00F1749A"/>
    <w:rsid w:val="00F20501"/>
    <w:rsid w:val="00F2053E"/>
    <w:rsid w:val="00F20D17"/>
    <w:rsid w:val="00F21564"/>
    <w:rsid w:val="00F215E2"/>
    <w:rsid w:val="00F2250A"/>
    <w:rsid w:val="00F2273C"/>
    <w:rsid w:val="00F22D20"/>
    <w:rsid w:val="00F2382B"/>
    <w:rsid w:val="00F2428D"/>
    <w:rsid w:val="00F2485E"/>
    <w:rsid w:val="00F24A53"/>
    <w:rsid w:val="00F24AA1"/>
    <w:rsid w:val="00F24E0D"/>
    <w:rsid w:val="00F24EAA"/>
    <w:rsid w:val="00F25415"/>
    <w:rsid w:val="00F300CF"/>
    <w:rsid w:val="00F3136D"/>
    <w:rsid w:val="00F313CA"/>
    <w:rsid w:val="00F32A22"/>
    <w:rsid w:val="00F335A3"/>
    <w:rsid w:val="00F337A9"/>
    <w:rsid w:val="00F338CC"/>
    <w:rsid w:val="00F33F4F"/>
    <w:rsid w:val="00F34579"/>
    <w:rsid w:val="00F3495C"/>
    <w:rsid w:val="00F35C3A"/>
    <w:rsid w:val="00F36667"/>
    <w:rsid w:val="00F371CB"/>
    <w:rsid w:val="00F4002C"/>
    <w:rsid w:val="00F413F2"/>
    <w:rsid w:val="00F418AE"/>
    <w:rsid w:val="00F41AEF"/>
    <w:rsid w:val="00F423A8"/>
    <w:rsid w:val="00F4261B"/>
    <w:rsid w:val="00F429AE"/>
    <w:rsid w:val="00F42B45"/>
    <w:rsid w:val="00F43911"/>
    <w:rsid w:val="00F44232"/>
    <w:rsid w:val="00F44E7C"/>
    <w:rsid w:val="00F45250"/>
    <w:rsid w:val="00F460F1"/>
    <w:rsid w:val="00F47B4B"/>
    <w:rsid w:val="00F47DFD"/>
    <w:rsid w:val="00F50282"/>
    <w:rsid w:val="00F50731"/>
    <w:rsid w:val="00F525C4"/>
    <w:rsid w:val="00F52A40"/>
    <w:rsid w:val="00F52C63"/>
    <w:rsid w:val="00F531F5"/>
    <w:rsid w:val="00F54095"/>
    <w:rsid w:val="00F545FB"/>
    <w:rsid w:val="00F55A06"/>
    <w:rsid w:val="00F5608F"/>
    <w:rsid w:val="00F561B3"/>
    <w:rsid w:val="00F564C3"/>
    <w:rsid w:val="00F5734F"/>
    <w:rsid w:val="00F5784C"/>
    <w:rsid w:val="00F6065F"/>
    <w:rsid w:val="00F60D21"/>
    <w:rsid w:val="00F61497"/>
    <w:rsid w:val="00F61AF5"/>
    <w:rsid w:val="00F63530"/>
    <w:rsid w:val="00F63B1C"/>
    <w:rsid w:val="00F6403C"/>
    <w:rsid w:val="00F643C6"/>
    <w:rsid w:val="00F64971"/>
    <w:rsid w:val="00F64EF3"/>
    <w:rsid w:val="00F670B5"/>
    <w:rsid w:val="00F67790"/>
    <w:rsid w:val="00F67F6F"/>
    <w:rsid w:val="00F70350"/>
    <w:rsid w:val="00F71287"/>
    <w:rsid w:val="00F715DF"/>
    <w:rsid w:val="00F723B8"/>
    <w:rsid w:val="00F72568"/>
    <w:rsid w:val="00F73220"/>
    <w:rsid w:val="00F734B7"/>
    <w:rsid w:val="00F75023"/>
    <w:rsid w:val="00F75389"/>
    <w:rsid w:val="00F753A0"/>
    <w:rsid w:val="00F76275"/>
    <w:rsid w:val="00F80254"/>
    <w:rsid w:val="00F82181"/>
    <w:rsid w:val="00F825E3"/>
    <w:rsid w:val="00F8275A"/>
    <w:rsid w:val="00F830FB"/>
    <w:rsid w:val="00F83646"/>
    <w:rsid w:val="00F84A0B"/>
    <w:rsid w:val="00F84B2B"/>
    <w:rsid w:val="00F85FF1"/>
    <w:rsid w:val="00F8664F"/>
    <w:rsid w:val="00F86797"/>
    <w:rsid w:val="00F869E9"/>
    <w:rsid w:val="00F90C5B"/>
    <w:rsid w:val="00F90E2A"/>
    <w:rsid w:val="00F90EC0"/>
    <w:rsid w:val="00F9120C"/>
    <w:rsid w:val="00F92ABE"/>
    <w:rsid w:val="00F963A3"/>
    <w:rsid w:val="00F96EED"/>
    <w:rsid w:val="00F97367"/>
    <w:rsid w:val="00F9746A"/>
    <w:rsid w:val="00F97BB6"/>
    <w:rsid w:val="00FA0C54"/>
    <w:rsid w:val="00FA15E6"/>
    <w:rsid w:val="00FA2397"/>
    <w:rsid w:val="00FA3D3C"/>
    <w:rsid w:val="00FA4F0D"/>
    <w:rsid w:val="00FA56A9"/>
    <w:rsid w:val="00FA6044"/>
    <w:rsid w:val="00FA6252"/>
    <w:rsid w:val="00FA667B"/>
    <w:rsid w:val="00FA7ADD"/>
    <w:rsid w:val="00FA7F17"/>
    <w:rsid w:val="00FB0899"/>
    <w:rsid w:val="00FB2D46"/>
    <w:rsid w:val="00FB2FBE"/>
    <w:rsid w:val="00FB54B1"/>
    <w:rsid w:val="00FB56E0"/>
    <w:rsid w:val="00FB62F8"/>
    <w:rsid w:val="00FB6832"/>
    <w:rsid w:val="00FB77D1"/>
    <w:rsid w:val="00FB7822"/>
    <w:rsid w:val="00FB7B92"/>
    <w:rsid w:val="00FB7C61"/>
    <w:rsid w:val="00FC0767"/>
    <w:rsid w:val="00FC13A8"/>
    <w:rsid w:val="00FC197D"/>
    <w:rsid w:val="00FC1D9E"/>
    <w:rsid w:val="00FC1F5D"/>
    <w:rsid w:val="00FC2685"/>
    <w:rsid w:val="00FC3213"/>
    <w:rsid w:val="00FC33E2"/>
    <w:rsid w:val="00FC587A"/>
    <w:rsid w:val="00FC58D4"/>
    <w:rsid w:val="00FC5D04"/>
    <w:rsid w:val="00FC5D12"/>
    <w:rsid w:val="00FC64D7"/>
    <w:rsid w:val="00FD1013"/>
    <w:rsid w:val="00FD343D"/>
    <w:rsid w:val="00FD43DB"/>
    <w:rsid w:val="00FD50B7"/>
    <w:rsid w:val="00FD554B"/>
    <w:rsid w:val="00FD671F"/>
    <w:rsid w:val="00FE0060"/>
    <w:rsid w:val="00FE244F"/>
    <w:rsid w:val="00FE2647"/>
    <w:rsid w:val="00FE27EC"/>
    <w:rsid w:val="00FE44E1"/>
    <w:rsid w:val="00FE49F2"/>
    <w:rsid w:val="00FE5B16"/>
    <w:rsid w:val="00FE5BB7"/>
    <w:rsid w:val="00FE6478"/>
    <w:rsid w:val="00FE6853"/>
    <w:rsid w:val="00FE7A83"/>
    <w:rsid w:val="00FF21D0"/>
    <w:rsid w:val="00FF2629"/>
    <w:rsid w:val="00FF2F1D"/>
    <w:rsid w:val="00FF3054"/>
    <w:rsid w:val="00FF3786"/>
    <w:rsid w:val="00FF3F0E"/>
    <w:rsid w:val="00FF3F61"/>
    <w:rsid w:val="00FF42B9"/>
    <w:rsid w:val="00FF4366"/>
    <w:rsid w:val="00FF43B6"/>
    <w:rsid w:val="00FF510D"/>
    <w:rsid w:val="00FF5BEE"/>
    <w:rsid w:val="00FF5F77"/>
    <w:rsid w:val="00FF5FC4"/>
    <w:rsid w:val="00FF60C8"/>
    <w:rsid w:val="00FF632F"/>
    <w:rsid w:val="00FF69FC"/>
    <w:rsid w:val="00FF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E09E0A"/>
  <w15:docId w15:val="{179AD6B8-2CB2-44F7-9FB7-922FCE50B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DecoType Naskh Special"/>
        <w:sz w:val="22"/>
        <w:szCs w:val="36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29C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367FA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56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3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8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404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040B"/>
  </w:style>
  <w:style w:type="paragraph" w:styleId="Footer">
    <w:name w:val="footer"/>
    <w:basedOn w:val="Normal"/>
    <w:link w:val="FooterChar"/>
    <w:uiPriority w:val="99"/>
    <w:unhideWhenUsed/>
    <w:rsid w:val="002404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4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44A4FB-82E4-410E-BCA8-63FDC3A31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</TotalTime>
  <Pages>5</Pages>
  <Words>919</Words>
  <Characters>524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86</cp:revision>
  <cp:lastPrinted>2022-03-17T15:12:00Z</cp:lastPrinted>
  <dcterms:created xsi:type="dcterms:W3CDTF">2022-02-16T07:16:00Z</dcterms:created>
  <dcterms:modified xsi:type="dcterms:W3CDTF">2023-03-02T04:22:00Z</dcterms:modified>
</cp:coreProperties>
</file>